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theme/themeOverride1.xml" ContentType="application/vnd.openxmlformats-officedocument.themeOverrid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BE224D" w14:textId="0B3EB54F" w:rsidR="0077777C" w:rsidRDefault="0077777C" w:rsidP="00CA1EAD">
      <w:pPr>
        <w:spacing w:before="120" w:after="120" w:line="240" w:lineRule="auto"/>
        <w:jc w:val="center"/>
        <w:rPr>
          <w:rFonts w:ascii="Arial" w:hAnsi="Arial" w:cs="Arial"/>
          <w:sz w:val="24"/>
          <w:szCs w:val="24"/>
          <w:u w:val="single"/>
        </w:rPr>
      </w:pPr>
    </w:p>
    <w:p w14:paraId="65F1D214" w14:textId="7E4B77BC" w:rsidR="00552F25" w:rsidRPr="00552F25" w:rsidRDefault="00552F25" w:rsidP="00552F25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72"/>
          <w:szCs w:val="72"/>
        </w:rPr>
      </w:pPr>
      <w:r w:rsidRPr="00552F25">
        <w:rPr>
          <w:rFonts w:asciiTheme="minorHAnsi" w:hAnsiTheme="minorHAnsi" w:cstheme="minorHAnsi"/>
          <w:b/>
          <w:sz w:val="72"/>
          <w:szCs w:val="72"/>
        </w:rPr>
        <w:t>Central Mountain Training Region</w:t>
      </w:r>
    </w:p>
    <w:p w14:paraId="0E744C01" w14:textId="1E9483DA" w:rsidR="00552F25" w:rsidRDefault="00552F25" w:rsidP="00CA1EAD">
      <w:pPr>
        <w:spacing w:before="120" w:after="120" w:line="240" w:lineRule="auto"/>
        <w:jc w:val="center"/>
        <w:rPr>
          <w:rFonts w:ascii="Arial" w:hAnsi="Arial" w:cs="Arial"/>
          <w:sz w:val="24"/>
          <w:szCs w:val="24"/>
          <w:u w:val="single"/>
        </w:rPr>
      </w:pPr>
    </w:p>
    <w:p w14:paraId="42931298" w14:textId="6E762932" w:rsidR="00552F25" w:rsidRDefault="00552F25" w:rsidP="00CA1EAD">
      <w:pPr>
        <w:spacing w:before="120" w:after="120" w:line="240" w:lineRule="auto"/>
        <w:jc w:val="center"/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noProof/>
          <w:sz w:val="24"/>
          <w:szCs w:val="24"/>
          <w:u w:val="single"/>
        </w:rPr>
        <w:drawing>
          <wp:inline distT="0" distB="0" distL="0" distR="0" wp14:anchorId="461750C9" wp14:editId="0782FEF9">
            <wp:extent cx="1955567" cy="2438400"/>
            <wp:effectExtent l="0" t="0" r="698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MTR logo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9388" cy="2480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1716B8" w14:textId="78CF5639" w:rsidR="00552F25" w:rsidRDefault="00552F25" w:rsidP="00CA1EAD">
      <w:pPr>
        <w:spacing w:before="120" w:after="120" w:line="240" w:lineRule="auto"/>
        <w:jc w:val="center"/>
        <w:rPr>
          <w:rFonts w:ascii="Arial" w:hAnsi="Arial" w:cs="Arial"/>
          <w:sz w:val="24"/>
          <w:szCs w:val="24"/>
          <w:u w:val="single"/>
        </w:rPr>
      </w:pPr>
    </w:p>
    <w:p w14:paraId="452BD08D" w14:textId="477C42AA" w:rsidR="00552F25" w:rsidRDefault="00552F25" w:rsidP="00CA1EAD">
      <w:pPr>
        <w:spacing w:before="120" w:after="120" w:line="240" w:lineRule="auto"/>
        <w:jc w:val="center"/>
        <w:rPr>
          <w:rFonts w:ascii="Arial" w:hAnsi="Arial" w:cs="Arial"/>
          <w:sz w:val="24"/>
          <w:szCs w:val="24"/>
          <w:u w:val="single"/>
        </w:rPr>
      </w:pPr>
    </w:p>
    <w:p w14:paraId="0516540B" w14:textId="1E94B8D7" w:rsidR="00552F25" w:rsidRDefault="00552F25" w:rsidP="00CA1EAD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40"/>
          <w:szCs w:val="40"/>
        </w:rPr>
      </w:pPr>
      <w:r>
        <w:rPr>
          <w:rFonts w:asciiTheme="minorHAnsi" w:hAnsiTheme="minorHAnsi" w:cstheme="minorHAnsi"/>
          <w:b/>
          <w:sz w:val="40"/>
          <w:szCs w:val="40"/>
        </w:rPr>
        <w:t>Meeting Agenda</w:t>
      </w:r>
    </w:p>
    <w:p w14:paraId="4A83DA0F" w14:textId="2222E1F4" w:rsidR="00552F25" w:rsidRDefault="00681E30" w:rsidP="00CA1EAD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40"/>
          <w:szCs w:val="40"/>
        </w:rPr>
      </w:pPr>
      <w:r>
        <w:rPr>
          <w:rFonts w:asciiTheme="minorHAnsi" w:hAnsiTheme="minorHAnsi" w:cstheme="minorHAnsi"/>
          <w:b/>
          <w:sz w:val="40"/>
          <w:szCs w:val="40"/>
        </w:rPr>
        <w:t>May 7</w:t>
      </w:r>
      <w:r w:rsidRPr="00681E30">
        <w:rPr>
          <w:rFonts w:asciiTheme="minorHAnsi" w:hAnsiTheme="minorHAnsi" w:cstheme="minorHAnsi"/>
          <w:b/>
          <w:sz w:val="40"/>
          <w:szCs w:val="40"/>
          <w:vertAlign w:val="superscript"/>
        </w:rPr>
        <w:t>th</w:t>
      </w:r>
      <w:r w:rsidR="00EB7A23">
        <w:rPr>
          <w:rFonts w:asciiTheme="minorHAnsi" w:hAnsiTheme="minorHAnsi" w:cstheme="minorHAnsi"/>
          <w:b/>
          <w:sz w:val="40"/>
          <w:szCs w:val="40"/>
        </w:rPr>
        <w:t>, 2020</w:t>
      </w:r>
    </w:p>
    <w:p w14:paraId="203D7103" w14:textId="35D73274" w:rsidR="00552F25" w:rsidRDefault="0017312D" w:rsidP="00CA1EAD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40"/>
          <w:szCs w:val="40"/>
        </w:rPr>
      </w:pPr>
      <w:r>
        <w:rPr>
          <w:rFonts w:asciiTheme="minorHAnsi" w:hAnsiTheme="minorHAnsi" w:cstheme="minorHAnsi"/>
          <w:b/>
          <w:sz w:val="40"/>
          <w:szCs w:val="40"/>
        </w:rPr>
        <w:t>11</w:t>
      </w:r>
      <w:r w:rsidR="00552F25">
        <w:rPr>
          <w:rFonts w:asciiTheme="minorHAnsi" w:hAnsiTheme="minorHAnsi" w:cstheme="minorHAnsi"/>
          <w:b/>
          <w:sz w:val="40"/>
          <w:szCs w:val="40"/>
        </w:rPr>
        <w:t>:00am</w:t>
      </w:r>
    </w:p>
    <w:p w14:paraId="29EBBECE" w14:textId="5403B6F5" w:rsidR="00552F25" w:rsidRDefault="00552F25" w:rsidP="00CA1EAD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40"/>
          <w:szCs w:val="40"/>
        </w:rPr>
      </w:pPr>
    </w:p>
    <w:p w14:paraId="2D8EB1D7" w14:textId="564960F7" w:rsidR="00552F25" w:rsidRDefault="00552F25" w:rsidP="00CA1EAD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40"/>
          <w:szCs w:val="40"/>
        </w:rPr>
      </w:pPr>
    </w:p>
    <w:p w14:paraId="1CCC3496" w14:textId="2B42AC93" w:rsidR="00552F25" w:rsidRDefault="00552F25" w:rsidP="00CA1EAD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36"/>
          <w:szCs w:val="36"/>
        </w:rPr>
      </w:pPr>
      <w:r>
        <w:rPr>
          <w:rFonts w:asciiTheme="minorHAnsi" w:hAnsiTheme="minorHAnsi" w:cstheme="minorHAnsi"/>
          <w:b/>
          <w:sz w:val="36"/>
          <w:szCs w:val="36"/>
        </w:rPr>
        <w:t>Host:</w:t>
      </w:r>
    </w:p>
    <w:p w14:paraId="2415B85B" w14:textId="1A2F69C0" w:rsidR="002319A0" w:rsidRDefault="007946B1" w:rsidP="002319A0">
      <w:pPr>
        <w:spacing w:before="120" w:after="120" w:line="240" w:lineRule="auto"/>
        <w:jc w:val="center"/>
        <w:rPr>
          <w:rFonts w:ascii="Times New Roman" w:eastAsia="Times New Roman" w:hAnsi="Times New Roman"/>
          <w:b/>
          <w:color w:val="333333"/>
          <w:sz w:val="32"/>
          <w:szCs w:val="32"/>
        </w:rPr>
      </w:pPr>
      <w:r>
        <w:rPr>
          <w:rFonts w:ascii="Times New Roman" w:eastAsia="Times New Roman" w:hAnsi="Times New Roman"/>
          <w:b/>
          <w:color w:val="333333"/>
          <w:sz w:val="32"/>
          <w:szCs w:val="32"/>
        </w:rPr>
        <w:t>Virtual Meeting-Zoom</w:t>
      </w:r>
    </w:p>
    <w:p w14:paraId="27F8BCE0" w14:textId="0C7293DA" w:rsidR="007946B1" w:rsidRDefault="007946B1" w:rsidP="002319A0">
      <w:pPr>
        <w:spacing w:before="120" w:after="120" w:line="240" w:lineRule="auto"/>
        <w:jc w:val="center"/>
        <w:rPr>
          <w:rFonts w:ascii="Times New Roman" w:eastAsia="Times New Roman" w:hAnsi="Times New Roman"/>
          <w:b/>
          <w:color w:val="333333"/>
          <w:sz w:val="32"/>
          <w:szCs w:val="32"/>
        </w:rPr>
      </w:pPr>
    </w:p>
    <w:p w14:paraId="229EC7B2" w14:textId="77777777" w:rsidR="007946B1" w:rsidRPr="002319A0" w:rsidRDefault="007946B1" w:rsidP="002319A0">
      <w:pPr>
        <w:spacing w:before="120" w:after="120" w:line="240" w:lineRule="auto"/>
        <w:jc w:val="center"/>
        <w:rPr>
          <w:rFonts w:ascii="Times New Roman" w:eastAsia="Times New Roman" w:hAnsi="Times New Roman"/>
          <w:b/>
          <w:color w:val="333333"/>
          <w:sz w:val="32"/>
          <w:szCs w:val="32"/>
        </w:rPr>
      </w:pPr>
    </w:p>
    <w:p w14:paraId="6436C2E8" w14:textId="51F38C12" w:rsidR="0077777C" w:rsidRDefault="00812312" w:rsidP="008521B3">
      <w:pPr>
        <w:spacing w:before="120" w:after="120" w:line="240" w:lineRule="auto"/>
        <w:jc w:val="center"/>
        <w:rPr>
          <w:rFonts w:ascii="Arial" w:hAnsi="Arial" w:cs="Arial"/>
          <w:sz w:val="48"/>
          <w:szCs w:val="48"/>
          <w:u w:val="single"/>
        </w:rPr>
      </w:pPr>
      <w:r>
        <w:rPr>
          <w:rFonts w:ascii="Arial" w:hAnsi="Arial" w:cs="Arial"/>
          <w:sz w:val="48"/>
          <w:szCs w:val="48"/>
          <w:u w:val="single"/>
        </w:rPr>
        <w:lastRenderedPageBreak/>
        <w:t xml:space="preserve">Meeting </w:t>
      </w:r>
      <w:r w:rsidR="0077777C">
        <w:rPr>
          <w:rFonts w:ascii="Arial" w:hAnsi="Arial" w:cs="Arial"/>
          <w:sz w:val="48"/>
          <w:szCs w:val="48"/>
          <w:u w:val="single"/>
        </w:rPr>
        <w:t>Agenda</w:t>
      </w:r>
    </w:p>
    <w:p w14:paraId="06176947" w14:textId="77777777" w:rsidR="00812312" w:rsidRPr="0077777C" w:rsidRDefault="00812312" w:rsidP="00812312">
      <w:pPr>
        <w:spacing w:before="120" w:after="120" w:line="240" w:lineRule="auto"/>
        <w:rPr>
          <w:rFonts w:ascii="Arial" w:hAnsi="Arial" w:cs="Arial"/>
          <w:b/>
          <w:sz w:val="28"/>
          <w:szCs w:val="28"/>
        </w:rPr>
      </w:pPr>
    </w:p>
    <w:p w14:paraId="4E5995CA" w14:textId="4B2E7753" w:rsidR="000249EA" w:rsidRDefault="0077777C" w:rsidP="00812312">
      <w:pPr>
        <w:spacing w:before="120" w:after="120" w:line="240" w:lineRule="auto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CMTR Board Members</w:t>
      </w:r>
    </w:p>
    <w:p w14:paraId="65F83434" w14:textId="594F0CDB" w:rsidR="00142A5F" w:rsidRPr="00161650" w:rsidRDefault="00142A5F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 xml:space="preserve">President: </w:t>
      </w:r>
      <w:r w:rsidR="00BD17F8" w:rsidRPr="00161650">
        <w:rPr>
          <w:rFonts w:ascii="Times New Roman" w:hAnsi="Times New Roman"/>
          <w:sz w:val="32"/>
          <w:szCs w:val="32"/>
        </w:rPr>
        <w:t xml:space="preserve">Shelli </w:t>
      </w:r>
      <w:proofErr w:type="gramStart"/>
      <w:r w:rsidR="00BD17F8" w:rsidRPr="00161650">
        <w:rPr>
          <w:rFonts w:ascii="Times New Roman" w:hAnsi="Times New Roman"/>
          <w:sz w:val="32"/>
          <w:szCs w:val="32"/>
        </w:rPr>
        <w:t>Ellis  Pueblo</w:t>
      </w:r>
      <w:proofErr w:type="gramEnd"/>
      <w:r w:rsidR="00BD17F8" w:rsidRPr="00161650">
        <w:rPr>
          <w:rFonts w:ascii="Times New Roman" w:hAnsi="Times New Roman"/>
          <w:sz w:val="32"/>
          <w:szCs w:val="32"/>
        </w:rPr>
        <w:t xml:space="preserve"> PD</w:t>
      </w:r>
      <w:r w:rsidR="00FC7AB4">
        <w:rPr>
          <w:rFonts w:ascii="Times New Roman" w:hAnsi="Times New Roman"/>
          <w:sz w:val="32"/>
          <w:szCs w:val="32"/>
        </w:rPr>
        <w:t xml:space="preserve"> </w:t>
      </w:r>
    </w:p>
    <w:p w14:paraId="7DF79C0F" w14:textId="24064FC2" w:rsidR="00142A5F" w:rsidRPr="00161650" w:rsidRDefault="00142A5F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>1</w:t>
      </w:r>
      <w:r w:rsidRPr="00161650">
        <w:rPr>
          <w:rFonts w:ascii="Times New Roman" w:hAnsi="Times New Roman"/>
          <w:sz w:val="32"/>
          <w:szCs w:val="32"/>
          <w:vertAlign w:val="superscript"/>
        </w:rPr>
        <w:t>st</w:t>
      </w:r>
      <w:r w:rsidRPr="00161650">
        <w:rPr>
          <w:rFonts w:ascii="Times New Roman" w:hAnsi="Times New Roman"/>
          <w:sz w:val="32"/>
          <w:szCs w:val="32"/>
        </w:rPr>
        <w:t xml:space="preserve"> Vice President: </w:t>
      </w:r>
      <w:r w:rsidR="00BD17F8" w:rsidRPr="00161650">
        <w:rPr>
          <w:rFonts w:ascii="Times New Roman" w:hAnsi="Times New Roman"/>
          <w:sz w:val="32"/>
          <w:szCs w:val="32"/>
        </w:rPr>
        <w:t xml:space="preserve">Shannon </w:t>
      </w:r>
      <w:proofErr w:type="gramStart"/>
      <w:r w:rsidR="00BD17F8" w:rsidRPr="00161650">
        <w:rPr>
          <w:rFonts w:ascii="Times New Roman" w:hAnsi="Times New Roman"/>
          <w:sz w:val="32"/>
          <w:szCs w:val="32"/>
        </w:rPr>
        <w:t>Byerly  Custer</w:t>
      </w:r>
      <w:proofErr w:type="gramEnd"/>
      <w:r w:rsidR="00BD17F8" w:rsidRPr="00161650">
        <w:rPr>
          <w:rFonts w:ascii="Times New Roman" w:hAnsi="Times New Roman"/>
          <w:sz w:val="32"/>
          <w:szCs w:val="32"/>
        </w:rPr>
        <w:t xml:space="preserve"> County S.O.</w:t>
      </w:r>
    </w:p>
    <w:p w14:paraId="77DED390" w14:textId="39596747" w:rsidR="00142A5F" w:rsidRPr="00161650" w:rsidRDefault="00142A5F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 xml:space="preserve">Secretary: </w:t>
      </w:r>
      <w:r w:rsidR="00973A8D">
        <w:rPr>
          <w:rFonts w:ascii="Times New Roman" w:hAnsi="Times New Roman"/>
          <w:sz w:val="32"/>
          <w:szCs w:val="32"/>
        </w:rPr>
        <w:t xml:space="preserve">Ryan </w:t>
      </w:r>
      <w:proofErr w:type="spellStart"/>
      <w:proofErr w:type="gramStart"/>
      <w:r w:rsidR="00973A8D">
        <w:rPr>
          <w:rFonts w:ascii="Times New Roman" w:hAnsi="Times New Roman"/>
          <w:sz w:val="32"/>
          <w:szCs w:val="32"/>
        </w:rPr>
        <w:t>Hol</w:t>
      </w:r>
      <w:r w:rsidR="00AF7B3F">
        <w:rPr>
          <w:rFonts w:ascii="Times New Roman" w:hAnsi="Times New Roman"/>
          <w:sz w:val="32"/>
          <w:szCs w:val="32"/>
        </w:rPr>
        <w:t>z</w:t>
      </w:r>
      <w:r w:rsidR="00973A8D">
        <w:rPr>
          <w:rFonts w:ascii="Times New Roman" w:hAnsi="Times New Roman"/>
          <w:sz w:val="32"/>
          <w:szCs w:val="32"/>
        </w:rPr>
        <w:t>w</w:t>
      </w:r>
      <w:r w:rsidR="00AF7B3F">
        <w:rPr>
          <w:rFonts w:ascii="Times New Roman" w:hAnsi="Times New Roman"/>
          <w:sz w:val="32"/>
          <w:szCs w:val="32"/>
        </w:rPr>
        <w:t>a</w:t>
      </w:r>
      <w:r w:rsidR="00973A8D">
        <w:rPr>
          <w:rFonts w:ascii="Times New Roman" w:hAnsi="Times New Roman"/>
          <w:sz w:val="32"/>
          <w:szCs w:val="32"/>
        </w:rPr>
        <w:t>rth</w:t>
      </w:r>
      <w:proofErr w:type="spellEnd"/>
      <w:r w:rsidRPr="00161650">
        <w:rPr>
          <w:rFonts w:ascii="Times New Roman" w:hAnsi="Times New Roman"/>
          <w:sz w:val="32"/>
          <w:szCs w:val="32"/>
        </w:rPr>
        <w:t xml:space="preserve">  Woodland</w:t>
      </w:r>
      <w:proofErr w:type="gramEnd"/>
      <w:r w:rsidRPr="00161650">
        <w:rPr>
          <w:rFonts w:ascii="Times New Roman" w:hAnsi="Times New Roman"/>
          <w:sz w:val="32"/>
          <w:szCs w:val="32"/>
        </w:rPr>
        <w:t xml:space="preserve"> Park PD</w:t>
      </w:r>
    </w:p>
    <w:p w14:paraId="3A673991" w14:textId="77777777" w:rsidR="00142A5F" w:rsidRPr="00161650" w:rsidRDefault="00142A5F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 xml:space="preserve">Assistant Secretary: Russ </w:t>
      </w:r>
      <w:proofErr w:type="gramStart"/>
      <w:r w:rsidRPr="00161650">
        <w:rPr>
          <w:rFonts w:ascii="Times New Roman" w:hAnsi="Times New Roman"/>
          <w:sz w:val="32"/>
          <w:szCs w:val="32"/>
        </w:rPr>
        <w:t>Johnson  Salida</w:t>
      </w:r>
      <w:proofErr w:type="gramEnd"/>
      <w:r w:rsidRPr="00161650">
        <w:rPr>
          <w:rFonts w:ascii="Times New Roman" w:hAnsi="Times New Roman"/>
          <w:sz w:val="32"/>
          <w:szCs w:val="32"/>
        </w:rPr>
        <w:t xml:space="preserve"> PD</w:t>
      </w:r>
    </w:p>
    <w:p w14:paraId="25184C10" w14:textId="11EB0607" w:rsidR="00142A5F" w:rsidRPr="00161650" w:rsidRDefault="00142A5F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 xml:space="preserve">Voting Position: </w:t>
      </w:r>
      <w:r w:rsidR="00B515FC">
        <w:rPr>
          <w:rFonts w:ascii="Times New Roman" w:hAnsi="Times New Roman"/>
          <w:sz w:val="32"/>
          <w:szCs w:val="32"/>
        </w:rPr>
        <w:t>Bruce Briscoe Fremont County SO</w:t>
      </w:r>
    </w:p>
    <w:p w14:paraId="0EF159AB" w14:textId="0622FE99" w:rsidR="00BD17F8" w:rsidRPr="00161650" w:rsidRDefault="00BD17F8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 xml:space="preserve">Voting Position: Chad </w:t>
      </w:r>
      <w:proofErr w:type="gramStart"/>
      <w:r w:rsidRPr="00161650">
        <w:rPr>
          <w:rFonts w:ascii="Times New Roman" w:hAnsi="Times New Roman"/>
          <w:sz w:val="32"/>
          <w:szCs w:val="32"/>
        </w:rPr>
        <w:t>Bauer  Pikes</w:t>
      </w:r>
      <w:proofErr w:type="gramEnd"/>
      <w:r w:rsidRPr="00161650">
        <w:rPr>
          <w:rFonts w:ascii="Times New Roman" w:hAnsi="Times New Roman"/>
          <w:sz w:val="32"/>
          <w:szCs w:val="32"/>
        </w:rPr>
        <w:t xml:space="preserve"> Peak Community College</w:t>
      </w:r>
    </w:p>
    <w:p w14:paraId="078DE02B" w14:textId="00C4738C" w:rsidR="00BD17F8" w:rsidRPr="00161650" w:rsidRDefault="00BD17F8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>Voting Position: Dave Clements Pueblo County SO</w:t>
      </w:r>
    </w:p>
    <w:p w14:paraId="302ADA3B" w14:textId="77777777" w:rsidR="00142A5F" w:rsidRPr="00161650" w:rsidRDefault="00142A5F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 xml:space="preserve">Regional Training Coordinator: Jason </w:t>
      </w:r>
      <w:proofErr w:type="gramStart"/>
      <w:r w:rsidRPr="00161650">
        <w:rPr>
          <w:rFonts w:ascii="Times New Roman" w:hAnsi="Times New Roman"/>
          <w:sz w:val="32"/>
          <w:szCs w:val="32"/>
        </w:rPr>
        <w:t>Smith  Pueblo</w:t>
      </w:r>
      <w:proofErr w:type="gramEnd"/>
      <w:r w:rsidRPr="00161650">
        <w:rPr>
          <w:rFonts w:ascii="Times New Roman" w:hAnsi="Times New Roman"/>
          <w:sz w:val="32"/>
          <w:szCs w:val="32"/>
        </w:rPr>
        <w:t xml:space="preserve"> PD</w:t>
      </w:r>
    </w:p>
    <w:p w14:paraId="7702C9CB" w14:textId="77777777" w:rsidR="00142A5F" w:rsidRPr="00161650" w:rsidRDefault="00142A5F" w:rsidP="00142A5F">
      <w:pPr>
        <w:spacing w:before="120" w:after="120" w:line="240" w:lineRule="auto"/>
        <w:rPr>
          <w:rFonts w:ascii="Times New Roman" w:hAnsi="Times New Roman"/>
          <w:sz w:val="32"/>
          <w:szCs w:val="32"/>
        </w:rPr>
      </w:pPr>
    </w:p>
    <w:p w14:paraId="62990A28" w14:textId="1019C4A8" w:rsidR="00381D45" w:rsidRPr="00161650" w:rsidRDefault="00142A5F" w:rsidP="00142A5F">
      <w:p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 xml:space="preserve">Welcome: New </w:t>
      </w:r>
      <w:r w:rsidR="00381D45" w:rsidRPr="00161650">
        <w:rPr>
          <w:rFonts w:ascii="Times New Roman" w:hAnsi="Times New Roman"/>
          <w:sz w:val="32"/>
          <w:szCs w:val="32"/>
        </w:rPr>
        <w:t>Faces and Guests</w:t>
      </w:r>
    </w:p>
    <w:p w14:paraId="5162A111" w14:textId="7630E1A8" w:rsidR="00750CF2" w:rsidRPr="00161650" w:rsidRDefault="00381D45" w:rsidP="00142A5F">
      <w:p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>Treasurer’s Report: (Jason Smith)</w:t>
      </w:r>
    </w:p>
    <w:p w14:paraId="4C4DE01E" w14:textId="77777777" w:rsidR="00BA3007" w:rsidRPr="00161650" w:rsidRDefault="00BA3007" w:rsidP="00142A5F">
      <w:pPr>
        <w:spacing w:before="120" w:after="120" w:line="240" w:lineRule="auto"/>
        <w:rPr>
          <w:rFonts w:ascii="Times New Roman" w:hAnsi="Times New Roman"/>
          <w:sz w:val="32"/>
          <w:szCs w:val="32"/>
        </w:rPr>
      </w:pPr>
    </w:p>
    <w:p w14:paraId="3A4A481B" w14:textId="77777777" w:rsidR="00F64102" w:rsidRPr="00161650" w:rsidRDefault="00F64102" w:rsidP="00F64102">
      <w:pPr>
        <w:spacing w:after="0" w:line="240" w:lineRule="auto"/>
        <w:rPr>
          <w:rFonts w:ascii="Times New Roman" w:hAnsi="Times New Roman"/>
          <w:b/>
          <w:bCs/>
          <w:sz w:val="32"/>
          <w:szCs w:val="32"/>
        </w:rPr>
      </w:pPr>
      <w:r w:rsidRPr="001B20F3">
        <w:rPr>
          <w:rFonts w:ascii="Times New Roman" w:hAnsi="Times New Roman"/>
          <w:b/>
          <w:bCs/>
          <w:sz w:val="32"/>
          <w:szCs w:val="32"/>
        </w:rPr>
        <w:t>Training</w:t>
      </w:r>
    </w:p>
    <w:p w14:paraId="34D2E6E2" w14:textId="12E5EB18" w:rsidR="007A2706" w:rsidRPr="002319A0" w:rsidRDefault="00F64102" w:rsidP="002319A0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 w:rsidRPr="00161650">
        <w:rPr>
          <w:rFonts w:ascii="Times New Roman" w:eastAsia="Times New Roman" w:hAnsi="Times New Roman"/>
          <w:sz w:val="32"/>
          <w:szCs w:val="32"/>
        </w:rPr>
        <w:t>Started with $</w:t>
      </w:r>
      <w:r w:rsidR="00560BDF">
        <w:rPr>
          <w:rFonts w:ascii="Times New Roman" w:eastAsia="Times New Roman" w:hAnsi="Times New Roman"/>
          <w:sz w:val="32"/>
          <w:szCs w:val="32"/>
        </w:rPr>
        <w:t>131,810.00</w:t>
      </w:r>
      <w:r w:rsidR="00E57F80">
        <w:rPr>
          <w:rFonts w:ascii="Times New Roman" w:eastAsia="Times New Roman" w:hAnsi="Times New Roman"/>
          <w:sz w:val="32"/>
          <w:szCs w:val="32"/>
        </w:rPr>
        <w:t xml:space="preserve"> ($178,476.00)</w:t>
      </w:r>
    </w:p>
    <w:p w14:paraId="0E8010FC" w14:textId="75B3B38E" w:rsidR="008B5EEC" w:rsidRPr="007A2706" w:rsidRDefault="008B5EEC" w:rsidP="00E31F83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 w:rsidRPr="007A2706">
        <w:rPr>
          <w:rFonts w:ascii="Times New Roman" w:eastAsia="Times New Roman" w:hAnsi="Times New Roman"/>
          <w:sz w:val="32"/>
          <w:szCs w:val="32"/>
        </w:rPr>
        <w:t>Balance $</w:t>
      </w:r>
      <w:r w:rsidR="005D0310">
        <w:rPr>
          <w:rFonts w:ascii="Times New Roman" w:eastAsia="Times New Roman" w:hAnsi="Times New Roman"/>
          <w:sz w:val="32"/>
          <w:szCs w:val="32"/>
        </w:rPr>
        <w:t>37,238.60</w:t>
      </w:r>
    </w:p>
    <w:p w14:paraId="44696E21" w14:textId="77777777" w:rsidR="00F64102" w:rsidRPr="00161650" w:rsidRDefault="00F64102" w:rsidP="00F64102">
      <w:pPr>
        <w:spacing w:after="0" w:line="240" w:lineRule="auto"/>
        <w:rPr>
          <w:rFonts w:ascii="Times New Roman" w:hAnsi="Times New Roman"/>
          <w:sz w:val="32"/>
          <w:szCs w:val="32"/>
        </w:rPr>
      </w:pPr>
    </w:p>
    <w:p w14:paraId="1BB2C354" w14:textId="77777777" w:rsidR="00F64102" w:rsidRPr="00161650" w:rsidRDefault="00F64102" w:rsidP="00F64102">
      <w:pPr>
        <w:spacing w:after="0" w:line="240" w:lineRule="auto"/>
        <w:rPr>
          <w:rFonts w:ascii="Times New Roman" w:hAnsi="Times New Roman"/>
          <w:b/>
          <w:bCs/>
          <w:sz w:val="32"/>
          <w:szCs w:val="32"/>
        </w:rPr>
      </w:pPr>
      <w:r w:rsidRPr="001B20F3">
        <w:rPr>
          <w:rFonts w:ascii="Times New Roman" w:hAnsi="Times New Roman"/>
          <w:b/>
          <w:bCs/>
          <w:sz w:val="32"/>
          <w:szCs w:val="32"/>
        </w:rPr>
        <w:t>Equipment</w:t>
      </w:r>
    </w:p>
    <w:p w14:paraId="610CD12F" w14:textId="16BF6E11" w:rsidR="00973A8D" w:rsidRDefault="00F64102" w:rsidP="00973A8D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 w:rsidRPr="00161650">
        <w:rPr>
          <w:rFonts w:ascii="Times New Roman" w:eastAsia="Times New Roman" w:hAnsi="Times New Roman"/>
          <w:sz w:val="32"/>
          <w:szCs w:val="32"/>
        </w:rPr>
        <w:t>Started with $</w:t>
      </w:r>
      <w:r w:rsidR="00560BDF">
        <w:rPr>
          <w:rFonts w:ascii="Times New Roman" w:eastAsia="Times New Roman" w:hAnsi="Times New Roman"/>
          <w:sz w:val="32"/>
          <w:szCs w:val="32"/>
        </w:rPr>
        <w:t>20,991.00</w:t>
      </w:r>
    </w:p>
    <w:p w14:paraId="48EE4C34" w14:textId="465F56E4" w:rsidR="000A1E50" w:rsidRDefault="000A1E50" w:rsidP="00973A8D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>
        <w:rPr>
          <w:rFonts w:ascii="Times New Roman" w:eastAsia="Times New Roman" w:hAnsi="Times New Roman"/>
          <w:sz w:val="32"/>
          <w:szCs w:val="32"/>
        </w:rPr>
        <w:t xml:space="preserve">Fuel </w:t>
      </w:r>
      <w:r w:rsidR="00434E52">
        <w:rPr>
          <w:rFonts w:ascii="Times New Roman" w:eastAsia="Times New Roman" w:hAnsi="Times New Roman"/>
          <w:sz w:val="32"/>
          <w:szCs w:val="32"/>
        </w:rPr>
        <w:t>(</w:t>
      </w:r>
      <w:r>
        <w:rPr>
          <w:rFonts w:ascii="Times New Roman" w:eastAsia="Times New Roman" w:hAnsi="Times New Roman"/>
          <w:sz w:val="32"/>
          <w:szCs w:val="32"/>
        </w:rPr>
        <w:t>$</w:t>
      </w:r>
      <w:r w:rsidR="00434E52">
        <w:rPr>
          <w:rFonts w:ascii="Times New Roman" w:eastAsia="Times New Roman" w:hAnsi="Times New Roman"/>
          <w:sz w:val="32"/>
          <w:szCs w:val="32"/>
        </w:rPr>
        <w:t>64)</w:t>
      </w:r>
      <w:r w:rsidR="00AC5725">
        <w:rPr>
          <w:rFonts w:ascii="Times New Roman" w:eastAsia="Times New Roman" w:hAnsi="Times New Roman"/>
          <w:sz w:val="32"/>
          <w:szCs w:val="32"/>
        </w:rPr>
        <w:t xml:space="preserve">, </w:t>
      </w:r>
      <w:proofErr w:type="spellStart"/>
      <w:r w:rsidR="00434E52">
        <w:rPr>
          <w:rFonts w:ascii="Times New Roman" w:eastAsia="Times New Roman" w:hAnsi="Times New Roman"/>
          <w:sz w:val="32"/>
          <w:szCs w:val="32"/>
        </w:rPr>
        <w:t>Simunation</w:t>
      </w:r>
      <w:proofErr w:type="spellEnd"/>
      <w:r w:rsidR="00434E52">
        <w:rPr>
          <w:rFonts w:ascii="Times New Roman" w:eastAsia="Times New Roman" w:hAnsi="Times New Roman"/>
          <w:sz w:val="32"/>
          <w:szCs w:val="32"/>
        </w:rPr>
        <w:t xml:space="preserve"> Kits &amp; Ammo ($7,768)</w:t>
      </w:r>
    </w:p>
    <w:p w14:paraId="6F121C1C" w14:textId="662F06C9" w:rsidR="008B5EEC" w:rsidRPr="00161650" w:rsidRDefault="008B5EEC" w:rsidP="00DD3F27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 w:rsidRPr="00161650">
        <w:rPr>
          <w:rFonts w:ascii="Times New Roman" w:eastAsia="Times New Roman" w:hAnsi="Times New Roman"/>
          <w:sz w:val="32"/>
          <w:szCs w:val="32"/>
        </w:rPr>
        <w:t xml:space="preserve">Balance </w:t>
      </w:r>
      <w:r w:rsidR="000E67A3">
        <w:rPr>
          <w:rFonts w:ascii="Times New Roman" w:eastAsia="Times New Roman" w:hAnsi="Times New Roman"/>
          <w:sz w:val="32"/>
          <w:szCs w:val="32"/>
        </w:rPr>
        <w:t>$</w:t>
      </w:r>
      <w:r w:rsidR="00434E52">
        <w:rPr>
          <w:rFonts w:ascii="Times New Roman" w:eastAsia="Times New Roman" w:hAnsi="Times New Roman"/>
          <w:sz w:val="32"/>
          <w:szCs w:val="32"/>
        </w:rPr>
        <w:t>8,259.35</w:t>
      </w:r>
      <w:r w:rsidR="00F03C7D">
        <w:rPr>
          <w:rFonts w:ascii="Times New Roman" w:eastAsia="Times New Roman" w:hAnsi="Times New Roman"/>
          <w:sz w:val="32"/>
          <w:szCs w:val="32"/>
        </w:rPr>
        <w:t xml:space="preserve"> </w:t>
      </w:r>
    </w:p>
    <w:p w14:paraId="0B3896ED" w14:textId="77777777" w:rsidR="000E379B" w:rsidRPr="00161650" w:rsidRDefault="000E379B" w:rsidP="00EB5119">
      <w:pPr>
        <w:spacing w:after="0" w:line="240" w:lineRule="auto"/>
        <w:rPr>
          <w:rFonts w:ascii="Times New Roman" w:hAnsi="Times New Roman"/>
          <w:sz w:val="32"/>
          <w:szCs w:val="32"/>
        </w:rPr>
      </w:pPr>
    </w:p>
    <w:p w14:paraId="72EA6C26" w14:textId="77777777" w:rsidR="00F64102" w:rsidRPr="00161650" w:rsidRDefault="00F64102" w:rsidP="00F64102">
      <w:pPr>
        <w:spacing w:after="0" w:line="240" w:lineRule="auto"/>
        <w:rPr>
          <w:rFonts w:ascii="Times New Roman" w:hAnsi="Times New Roman"/>
          <w:b/>
          <w:bCs/>
          <w:sz w:val="32"/>
          <w:szCs w:val="32"/>
        </w:rPr>
      </w:pPr>
      <w:r w:rsidRPr="001B20F3">
        <w:rPr>
          <w:rFonts w:ascii="Times New Roman" w:hAnsi="Times New Roman"/>
          <w:b/>
          <w:bCs/>
          <w:sz w:val="32"/>
          <w:szCs w:val="32"/>
        </w:rPr>
        <w:t>Scholarships</w:t>
      </w:r>
    </w:p>
    <w:p w14:paraId="5878FBA5" w14:textId="68A06567" w:rsidR="00FF51AA" w:rsidRDefault="00F64102" w:rsidP="00434E52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 w:rsidRPr="00161650">
        <w:rPr>
          <w:rFonts w:ascii="Times New Roman" w:eastAsia="Times New Roman" w:hAnsi="Times New Roman"/>
          <w:sz w:val="32"/>
          <w:szCs w:val="32"/>
        </w:rPr>
        <w:t>Started with $</w:t>
      </w:r>
      <w:r w:rsidR="00560BDF">
        <w:rPr>
          <w:rFonts w:ascii="Times New Roman" w:eastAsia="Times New Roman" w:hAnsi="Times New Roman"/>
          <w:sz w:val="32"/>
          <w:szCs w:val="32"/>
        </w:rPr>
        <w:t>30,000.00</w:t>
      </w:r>
      <w:r w:rsidR="00B515FC">
        <w:rPr>
          <w:rFonts w:ascii="Times New Roman" w:eastAsia="Times New Roman" w:hAnsi="Times New Roman"/>
          <w:sz w:val="32"/>
          <w:szCs w:val="32"/>
        </w:rPr>
        <w:t xml:space="preserve"> </w:t>
      </w:r>
    </w:p>
    <w:p w14:paraId="6C5F0E09" w14:textId="1D8B51CC" w:rsidR="00434E52" w:rsidRDefault="00434E52" w:rsidP="00434E52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>
        <w:rPr>
          <w:rFonts w:ascii="Times New Roman" w:eastAsia="Times New Roman" w:hAnsi="Times New Roman"/>
          <w:sz w:val="32"/>
          <w:szCs w:val="32"/>
        </w:rPr>
        <w:t>Cancelled scholarships (Pueblo PD</w:t>
      </w:r>
      <w:r w:rsidR="00A36801">
        <w:rPr>
          <w:rFonts w:ascii="Times New Roman" w:eastAsia="Times New Roman" w:hAnsi="Times New Roman"/>
          <w:sz w:val="32"/>
          <w:szCs w:val="32"/>
        </w:rPr>
        <w:t>, Fremont SO</w:t>
      </w:r>
      <w:r>
        <w:rPr>
          <w:rFonts w:ascii="Times New Roman" w:eastAsia="Times New Roman" w:hAnsi="Times New Roman"/>
          <w:sz w:val="32"/>
          <w:szCs w:val="32"/>
        </w:rPr>
        <w:t xml:space="preserve"> and </w:t>
      </w:r>
      <w:r w:rsidR="008A4320">
        <w:rPr>
          <w:rFonts w:ascii="Times New Roman" w:eastAsia="Times New Roman" w:hAnsi="Times New Roman"/>
          <w:sz w:val="32"/>
          <w:szCs w:val="32"/>
        </w:rPr>
        <w:t>Manitou Springs PD</w:t>
      </w:r>
      <w:r>
        <w:rPr>
          <w:rFonts w:ascii="Times New Roman" w:eastAsia="Times New Roman" w:hAnsi="Times New Roman"/>
          <w:sz w:val="32"/>
          <w:szCs w:val="32"/>
        </w:rPr>
        <w:t>)</w:t>
      </w:r>
    </w:p>
    <w:p w14:paraId="04CDCC84" w14:textId="2E5E34D6" w:rsidR="00A7501C" w:rsidRPr="00434E52" w:rsidRDefault="00A7501C" w:rsidP="00434E52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>
        <w:rPr>
          <w:rFonts w:ascii="Times New Roman" w:eastAsia="Times New Roman" w:hAnsi="Times New Roman"/>
          <w:sz w:val="32"/>
          <w:szCs w:val="32"/>
        </w:rPr>
        <w:t>Total Spent $27,543</w:t>
      </w:r>
    </w:p>
    <w:p w14:paraId="0ED0A68D" w14:textId="323A0201" w:rsidR="00A50888" w:rsidRDefault="0090394B" w:rsidP="00A50888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 w:rsidRPr="00161650">
        <w:rPr>
          <w:rFonts w:ascii="Times New Roman" w:eastAsia="Times New Roman" w:hAnsi="Times New Roman"/>
          <w:sz w:val="32"/>
          <w:szCs w:val="32"/>
        </w:rPr>
        <w:t>Remaining $</w:t>
      </w:r>
      <w:r w:rsidR="00A7501C">
        <w:rPr>
          <w:rFonts w:ascii="Times New Roman" w:eastAsia="Times New Roman" w:hAnsi="Times New Roman"/>
          <w:sz w:val="32"/>
          <w:szCs w:val="32"/>
        </w:rPr>
        <w:t>2457</w:t>
      </w:r>
    </w:p>
    <w:p w14:paraId="23A80A34" w14:textId="7449E96E" w:rsidR="00D72BFA" w:rsidRDefault="00D72BFA" w:rsidP="00D72BFA">
      <w:p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</w:p>
    <w:p w14:paraId="20C1224B" w14:textId="3E3CAE45" w:rsidR="00972FD0" w:rsidRDefault="00972FD0" w:rsidP="00F64102">
      <w:p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</w:p>
    <w:p w14:paraId="59270975" w14:textId="3AB67F52" w:rsidR="00971209" w:rsidRDefault="00EF0832" w:rsidP="00F64102">
      <w:pPr>
        <w:spacing w:after="0" w:line="240" w:lineRule="auto"/>
        <w:rPr>
          <w:rFonts w:ascii="Times New Roman" w:hAnsi="Times New Roman"/>
          <w:b/>
          <w:sz w:val="32"/>
          <w:szCs w:val="32"/>
          <w:u w:val="single"/>
        </w:rPr>
      </w:pPr>
      <w:r>
        <w:rPr>
          <w:noProof/>
        </w:rPr>
        <w:drawing>
          <wp:inline distT="0" distB="0" distL="0" distR="0" wp14:anchorId="063F4775" wp14:editId="766BB853">
            <wp:extent cx="5943600" cy="4205605"/>
            <wp:effectExtent l="38100" t="38100" r="95250" b="99695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D0807E03-FDDA-4E41-8E28-2C02752E6CE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0366A67F" w14:textId="451531DF" w:rsidR="00A50888" w:rsidRPr="00161650" w:rsidRDefault="00A50888" w:rsidP="00F64102">
      <w:pPr>
        <w:spacing w:after="0" w:line="240" w:lineRule="auto"/>
        <w:rPr>
          <w:rFonts w:ascii="Times New Roman" w:hAnsi="Times New Roman"/>
          <w:b/>
          <w:sz w:val="32"/>
          <w:szCs w:val="32"/>
          <w:u w:val="single"/>
        </w:rPr>
      </w:pPr>
      <w:r w:rsidRPr="00161650">
        <w:rPr>
          <w:rFonts w:ascii="Times New Roman" w:hAnsi="Times New Roman"/>
          <w:b/>
          <w:sz w:val="32"/>
          <w:szCs w:val="32"/>
          <w:u w:val="single"/>
        </w:rPr>
        <w:t>Old Business</w:t>
      </w:r>
    </w:p>
    <w:p w14:paraId="3DB0F1F0" w14:textId="77777777" w:rsidR="00681E30" w:rsidRPr="000C44EB" w:rsidRDefault="00681E30" w:rsidP="00681E30">
      <w:pPr>
        <w:pStyle w:val="ListParagraph"/>
        <w:numPr>
          <w:ilvl w:val="0"/>
          <w:numId w:val="20"/>
        </w:numPr>
        <w:spacing w:before="120" w:after="120" w:line="240" w:lineRule="auto"/>
        <w:rPr>
          <w:rFonts w:ascii="Times New Roman" w:hAnsi="Times New Roman"/>
          <w:b/>
          <w:sz w:val="32"/>
          <w:szCs w:val="32"/>
          <w:u w:val="single"/>
        </w:rPr>
      </w:pPr>
      <w:r>
        <w:rPr>
          <w:rFonts w:ascii="Times New Roman" w:hAnsi="Times New Roman"/>
          <w:bCs/>
          <w:sz w:val="32"/>
          <w:szCs w:val="32"/>
        </w:rPr>
        <w:t>Remaining classes; DU-Leadership (April), Red Dot (April), Adv Carbine (May), Human Factors (May), CIT (June) and Handgun Instructor (June)</w:t>
      </w:r>
    </w:p>
    <w:p w14:paraId="483E5675" w14:textId="77777777" w:rsidR="00681E30" w:rsidRPr="00F509F2" w:rsidRDefault="00681E30" w:rsidP="00681E30">
      <w:pPr>
        <w:pStyle w:val="ListParagraph"/>
        <w:numPr>
          <w:ilvl w:val="0"/>
          <w:numId w:val="20"/>
        </w:numPr>
        <w:spacing w:before="120" w:after="120" w:line="240" w:lineRule="auto"/>
        <w:rPr>
          <w:rFonts w:ascii="Times New Roman" w:hAnsi="Times New Roman"/>
          <w:b/>
          <w:sz w:val="32"/>
          <w:szCs w:val="32"/>
          <w:u w:val="single"/>
        </w:rPr>
      </w:pPr>
      <w:r>
        <w:rPr>
          <w:rFonts w:ascii="Times New Roman" w:hAnsi="Times New Roman"/>
          <w:bCs/>
          <w:sz w:val="32"/>
          <w:szCs w:val="32"/>
        </w:rPr>
        <w:t>FY21 budget $228,834.00 ($198,986 for Training, Equipment &amp; Scholarships)</w:t>
      </w:r>
    </w:p>
    <w:p w14:paraId="740786E7" w14:textId="77777777" w:rsidR="00560BDF" w:rsidRPr="00560BDF" w:rsidRDefault="00560BDF" w:rsidP="00560BDF">
      <w:pPr>
        <w:spacing w:before="120" w:after="120" w:line="240" w:lineRule="auto"/>
        <w:rPr>
          <w:rFonts w:ascii="Times New Roman" w:hAnsi="Times New Roman"/>
          <w:b/>
          <w:sz w:val="32"/>
          <w:szCs w:val="32"/>
          <w:u w:val="single"/>
        </w:rPr>
      </w:pPr>
    </w:p>
    <w:p w14:paraId="515C8E9F" w14:textId="203FD319" w:rsidR="00444A28" w:rsidRDefault="00820E5B" w:rsidP="00E94F08">
      <w:pPr>
        <w:spacing w:before="120" w:after="0" w:line="240" w:lineRule="auto"/>
        <w:rPr>
          <w:rFonts w:ascii="Times New Roman" w:hAnsi="Times New Roman"/>
          <w:b/>
          <w:sz w:val="32"/>
          <w:szCs w:val="32"/>
          <w:u w:val="single"/>
        </w:rPr>
      </w:pPr>
      <w:r w:rsidRPr="00B01C3F">
        <w:rPr>
          <w:rFonts w:ascii="Times New Roman" w:hAnsi="Times New Roman"/>
          <w:b/>
          <w:sz w:val="32"/>
          <w:szCs w:val="32"/>
          <w:u w:val="single"/>
        </w:rPr>
        <w:t>New Business</w:t>
      </w:r>
    </w:p>
    <w:p w14:paraId="6465C582" w14:textId="6A6D177A" w:rsidR="000C44EB" w:rsidRPr="008A4320" w:rsidRDefault="00334AB1" w:rsidP="00681E30">
      <w:pPr>
        <w:pStyle w:val="ListParagraph"/>
        <w:numPr>
          <w:ilvl w:val="0"/>
          <w:numId w:val="22"/>
        </w:numPr>
        <w:spacing w:before="120" w:after="120" w:line="240" w:lineRule="auto"/>
        <w:rPr>
          <w:rFonts w:ascii="Times New Roman" w:hAnsi="Times New Roman"/>
          <w:b/>
          <w:sz w:val="32"/>
          <w:szCs w:val="32"/>
          <w:u w:val="single"/>
        </w:rPr>
      </w:pPr>
      <w:r>
        <w:rPr>
          <w:rFonts w:ascii="Times New Roman" w:hAnsi="Times New Roman"/>
          <w:bCs/>
          <w:sz w:val="32"/>
          <w:szCs w:val="32"/>
        </w:rPr>
        <w:t>Chief of Alma, Joseph Behrman, looking to buy used Patrol Vehicle</w:t>
      </w:r>
      <w:r w:rsidR="00965813">
        <w:rPr>
          <w:rFonts w:ascii="Times New Roman" w:hAnsi="Times New Roman"/>
          <w:bCs/>
          <w:sz w:val="32"/>
          <w:szCs w:val="32"/>
        </w:rPr>
        <w:t xml:space="preserve">, all wheel or </w:t>
      </w:r>
      <w:proofErr w:type="gramStart"/>
      <w:r w:rsidR="00965813">
        <w:rPr>
          <w:rFonts w:ascii="Times New Roman" w:hAnsi="Times New Roman"/>
          <w:bCs/>
          <w:sz w:val="32"/>
          <w:szCs w:val="32"/>
        </w:rPr>
        <w:t>4 wheel</w:t>
      </w:r>
      <w:proofErr w:type="gramEnd"/>
      <w:r w:rsidR="00965813">
        <w:rPr>
          <w:rFonts w:ascii="Times New Roman" w:hAnsi="Times New Roman"/>
          <w:bCs/>
          <w:sz w:val="32"/>
          <w:szCs w:val="32"/>
        </w:rPr>
        <w:t xml:space="preserve"> drive, and equipment.</w:t>
      </w:r>
    </w:p>
    <w:p w14:paraId="762A8B9E" w14:textId="6BCFD62F" w:rsidR="008A4320" w:rsidRPr="008809DE" w:rsidRDefault="008809DE" w:rsidP="00681E30">
      <w:pPr>
        <w:pStyle w:val="ListParagraph"/>
        <w:numPr>
          <w:ilvl w:val="0"/>
          <w:numId w:val="22"/>
        </w:numPr>
        <w:spacing w:before="120" w:after="120" w:line="240" w:lineRule="auto"/>
        <w:rPr>
          <w:rFonts w:ascii="Times New Roman" w:hAnsi="Times New Roman"/>
          <w:b/>
          <w:sz w:val="32"/>
          <w:szCs w:val="32"/>
          <w:u w:val="single"/>
        </w:rPr>
      </w:pPr>
      <w:r>
        <w:rPr>
          <w:rFonts w:ascii="Times New Roman" w:hAnsi="Times New Roman"/>
          <w:bCs/>
          <w:sz w:val="32"/>
          <w:szCs w:val="32"/>
        </w:rPr>
        <w:t>Plan on using left over budget to purchase ammunition.</w:t>
      </w:r>
    </w:p>
    <w:p w14:paraId="1F58C66E" w14:textId="1398EDE3" w:rsidR="008809DE" w:rsidRPr="0080567F" w:rsidRDefault="008809DE" w:rsidP="00681E30">
      <w:pPr>
        <w:pStyle w:val="ListParagraph"/>
        <w:numPr>
          <w:ilvl w:val="0"/>
          <w:numId w:val="22"/>
        </w:numPr>
        <w:spacing w:before="120" w:after="120" w:line="240" w:lineRule="auto"/>
        <w:rPr>
          <w:rFonts w:ascii="Times New Roman" w:hAnsi="Times New Roman"/>
          <w:b/>
          <w:sz w:val="32"/>
          <w:szCs w:val="32"/>
          <w:u w:val="single"/>
        </w:rPr>
      </w:pPr>
      <w:r>
        <w:rPr>
          <w:rFonts w:ascii="Times New Roman" w:hAnsi="Times New Roman"/>
          <w:bCs/>
          <w:sz w:val="32"/>
          <w:szCs w:val="32"/>
        </w:rPr>
        <w:t>May 11</w:t>
      </w:r>
      <w:r w:rsidRPr="008809DE">
        <w:rPr>
          <w:rFonts w:ascii="Times New Roman" w:hAnsi="Times New Roman"/>
          <w:bCs/>
          <w:sz w:val="32"/>
          <w:szCs w:val="32"/>
          <w:vertAlign w:val="superscript"/>
        </w:rPr>
        <w:t>th</w:t>
      </w:r>
      <w:r>
        <w:rPr>
          <w:rFonts w:ascii="Times New Roman" w:hAnsi="Times New Roman"/>
          <w:bCs/>
          <w:sz w:val="32"/>
          <w:szCs w:val="32"/>
        </w:rPr>
        <w:t xml:space="preserve"> at 1pm Zoom meeting with POST to look over proposed revisions for Grant Agreement primarily with “Sub-Contractors”</w:t>
      </w:r>
    </w:p>
    <w:p w14:paraId="6D71FE34" w14:textId="3451B459" w:rsidR="00196ECE" w:rsidRPr="00196ECE" w:rsidRDefault="0080567F" w:rsidP="00196ECE">
      <w:pPr>
        <w:pStyle w:val="ListParagraph"/>
        <w:numPr>
          <w:ilvl w:val="0"/>
          <w:numId w:val="22"/>
        </w:numPr>
        <w:spacing w:before="120" w:after="120" w:line="240" w:lineRule="auto"/>
        <w:rPr>
          <w:rFonts w:ascii="Times New Roman" w:hAnsi="Times New Roman"/>
          <w:b/>
          <w:sz w:val="32"/>
          <w:szCs w:val="32"/>
          <w:u w:val="single"/>
        </w:rPr>
      </w:pPr>
      <w:r>
        <w:rPr>
          <w:rFonts w:ascii="Times New Roman" w:hAnsi="Times New Roman"/>
          <w:bCs/>
          <w:sz w:val="32"/>
          <w:szCs w:val="32"/>
        </w:rPr>
        <w:t>June 8</w:t>
      </w:r>
      <w:r w:rsidRPr="0080567F">
        <w:rPr>
          <w:rFonts w:ascii="Times New Roman" w:hAnsi="Times New Roman"/>
          <w:bCs/>
          <w:sz w:val="32"/>
          <w:szCs w:val="32"/>
          <w:vertAlign w:val="superscript"/>
        </w:rPr>
        <w:t>th</w:t>
      </w:r>
      <w:r>
        <w:rPr>
          <w:rFonts w:ascii="Times New Roman" w:hAnsi="Times New Roman"/>
          <w:bCs/>
          <w:sz w:val="32"/>
          <w:szCs w:val="32"/>
        </w:rPr>
        <w:t xml:space="preserve"> </w:t>
      </w:r>
      <w:r w:rsidR="00687538">
        <w:rPr>
          <w:rFonts w:ascii="Times New Roman" w:hAnsi="Times New Roman"/>
          <w:bCs/>
          <w:sz w:val="32"/>
          <w:szCs w:val="32"/>
        </w:rPr>
        <w:t>Grants should be out to regions for FY21</w:t>
      </w:r>
    </w:p>
    <w:p w14:paraId="5A4BB1C1" w14:textId="40C983ED" w:rsidR="00965813" w:rsidRPr="00196ECE" w:rsidRDefault="008A4320" w:rsidP="00681E30">
      <w:pPr>
        <w:pStyle w:val="ListParagraph"/>
        <w:numPr>
          <w:ilvl w:val="0"/>
          <w:numId w:val="22"/>
        </w:numPr>
        <w:spacing w:before="120" w:after="120" w:line="240" w:lineRule="auto"/>
        <w:rPr>
          <w:rFonts w:ascii="Times New Roman" w:hAnsi="Times New Roman"/>
          <w:b/>
          <w:sz w:val="32"/>
          <w:szCs w:val="32"/>
          <w:u w:val="single"/>
        </w:rPr>
      </w:pPr>
      <w:r>
        <w:rPr>
          <w:rFonts w:ascii="Times New Roman" w:hAnsi="Times New Roman"/>
          <w:bCs/>
          <w:sz w:val="32"/>
          <w:szCs w:val="32"/>
        </w:rPr>
        <w:lastRenderedPageBreak/>
        <w:t>Remaining classes (Auto vs Ped, CIT, Handgun Instructor)</w:t>
      </w:r>
    </w:p>
    <w:p w14:paraId="0DD6DF36" w14:textId="60FF66D5" w:rsidR="00196ECE" w:rsidRPr="00681E30" w:rsidRDefault="00AF2B92" w:rsidP="00681E30">
      <w:pPr>
        <w:pStyle w:val="ListParagraph"/>
        <w:numPr>
          <w:ilvl w:val="0"/>
          <w:numId w:val="22"/>
        </w:numPr>
        <w:spacing w:before="120" w:after="120" w:line="240" w:lineRule="auto"/>
        <w:rPr>
          <w:rFonts w:ascii="Times New Roman" w:hAnsi="Times New Roman"/>
          <w:b/>
          <w:sz w:val="32"/>
          <w:szCs w:val="32"/>
          <w:u w:val="single"/>
        </w:rPr>
      </w:pPr>
      <w:r>
        <w:rPr>
          <w:rFonts w:ascii="Times New Roman" w:hAnsi="Times New Roman"/>
          <w:bCs/>
          <w:sz w:val="32"/>
          <w:szCs w:val="32"/>
        </w:rPr>
        <w:t>Open Board positions (V. President and Voting Position)</w:t>
      </w:r>
    </w:p>
    <w:p w14:paraId="27B8F3D6" w14:textId="77777777" w:rsidR="00E55E9C" w:rsidRPr="006D319B" w:rsidRDefault="00E55E9C" w:rsidP="00A01517">
      <w:pPr>
        <w:pStyle w:val="ListParagraph"/>
        <w:spacing w:before="120" w:after="120" w:line="240" w:lineRule="auto"/>
        <w:rPr>
          <w:rFonts w:ascii="Times New Roman" w:hAnsi="Times New Roman"/>
          <w:b/>
          <w:sz w:val="32"/>
          <w:szCs w:val="32"/>
          <w:u w:val="single"/>
        </w:rPr>
      </w:pPr>
    </w:p>
    <w:p w14:paraId="02A4BC56" w14:textId="77777777" w:rsidR="00FF51AA" w:rsidRDefault="00FF51AA" w:rsidP="00FD4CB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  <w:u w:val="single"/>
        </w:rPr>
      </w:pPr>
    </w:p>
    <w:p w14:paraId="6966AFDF" w14:textId="3FE300DC" w:rsidR="0077777C" w:rsidRPr="00161650" w:rsidRDefault="00FD4CB5" w:rsidP="00FD4CB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  <w:u w:val="single"/>
        </w:rPr>
      </w:pPr>
      <w:r w:rsidRPr="00161650">
        <w:rPr>
          <w:rFonts w:ascii="Times New Roman" w:hAnsi="Times New Roman"/>
          <w:b/>
          <w:sz w:val="32"/>
          <w:szCs w:val="32"/>
          <w:u w:val="single"/>
        </w:rPr>
        <w:t>Training Request</w:t>
      </w:r>
    </w:p>
    <w:p w14:paraId="55D5C755" w14:textId="5D038D32" w:rsidR="009F3B5B" w:rsidRDefault="00276133" w:rsidP="00FD4CB5">
      <w:pPr>
        <w:spacing w:before="120" w:after="120" w:line="240" w:lineRule="auto"/>
        <w:jc w:val="center"/>
        <w:rPr>
          <w:rFonts w:ascii="Times New Roman" w:eastAsia="Times New Roman" w:hAnsi="Times New Roman"/>
          <w:sz w:val="32"/>
          <w:szCs w:val="32"/>
        </w:rPr>
      </w:pPr>
      <w:r w:rsidRPr="00161650">
        <w:rPr>
          <w:rFonts w:ascii="Times New Roman" w:hAnsi="Times New Roman"/>
          <w:b/>
          <w:sz w:val="32"/>
          <w:szCs w:val="32"/>
          <w:u w:val="single"/>
        </w:rPr>
        <w:t>Remaining Balance:</w:t>
      </w:r>
      <w:r w:rsidRPr="00161650">
        <w:rPr>
          <w:rFonts w:ascii="Times New Roman" w:hAnsi="Times New Roman"/>
          <w:sz w:val="32"/>
          <w:szCs w:val="32"/>
        </w:rPr>
        <w:t xml:space="preserve"> </w:t>
      </w:r>
      <w:r w:rsidRPr="00161650">
        <w:rPr>
          <w:rFonts w:ascii="Times New Roman" w:hAnsi="Times New Roman"/>
          <w:b/>
          <w:sz w:val="32"/>
          <w:szCs w:val="32"/>
        </w:rPr>
        <w:t>$</w:t>
      </w:r>
      <w:r w:rsidR="00C47717">
        <w:rPr>
          <w:rFonts w:ascii="Times New Roman" w:eastAsia="Times New Roman" w:hAnsi="Times New Roman"/>
          <w:sz w:val="32"/>
          <w:szCs w:val="32"/>
        </w:rPr>
        <w:t>0</w:t>
      </w:r>
    </w:p>
    <w:p w14:paraId="33C8BBE3" w14:textId="1574E742" w:rsidR="00731A83" w:rsidRPr="00161650" w:rsidRDefault="00731A83" w:rsidP="00FD4CB5">
      <w:pPr>
        <w:spacing w:before="120" w:after="120" w:line="240" w:lineRule="auto"/>
        <w:jc w:val="center"/>
        <w:rPr>
          <w:rFonts w:ascii="Times New Roman" w:hAnsi="Times New Roman"/>
          <w:sz w:val="32"/>
          <w:szCs w:val="32"/>
        </w:rPr>
      </w:pPr>
      <w:r>
        <w:rPr>
          <w:rFonts w:ascii="Times New Roman" w:eastAsia="Times New Roman" w:hAnsi="Times New Roman"/>
          <w:sz w:val="32"/>
          <w:szCs w:val="32"/>
        </w:rPr>
        <w:t>Request Total: $</w:t>
      </w:r>
      <w:r w:rsidR="006D319B">
        <w:rPr>
          <w:rFonts w:ascii="Times New Roman" w:eastAsia="Times New Roman" w:hAnsi="Times New Roman"/>
          <w:sz w:val="32"/>
          <w:szCs w:val="32"/>
        </w:rPr>
        <w:t>0</w:t>
      </w:r>
    </w:p>
    <w:p w14:paraId="62FFB9AA" w14:textId="3FBCB3FA" w:rsidR="008425CC" w:rsidRDefault="008425CC" w:rsidP="006B2B1B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  <w:bookmarkStart w:id="0" w:name="_Hlk20721201"/>
      <w:bookmarkStart w:id="1" w:name="_Hlk528669661"/>
    </w:p>
    <w:p w14:paraId="45515A35" w14:textId="5CFE7BAB" w:rsidR="00E921CC" w:rsidRDefault="00E921CC" w:rsidP="006B2B1B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</w:p>
    <w:p w14:paraId="29DB35D9" w14:textId="617D1B47" w:rsidR="00E921CC" w:rsidRDefault="00E921CC" w:rsidP="006B2B1B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</w:p>
    <w:p w14:paraId="178C6D01" w14:textId="77777777" w:rsidR="00E921CC" w:rsidRDefault="00E921CC" w:rsidP="006B2B1B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</w:p>
    <w:bookmarkEnd w:id="0"/>
    <w:p w14:paraId="5A78BA30" w14:textId="6F670982" w:rsidR="00A65E15" w:rsidRDefault="00A65E15" w:rsidP="006B2B1B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</w:p>
    <w:p w14:paraId="5EE4AB13" w14:textId="60A0153E" w:rsidR="00325958" w:rsidRDefault="00325958" w:rsidP="006B2B1B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</w:p>
    <w:p w14:paraId="785BCCC7" w14:textId="60456DEA" w:rsidR="00325958" w:rsidRDefault="00325958" w:rsidP="006B2B1B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</w:p>
    <w:p w14:paraId="629691EE" w14:textId="4A006B3B" w:rsidR="00325958" w:rsidRDefault="00325958" w:rsidP="006B2B1B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</w:p>
    <w:p w14:paraId="0D1E8350" w14:textId="77777777" w:rsidR="00325958" w:rsidRDefault="00325958" w:rsidP="006B2B1B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</w:p>
    <w:bookmarkEnd w:id="1"/>
    <w:p w14:paraId="07315A2B" w14:textId="6931189E" w:rsidR="00552F25" w:rsidRPr="00161650" w:rsidRDefault="00552F25" w:rsidP="00667813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  <w:r w:rsidRPr="00161650">
        <w:rPr>
          <w:rFonts w:ascii="Times New Roman" w:hAnsi="Times New Roman"/>
          <w:b/>
          <w:sz w:val="32"/>
          <w:szCs w:val="32"/>
        </w:rPr>
        <w:t>Other Items to Discuss:</w:t>
      </w:r>
    </w:p>
    <w:p w14:paraId="63E5889E" w14:textId="01D14C59" w:rsidR="006D1E89" w:rsidRPr="006D319B" w:rsidRDefault="00552F25" w:rsidP="00561CD0">
      <w:pPr>
        <w:spacing w:before="120" w:after="120" w:line="240" w:lineRule="auto"/>
        <w:rPr>
          <w:rFonts w:ascii="Times New Roman" w:hAnsi="Times New Roman"/>
          <w:b/>
          <w:sz w:val="32"/>
          <w:szCs w:val="32"/>
          <w:u w:val="single"/>
        </w:rPr>
      </w:pPr>
      <w:r w:rsidRPr="00161650">
        <w:rPr>
          <w:rFonts w:ascii="Times New Roman" w:hAnsi="Times New Roman"/>
          <w:b/>
          <w:sz w:val="32"/>
          <w:szCs w:val="32"/>
          <w:u w:val="single"/>
        </w:rPr>
        <w:t>Notes:__________________________________________________________________________________________________________________________________________________________________________________________________________________________________</w:t>
      </w:r>
    </w:p>
    <w:p w14:paraId="20F5FBF4" w14:textId="0AEED75A" w:rsidR="006D1E89" w:rsidRDefault="006D1E89" w:rsidP="00561CD0">
      <w:pPr>
        <w:spacing w:before="120" w:after="120" w:line="240" w:lineRule="auto"/>
        <w:rPr>
          <w:rFonts w:ascii="Times New Roman" w:hAnsi="Times New Roman"/>
          <w:b/>
          <w:sz w:val="32"/>
          <w:szCs w:val="32"/>
        </w:rPr>
      </w:pPr>
    </w:p>
    <w:p w14:paraId="11655F30" w14:textId="77777777" w:rsidR="006D1E89" w:rsidRDefault="006D1E89" w:rsidP="00561CD0">
      <w:pPr>
        <w:spacing w:before="120" w:after="120" w:line="240" w:lineRule="auto"/>
        <w:rPr>
          <w:rFonts w:ascii="Times New Roman" w:hAnsi="Times New Roman"/>
          <w:b/>
          <w:sz w:val="32"/>
          <w:szCs w:val="32"/>
        </w:rPr>
      </w:pPr>
    </w:p>
    <w:p w14:paraId="34ECE941" w14:textId="77777777" w:rsidR="00FF51AA" w:rsidRDefault="00FF51AA" w:rsidP="00552F2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</w:p>
    <w:p w14:paraId="16EA84B1" w14:textId="77777777" w:rsidR="00FF51AA" w:rsidRDefault="00FF51AA" w:rsidP="00552F2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</w:p>
    <w:p w14:paraId="67620961" w14:textId="77777777" w:rsidR="00FF51AA" w:rsidRDefault="00FF51AA" w:rsidP="00552F2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</w:p>
    <w:p w14:paraId="4A0D8505" w14:textId="77777777" w:rsidR="00FF51AA" w:rsidRDefault="00FF51AA" w:rsidP="00552F2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</w:p>
    <w:p w14:paraId="512A6337" w14:textId="77777777" w:rsidR="00FF51AA" w:rsidRDefault="00FF51AA" w:rsidP="00552F2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</w:p>
    <w:p w14:paraId="272D1124" w14:textId="77777777" w:rsidR="00FF51AA" w:rsidRDefault="00FF51AA" w:rsidP="002F31EE">
      <w:pPr>
        <w:spacing w:before="120" w:after="120" w:line="240" w:lineRule="auto"/>
        <w:rPr>
          <w:rFonts w:ascii="Times New Roman" w:hAnsi="Times New Roman"/>
          <w:b/>
          <w:sz w:val="32"/>
          <w:szCs w:val="32"/>
        </w:rPr>
      </w:pPr>
    </w:p>
    <w:p w14:paraId="36810191" w14:textId="26BC76FA" w:rsidR="006E7D19" w:rsidRPr="00161650" w:rsidRDefault="00552F25" w:rsidP="00552F2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  <w:r w:rsidRPr="00161650">
        <w:rPr>
          <w:rFonts w:ascii="Times New Roman" w:hAnsi="Times New Roman"/>
          <w:b/>
          <w:sz w:val="32"/>
          <w:szCs w:val="32"/>
        </w:rPr>
        <w:t>Central Mountain Training Region</w:t>
      </w:r>
    </w:p>
    <w:p w14:paraId="52F4B8D9" w14:textId="62F74C96" w:rsidR="00552F25" w:rsidRPr="00161650" w:rsidRDefault="00552F25" w:rsidP="00552F2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  <w:r w:rsidRPr="00161650">
        <w:rPr>
          <w:rFonts w:ascii="Times New Roman" w:hAnsi="Times New Roman"/>
          <w:b/>
          <w:sz w:val="32"/>
          <w:szCs w:val="32"/>
        </w:rPr>
        <w:t xml:space="preserve">Meeting Schedule </w:t>
      </w:r>
      <w:r w:rsidR="001D47AC">
        <w:rPr>
          <w:rFonts w:ascii="Times New Roman" w:hAnsi="Times New Roman"/>
          <w:b/>
          <w:sz w:val="32"/>
          <w:szCs w:val="32"/>
        </w:rPr>
        <w:t>FY20</w:t>
      </w:r>
    </w:p>
    <w:p w14:paraId="4A0BF40E" w14:textId="466CFC32" w:rsidR="00D92384" w:rsidRPr="0024757F" w:rsidRDefault="00552F25" w:rsidP="0024757F">
      <w:pPr>
        <w:spacing w:before="120" w:after="120" w:line="240" w:lineRule="auto"/>
        <w:jc w:val="center"/>
        <w:rPr>
          <w:rStyle w:val="Hyperlink"/>
          <w:rFonts w:ascii="Times New Roman" w:hAnsi="Times New Roman"/>
          <w:b/>
          <w:color w:val="auto"/>
          <w:sz w:val="32"/>
          <w:szCs w:val="32"/>
          <w:u w:val="none"/>
        </w:rPr>
      </w:pPr>
      <w:r w:rsidRPr="00161650">
        <w:rPr>
          <w:rFonts w:ascii="Times New Roman" w:hAnsi="Times New Roman"/>
          <w:b/>
          <w:sz w:val="32"/>
          <w:szCs w:val="32"/>
        </w:rPr>
        <w:t>(First Thursday of the Month) Start Time 1</w:t>
      </w:r>
      <w:r w:rsidR="00445975" w:rsidRPr="00161650">
        <w:rPr>
          <w:rFonts w:ascii="Times New Roman" w:hAnsi="Times New Roman"/>
          <w:b/>
          <w:sz w:val="32"/>
          <w:szCs w:val="32"/>
        </w:rPr>
        <w:t>1</w:t>
      </w:r>
      <w:r w:rsidRPr="00161650">
        <w:rPr>
          <w:rFonts w:ascii="Times New Roman" w:hAnsi="Times New Roman"/>
          <w:b/>
          <w:sz w:val="32"/>
          <w:szCs w:val="32"/>
        </w:rPr>
        <w:t>:00am</w:t>
      </w:r>
    </w:p>
    <w:p w14:paraId="58BE19A9" w14:textId="34A3F102" w:rsidR="00FD42F1" w:rsidRDefault="000261E8" w:rsidP="00A3525E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b/>
          <w:color w:val="333333"/>
          <w:u w:val="none"/>
        </w:rPr>
      </w:pPr>
      <w:r>
        <w:rPr>
          <w:rStyle w:val="Hyperlink"/>
          <w:b/>
          <w:color w:val="333333"/>
          <w:u w:val="none"/>
        </w:rPr>
        <w:tab/>
      </w:r>
      <w:r>
        <w:rPr>
          <w:rStyle w:val="Hyperlink"/>
          <w:b/>
          <w:color w:val="333333"/>
          <w:u w:val="none"/>
        </w:rPr>
        <w:tab/>
      </w:r>
      <w:r>
        <w:rPr>
          <w:rStyle w:val="Hyperlink"/>
          <w:b/>
          <w:color w:val="333333"/>
          <w:u w:val="none"/>
        </w:rPr>
        <w:tab/>
      </w:r>
      <w:r>
        <w:rPr>
          <w:rStyle w:val="Hyperlink"/>
          <w:b/>
          <w:color w:val="333333"/>
          <w:u w:val="none"/>
        </w:rPr>
        <w:tab/>
      </w:r>
      <w:r>
        <w:rPr>
          <w:rStyle w:val="Hyperlink"/>
          <w:b/>
          <w:color w:val="333333"/>
          <w:u w:val="none"/>
        </w:rPr>
        <w:tab/>
      </w:r>
      <w:r>
        <w:rPr>
          <w:rStyle w:val="Hyperlink"/>
          <w:b/>
          <w:color w:val="333333"/>
          <w:u w:val="none"/>
        </w:rPr>
        <w:tab/>
      </w:r>
    </w:p>
    <w:p w14:paraId="4EA0D1BF" w14:textId="44DF00A8" w:rsidR="00FD42F1" w:rsidRDefault="00F20C98" w:rsidP="00DD6C87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b/>
          <w:color w:val="333333"/>
          <w:u w:val="none"/>
        </w:rPr>
      </w:pPr>
      <w:r>
        <w:rPr>
          <w:noProof/>
          <w:color w:val="333333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5026CAD6" wp14:editId="57AF5523">
                <wp:simplePos x="0" y="0"/>
                <wp:positionH relativeFrom="column">
                  <wp:posOffset>3237865</wp:posOffset>
                </wp:positionH>
                <wp:positionV relativeFrom="paragraph">
                  <wp:posOffset>175895</wp:posOffset>
                </wp:positionV>
                <wp:extent cx="2543175" cy="1362075"/>
                <wp:effectExtent l="0" t="0" r="28575" b="28575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3175" cy="13620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11402F00" w14:textId="6C5CCC43" w:rsidR="002C37D1" w:rsidRDefault="0080628A" w:rsidP="002C37D1">
                            <w:pP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July 2</w:t>
                            </w:r>
                            <w:r w:rsidRPr="0080628A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  <w:vertAlign w:val="superscript"/>
                              </w:rPr>
                              <w:t>nd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, 2020   Location/Host:</w:t>
                            </w:r>
                          </w:p>
                          <w:p w14:paraId="3F151B9A" w14:textId="0F8F7A81" w:rsidR="0080628A" w:rsidRDefault="00243BFC" w:rsidP="0080628A">
                            <w:pPr>
                              <w:ind w:left="720" w:hanging="720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Custer Count</w:t>
                            </w:r>
                            <w:r w:rsidR="00D618B2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y</w:t>
                            </w: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 SO</w:t>
                            </w:r>
                          </w:p>
                          <w:p w14:paraId="0E5B55EC" w14:textId="70DEC230" w:rsidR="00D618B2" w:rsidRDefault="00D618B2" w:rsidP="0080628A">
                            <w:pPr>
                              <w:ind w:left="720" w:hanging="720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702 Rosita Ave</w:t>
                            </w:r>
                          </w:p>
                          <w:p w14:paraId="2CCC8C52" w14:textId="137A1975" w:rsidR="00D618B2" w:rsidRPr="0080628A" w:rsidRDefault="00D618B2" w:rsidP="0080628A">
                            <w:pPr>
                              <w:ind w:left="720" w:hanging="720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Westcliffe, CO 8125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026CAD6" id="Rectangle 13" o:spid="_x0000_s1026" style="position:absolute;margin-left:254.95pt;margin-top:13.85pt;width:200.25pt;height:107.2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EQH6jwIAADIFAAAOAAAAZHJzL2Uyb0RvYy54bWysVMtu2zAQvBfoPxC8N5IdJ2mFyIGRwEWB&#10;tAmaFDmvKcoWQJEsSVtyv75DSnYe7amoDhT3wV3u7Cwvr/pWsZ10vjG65JOTnDOphakavS75j8fl&#10;h4+c+UC6ImW0LPleen41f//usrOFnJqNUZV0DEG0Lzpb8k0ItsgyLzayJX9irNQw1sa1FCC6dVY5&#10;6hC9Vdk0z8+zzrjKOiOk99DeDEY+T/HrWopwV9deBqZKjruFtLq0ruKazS+pWDuym0aM16B/uEVL&#10;jUbSY6gbCsS2rvkjVNsIZ7ypw4kwbWbquhEy1YBqJvmbah42ZGWqBeB4e4TJ/7+w4tvu3rGmQu9O&#10;OdPUokffgRrptZIMOgDUWV/A78Heu1Hy2MZq+9q18Y86WJ9A3R9BlX1gAsrp2ex0cnHGmYBtcno+&#10;zSEgTvZ83DofPkvTsrgpuUP+BCbtbn0YXA8uMZs3qqmWjVJJ2Ptr5diO0GDwojIdZ4p8gLLky/SN&#10;2V4dU5p16W45WCEIzKsVBWxbCyy8XnNGag1Ki+DSXV6dTvSUx7yhnyYftW2/mmq4y3mOL2amAmqQ&#10;cFDPDmqUf4ySwHiVIJZ7Q34zHEqmsQqlY0iZqD2iE/szdCTuQr/qxzatTLVHd50ZaO+tWDYIfAt4&#10;7smB56gdsxvusNTKABAz7jjbGPfrb/roD/rBylmHuQFYP7fkJFD/okHMT5PZLA5aEmZnF1MI7qVl&#10;9dKit+21QecmeCWsSNvoH9RhWzvTPmHEFzErTKQFcg9tGYXrMMwzHgkhF4vkhuGyFG71gxUxeIQs&#10;QvrYP5GzI80CGPrNHGaMijdsG3zjSW0W22DqJlExQjzgiq5FAYOZ+jc+InHyX8rJ6/mpm/8GAAD/&#10;/wMAUEsDBBQABgAIAAAAIQDUXBBX4AAAAAoBAAAPAAAAZHJzL2Rvd25yZXYueG1sTI9Nb8IwDIbv&#10;k/YfIiPtNhIqBmvXFG2TuOwwaQxNHENj+kHjVE2A8u/nncbR9qPXz5uvRteJMw6h8aRhNlUgkEpv&#10;G6o0bL/Xj88gQjRkTecJNVwxwKq4v8tNZv2FvvC8iZXgEAqZ0VDH2GdShrJGZ8LU90h8O/jBmcjj&#10;UEk7mAuHu04mSi2kMw3xh9r0+F5jedycnIb2400tlNserrt12baf0f/4sNP6YTK+voCIOMZ/GP70&#10;WR0Kdtr7E9kgOg1PKk0Z1ZAslyAYSGdqDmLPi3mSgCxyeVuh+AUAAP//AwBQSwECLQAUAAYACAAA&#10;ACEAtoM4kv4AAADhAQAAEwAAAAAAAAAAAAAAAAAAAAAAW0NvbnRlbnRfVHlwZXNdLnhtbFBLAQIt&#10;ABQABgAIAAAAIQA4/SH/1gAAAJQBAAALAAAAAAAAAAAAAAAAAC8BAABfcmVscy8ucmVsc1BLAQIt&#10;ABQABgAIAAAAIQC9EQH6jwIAADIFAAAOAAAAAAAAAAAAAAAAAC4CAABkcnMvZTJvRG9jLnhtbFBL&#10;AQItABQABgAIAAAAIQDUXBBX4AAAAAoBAAAPAAAAAAAAAAAAAAAAAOkEAABkcnMvZG93bnJldi54&#10;bWxQSwUGAAAAAAQABADzAAAA9gUAAAAA&#10;" fillcolor="window" strokecolor="#548dd4 [1951]" strokeweight="2pt">
                <v:textbox>
                  <w:txbxContent>
                    <w:p w14:paraId="11402F00" w14:textId="6C5CCC43" w:rsidR="002C37D1" w:rsidRDefault="0080628A" w:rsidP="002C37D1">
                      <w:pP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July 2</w:t>
                      </w:r>
                      <w:r w:rsidRPr="0080628A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  <w:vertAlign w:val="superscript"/>
                        </w:rPr>
                        <w:t>nd</w:t>
                      </w:r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, 2020   Location/Host:</w:t>
                      </w:r>
                    </w:p>
                    <w:p w14:paraId="3F151B9A" w14:textId="0F8F7A81" w:rsidR="0080628A" w:rsidRDefault="00243BFC" w:rsidP="0080628A">
                      <w:pPr>
                        <w:ind w:left="720" w:hanging="720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Custer Count</w:t>
                      </w:r>
                      <w:r w:rsidR="00D618B2">
                        <w:rPr>
                          <w:rFonts w:ascii="Times New Roman" w:hAnsi="Times New Roman"/>
                          <w:sz w:val="24"/>
                          <w:szCs w:val="24"/>
                        </w:rPr>
                        <w:t>y</w:t>
                      </w: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 SO</w:t>
                      </w:r>
                    </w:p>
                    <w:p w14:paraId="0E5B55EC" w14:textId="70DEC230" w:rsidR="00D618B2" w:rsidRDefault="00D618B2" w:rsidP="0080628A">
                      <w:pPr>
                        <w:ind w:left="720" w:hanging="720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702 Rosita Ave</w:t>
                      </w:r>
                    </w:p>
                    <w:p w14:paraId="2CCC8C52" w14:textId="137A1975" w:rsidR="00D618B2" w:rsidRPr="0080628A" w:rsidRDefault="00D618B2" w:rsidP="0080628A">
                      <w:pPr>
                        <w:ind w:left="720" w:hanging="720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Westcliffe, CO 81252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color w:val="333333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0C99BAC" wp14:editId="2AF5F266">
                <wp:simplePos x="0" y="0"/>
                <wp:positionH relativeFrom="column">
                  <wp:posOffset>227965</wp:posOffset>
                </wp:positionH>
                <wp:positionV relativeFrom="paragraph">
                  <wp:posOffset>175895</wp:posOffset>
                </wp:positionV>
                <wp:extent cx="2543175" cy="1362075"/>
                <wp:effectExtent l="0" t="0" r="28575" b="28575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3175" cy="13620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12E6D3C1" w14:textId="7F75135D" w:rsidR="0080628A" w:rsidRPr="00EB7A23" w:rsidRDefault="0080628A" w:rsidP="002C37D1">
                            <w:pP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June 4</w:t>
                            </w:r>
                            <w:r w:rsidRPr="0080628A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, 2020  Location/Host:</w:t>
                            </w:r>
                          </w:p>
                          <w:p w14:paraId="79291ADA" w14:textId="3D80803E" w:rsidR="00243BFC" w:rsidRDefault="00243BFC" w:rsidP="002C37D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Fountain PD</w:t>
                            </w:r>
                          </w:p>
                          <w:p w14:paraId="05C49010" w14:textId="0FF4856A" w:rsidR="00687538" w:rsidRDefault="00687538" w:rsidP="002C37D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222 N Santa Fe Ave</w:t>
                            </w:r>
                          </w:p>
                          <w:p w14:paraId="32AEF2F9" w14:textId="1029226C" w:rsidR="00687538" w:rsidRDefault="00687538" w:rsidP="002C37D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Fountain, CO 80817</w:t>
                            </w:r>
                          </w:p>
                          <w:p w14:paraId="2096CE9C" w14:textId="77777777" w:rsidR="00EB7A23" w:rsidRPr="0080628A" w:rsidRDefault="00EB7A23" w:rsidP="002C37D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0C99BAC" id="Rectangle 14" o:spid="_x0000_s1027" style="position:absolute;margin-left:17.95pt;margin-top:13.85pt;width:200.25pt;height:107.2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YSNEkQIAADkFAAAOAAAAZHJzL2Uyb0RvYy54bWysVMtu2zAQvBfoPxC8N7IdJ2mFyIGRwEWB&#10;tAmaFDmvKcoSQJEsSVtyv75DSnYe7amoDhT3wV3u7Cwvr/pWsZ10vjG64NOTCWdSC1M2elPwH4+r&#10;Dx8584F0ScpoWfC99Pxq8f7dZWdzOTO1UaV0DEG0zztb8DoEm2eZF7VsyZ8YKzWMlXEtBYhuk5WO&#10;OkRvVTabTM6zzrjSOiOk99DeDEa+SPGrSopwV1VeBqYKjruFtLq0ruOaLS4p3ziydSPGa9A/3KKl&#10;RiPpMdQNBWJb1/wRqm2EM95U4USYNjNV1QiZakA108mbah5qsjLVAnC8PcLk/19Y8W1371hTondz&#10;zjS16NF3oEZ6oySDDgB11ufwe7D3bpQ8trHavnJt/KMO1idQ90dQZR+YgHJ2Nj+dXpxxJmCbnp7P&#10;JhAQJ3s+bp0Pn6VpWdwU3CF/ApN2tz4MrgeXmM0b1ZSrRqkk7P21cmxHaDB4UZqOM0U+QFnwVfrG&#10;bK+OKc26dLcJWCEIzKsUBWxbCyy83nBGagNKi+DSXV6dTvSUx7yhnyUftW2/mnK4y/kEX8xMOdQg&#10;4aCeH9Qo/xglgfEqQSz3hnw9HEqmsQqlY0iZqD2iE/szdCTuQr/uh4bGE1GzNuUeTXZmYL+3YtUg&#10;/i1QuicHugMCjHC4w1IpA1zMuOOsNu7X3/TRHyyElbMO4wPMfm7JSYD/RYOfn6bzeZy3JMzPLmYQ&#10;3EvL+qVFb9trgwZO8VhYkbbRP6jDtnKmfcKkL2NWmEgL5B66MwrXYRhrvBVCLpfJDTNmKdzqByti&#10;8IhcRPaxfyJnR7YFEPWbOYwa5W9IN/jGk9ost8FUTWLkM65oXhQwn6mN41sSH4CXcvJ6fvEWvwEA&#10;AP//AwBQSwMEFAAGAAgAAAAhAIVUPLrgAAAACQEAAA8AAABkcnMvZG93bnJldi54bWxMj81OwzAQ&#10;hO9IvIO1SNyoTRpSCHEqQOqFA1JLhXp0421+iNdR7Lbp27Oc4Dg7o5lvi+XkenHCMbSeNNzPFAik&#10;ytuWag3bz9XdI4gQDVnTe0INFwywLK+vCpNbf6Y1njaxFlxCITcamhiHXMpQNehMmPkBib2DH52J&#10;LMda2tGcudz1MlEqk860xAuNGfCtwep7c3QauvdXlSm3PVx2q6rrPqL/8mGn9e3N9PIMIuIU/8Lw&#10;i8/oUDLT3h/JBtFrmD88cVJDsliAYD+dZymIPR/SJAFZFvL/B+UPAAAA//8DAFBLAQItABQABgAI&#10;AAAAIQC2gziS/gAAAOEBAAATAAAAAAAAAAAAAAAAAAAAAABbQ29udGVudF9UeXBlc10ueG1sUEsB&#10;Ai0AFAAGAAgAAAAhADj9If/WAAAAlAEAAAsAAAAAAAAAAAAAAAAALwEAAF9yZWxzLy5yZWxzUEsB&#10;Ai0AFAAGAAgAAAAhAMthI0SRAgAAOQUAAA4AAAAAAAAAAAAAAAAALgIAAGRycy9lMm9Eb2MueG1s&#10;UEsBAi0AFAAGAAgAAAAhAIVUPLrgAAAACQEAAA8AAAAAAAAAAAAAAAAA6wQAAGRycy9kb3ducmV2&#10;LnhtbFBLBQYAAAAABAAEAPMAAAD4BQAAAAA=&#10;" fillcolor="window" strokecolor="#548dd4 [1951]" strokeweight="2pt">
                <v:textbox>
                  <w:txbxContent>
                    <w:p w14:paraId="12E6D3C1" w14:textId="7F75135D" w:rsidR="0080628A" w:rsidRPr="00EB7A23" w:rsidRDefault="0080628A" w:rsidP="002C37D1">
                      <w:pP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June 4</w:t>
                      </w:r>
                      <w:r w:rsidRPr="0080628A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  <w:vertAlign w:val="superscript"/>
                        </w:rPr>
                        <w:t>th</w:t>
                      </w:r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, 2020  Location/Host:</w:t>
                      </w:r>
                    </w:p>
                    <w:p w14:paraId="79291ADA" w14:textId="3D80803E" w:rsidR="00243BFC" w:rsidRDefault="00243BFC" w:rsidP="002C37D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Fountain PD</w:t>
                      </w:r>
                    </w:p>
                    <w:p w14:paraId="05C49010" w14:textId="0FF4856A" w:rsidR="00687538" w:rsidRDefault="00687538" w:rsidP="002C37D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222 N Santa Fe Ave</w:t>
                      </w:r>
                    </w:p>
                    <w:p w14:paraId="32AEF2F9" w14:textId="1029226C" w:rsidR="00687538" w:rsidRDefault="00687538" w:rsidP="002C37D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Fountain, CO 80817</w:t>
                      </w:r>
                    </w:p>
                    <w:p w14:paraId="2096CE9C" w14:textId="77777777" w:rsidR="00EB7A23" w:rsidRPr="0080628A" w:rsidRDefault="00EB7A23" w:rsidP="002C37D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05E459CD" w14:textId="05164FF2" w:rsidR="00FD42F1" w:rsidRDefault="00FD42F1" w:rsidP="00DD6C87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b/>
          <w:color w:val="333333"/>
          <w:u w:val="none"/>
        </w:rPr>
      </w:pPr>
    </w:p>
    <w:p w14:paraId="18ACCD2E" w14:textId="78654FFC" w:rsidR="00E27C67" w:rsidRDefault="002C37D1" w:rsidP="002C37D1">
      <w:pPr>
        <w:pStyle w:val="NormalWeb"/>
        <w:shd w:val="clear" w:color="auto" w:fill="FFFFFF"/>
        <w:tabs>
          <w:tab w:val="left" w:pos="5955"/>
        </w:tabs>
        <w:spacing w:before="0" w:beforeAutospacing="0" w:after="225" w:afterAutospacing="0"/>
        <w:rPr>
          <w:rStyle w:val="Hyperlink"/>
          <w:color w:val="333333"/>
          <w:u w:val="none"/>
        </w:rPr>
      </w:pPr>
      <w:r>
        <w:rPr>
          <w:rStyle w:val="Hyperlink"/>
          <w:color w:val="333333"/>
          <w:u w:val="none"/>
        </w:rPr>
        <w:tab/>
      </w:r>
    </w:p>
    <w:p w14:paraId="695C2451" w14:textId="4A277D9D" w:rsidR="002C37D1" w:rsidRPr="002C37D1" w:rsidRDefault="002C37D1" w:rsidP="002C37D1"/>
    <w:p w14:paraId="35F3A38C" w14:textId="6CFA920A" w:rsidR="002C37D1" w:rsidRPr="002C37D1" w:rsidRDefault="00F20C98" w:rsidP="002C37D1">
      <w:r>
        <w:rPr>
          <w:noProof/>
          <w:color w:val="333333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36DE858A" wp14:editId="13597CF7">
                <wp:simplePos x="0" y="0"/>
                <wp:positionH relativeFrom="column">
                  <wp:posOffset>3238500</wp:posOffset>
                </wp:positionH>
                <wp:positionV relativeFrom="paragraph">
                  <wp:posOffset>260350</wp:posOffset>
                </wp:positionV>
                <wp:extent cx="2543175" cy="1476375"/>
                <wp:effectExtent l="0" t="0" r="28575" b="2857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3175" cy="14763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0577E4C7" w14:textId="5FA61189" w:rsidR="002C37D1" w:rsidRDefault="0080628A" w:rsidP="002C37D1">
                            <w:pP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September 3</w:t>
                            </w:r>
                            <w:r w:rsidRPr="0080628A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  <w:vertAlign w:val="superscript"/>
                              </w:rPr>
                              <w:t>rd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, 2020 Location/Host:</w:t>
                            </w:r>
                          </w:p>
                          <w:p w14:paraId="3D90309F" w14:textId="1CA9E1DA" w:rsidR="0080628A" w:rsidRDefault="00243BFC" w:rsidP="002C37D1">
                            <w:pPr>
                              <w:rPr>
                                <w:rFonts w:ascii="Times New Roman" w:hAnsi="Times New Roman"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Cs/>
                                <w:sz w:val="24"/>
                                <w:szCs w:val="24"/>
                              </w:rPr>
                              <w:t>Canon City PD</w:t>
                            </w:r>
                          </w:p>
                          <w:p w14:paraId="3C4A324D" w14:textId="043D763F" w:rsidR="00D618B2" w:rsidRDefault="00D618B2" w:rsidP="002C37D1">
                            <w:pPr>
                              <w:rPr>
                                <w:rFonts w:ascii="Times New Roman" w:hAnsi="Times New Roman"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Cs/>
                                <w:sz w:val="24"/>
                                <w:szCs w:val="24"/>
                              </w:rPr>
                              <w:t>128 Main St</w:t>
                            </w:r>
                          </w:p>
                          <w:p w14:paraId="6DB490CD" w14:textId="1270D724" w:rsidR="00EB7A23" w:rsidRPr="0080628A" w:rsidRDefault="00EB7A23" w:rsidP="002C37D1">
                            <w:pPr>
                              <w:rPr>
                                <w:rFonts w:ascii="Times New Roman" w:hAnsi="Times New Roman"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Cs/>
                                <w:sz w:val="24"/>
                                <w:szCs w:val="24"/>
                              </w:rPr>
                              <w:t>Canon City, CO 8121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DE858A" id="Rectangle 12" o:spid="_x0000_s1028" style="position:absolute;margin-left:255pt;margin-top:20.5pt;width:200.25pt;height:116.2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di6wkgIAADkFAAAOAAAAZHJzL2Uyb0RvYy54bWysVMtu2zAQvBfoPxC8N7IdJ2mFyIGRwEWB&#10;tAmaFDmvKcoSQJEsSVtyv75DSnYe7amoDhT3wV3u7Cwvr/pWsZ10vjG64NOTCWdSC1M2elPwH4+r&#10;Dx8584F0ScpoWfC99Pxq8f7dZWdzOTO1UaV0DEG0zztb8DoEm2eZF7VsyZ8YKzWMlXEtBYhuk5WO&#10;OkRvVTabTM6zzrjSOiOk99DeDEa+SPGrSopwV1VeBqYKjruFtLq0ruOaLS4p3ziydSPGa9A/3KKl&#10;RiPpMdQNBWJb1/wRqm2EM95U4USYNjNV1QiZakA108mbah5qsjLVAnC8PcLk/19Y8W1371hToncz&#10;zjS16NF3oEZ6oySDDgB11ufwe7D3bpQ8trHavnJt/KMO1idQ90dQZR+YgHJ2Nj+dXpxxJmCbzi/O&#10;TyEgTvZ83DofPkvTsrgpuEP+BCbtbn0YXA8uMZs3qilXjVJJ2Ptr5diO0GDwojQdZ4p8gLLgq/SN&#10;2V4dU5p16W4TsEIQmFcpCti2Flh4veGM1AaUFsGlu7w6negpj3lDP0s+att+NeVwl/MJvpiZcqhB&#10;wkE9P6hR/jFKAuNVgljuDfl6OJRMYxVKx5AyUXtEJ/Zn6EjchX7dp4Yee7c25R5NdmZgv7di1SD+&#10;LVC6Jwe6AwKMcLjDUikDXMy446w27tff9NEfLISVsw7jA8x+bslJgP9Fg5+fpvN5nLckzM8uZhDc&#10;S8v6pUVv22uDBk7xWFiRttE/qMO2cqZ9wqQvY1aYSAvkHrozCtdhGGu8FUIul8kNM2Yp3OoHK2Lw&#10;iFxE9rF/ImdHtgUQ9Zs5jBrlb0g3+MaT2iy3wVRNYmREesAVzYsC5jO1cXxL4gPwUk5ezy/e4jcA&#10;AAD//wMAUEsDBBQABgAIAAAAIQCG/Ckw4AAAAAoBAAAPAAAAZHJzL2Rvd25yZXYueG1sTI/NTsMw&#10;EITvSLyDtUjcqJ1CCoRsKkDqhQMSpUI9usk2P8TrKHbb9O1ZTnAarWY0+02+nFyvjjSG1jNCMjOg&#10;iEtftVwjbD5XNw+gQrRc2d4zIZwpwLK4vMhtVvkTf9BxHWslJRwyi9DEOGRah7IhZ8PMD8Ti7f3o&#10;bJRzrHU12pOUu17PjVloZ1uWD40d6LWh8nt9cAjd24tZGLfZn7ersuveo//yYYt4fTU9P4GKNMW/&#10;MPziCzoUwrTzB66C6hHSxMiWiHCXiErgMTEpqB3C/P42BV3k+v+E4gcAAP//AwBQSwECLQAUAAYA&#10;CAAAACEAtoM4kv4AAADhAQAAEwAAAAAAAAAAAAAAAAAAAAAAW0NvbnRlbnRfVHlwZXNdLnhtbFBL&#10;AQItABQABgAIAAAAIQA4/SH/1gAAAJQBAAALAAAAAAAAAAAAAAAAAC8BAABfcmVscy8ucmVsc1BL&#10;AQItABQABgAIAAAAIQA9di6wkgIAADkFAAAOAAAAAAAAAAAAAAAAAC4CAABkcnMvZTJvRG9jLnht&#10;bFBLAQItABQABgAIAAAAIQCG/Ckw4AAAAAoBAAAPAAAAAAAAAAAAAAAAAOwEAABkcnMvZG93bnJl&#10;di54bWxQSwUGAAAAAAQABADzAAAA+QUAAAAA&#10;" fillcolor="window" strokecolor="#548dd4 [1951]" strokeweight="2pt">
                <v:textbox>
                  <w:txbxContent>
                    <w:p w14:paraId="0577E4C7" w14:textId="5FA61189" w:rsidR="002C37D1" w:rsidRDefault="0080628A" w:rsidP="002C37D1">
                      <w:pP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September 3</w:t>
                      </w:r>
                      <w:r w:rsidRPr="0080628A">
                        <w:rPr>
                          <w:rFonts w:ascii="Times New Roman" w:hAnsi="Times New Roman"/>
                          <w:b/>
                          <w:sz w:val="24"/>
                          <w:szCs w:val="24"/>
                          <w:vertAlign w:val="superscript"/>
                        </w:rPr>
                        <w:t>rd</w:t>
                      </w: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, 2020 Location/Host:</w:t>
                      </w:r>
                    </w:p>
                    <w:p w14:paraId="3D90309F" w14:textId="1CA9E1DA" w:rsidR="0080628A" w:rsidRDefault="00243BFC" w:rsidP="002C37D1">
                      <w:pPr>
                        <w:rPr>
                          <w:rFonts w:ascii="Times New Roman" w:hAnsi="Times New Roman"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Cs/>
                          <w:sz w:val="24"/>
                          <w:szCs w:val="24"/>
                        </w:rPr>
                        <w:t>Canon City PD</w:t>
                      </w:r>
                    </w:p>
                    <w:p w14:paraId="3C4A324D" w14:textId="043D763F" w:rsidR="00D618B2" w:rsidRDefault="00D618B2" w:rsidP="002C37D1">
                      <w:pPr>
                        <w:rPr>
                          <w:rFonts w:ascii="Times New Roman" w:hAnsi="Times New Roman"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Cs/>
                          <w:sz w:val="24"/>
                          <w:szCs w:val="24"/>
                        </w:rPr>
                        <w:t>128 Main St</w:t>
                      </w:r>
                    </w:p>
                    <w:p w14:paraId="6DB490CD" w14:textId="1270D724" w:rsidR="00EB7A23" w:rsidRPr="0080628A" w:rsidRDefault="00EB7A23" w:rsidP="002C37D1">
                      <w:pPr>
                        <w:rPr>
                          <w:rFonts w:ascii="Times New Roman" w:hAnsi="Times New Roman"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Cs/>
                          <w:sz w:val="24"/>
                          <w:szCs w:val="24"/>
                        </w:rPr>
                        <w:t>Canon City, CO 81212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color w:val="333333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A70061B" wp14:editId="7E58476C">
                <wp:simplePos x="0" y="0"/>
                <wp:positionH relativeFrom="column">
                  <wp:posOffset>227965</wp:posOffset>
                </wp:positionH>
                <wp:positionV relativeFrom="paragraph">
                  <wp:posOffset>260350</wp:posOffset>
                </wp:positionV>
                <wp:extent cx="2543175" cy="1476375"/>
                <wp:effectExtent l="0" t="0" r="28575" b="28575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3175" cy="14763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74212DDC" w14:textId="674A90F0" w:rsidR="002C37D1" w:rsidRDefault="0080628A" w:rsidP="002C37D1">
                            <w:pP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August 6</w:t>
                            </w:r>
                            <w:r w:rsidRPr="0080628A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, 2020  Location/Host:</w:t>
                            </w:r>
                          </w:p>
                          <w:p w14:paraId="32A746DE" w14:textId="1F84D5F8" w:rsidR="0080628A" w:rsidRDefault="00243BFC" w:rsidP="002C37D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Colorado Springs</w:t>
                            </w:r>
                            <w:r w:rsidR="00EB7A23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 Training Academy</w:t>
                            </w:r>
                          </w:p>
                          <w:p w14:paraId="46114F6E" w14:textId="0099F817" w:rsidR="00EB7A23" w:rsidRDefault="00EB7A23" w:rsidP="002C37D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725 N Murray Blvd</w:t>
                            </w:r>
                          </w:p>
                          <w:p w14:paraId="2DCF3C8F" w14:textId="1443D868" w:rsidR="00EB7A23" w:rsidRPr="0080628A" w:rsidRDefault="00EB7A23" w:rsidP="002C37D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Colorado Springs, CO 8091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70061B" id="Rectangle 11" o:spid="_x0000_s1029" style="position:absolute;margin-left:17.95pt;margin-top:20.5pt;width:200.25pt;height:116.2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ZzbnkQIAADkFAAAOAAAAZHJzL2Uyb0RvYy54bWysVMtu2zAQvBfoPxC8N7IdJ2mFyIGRwEWB&#10;tAmaFDmvKcoSQJEsSVtyv75DSnYe7amoDhT3wV3u7Cwvr/pWsZ10vjG64NOTCWdSC1M2elPwH4+r&#10;Dx8584F0ScpoWfC99Pxq8f7dZWdzOTO1UaV0DEG0zztb8DoEm2eZF7VsyZ8YKzWMlXEtBYhuk5WO&#10;OkRvVTabTM6zzrjSOiOk99DeDEa+SPGrSopwV1VeBqYKjruFtLq0ruOaLS4p3ziydSPGa9A/3KKl&#10;RiPpMdQNBWJb1/wRqm2EM95U4USYNjNV1QiZakA108mbah5qsjLVAnC8PcLk/19Y8W1371hTondT&#10;zjS16NF3oEZ6oySDDgB11ufwe7D3bpQ8trHavnJt/KMO1idQ90dQZR+YgHJ2Nj+dXpxxJmCbzi/O&#10;TyEgTvZ83DofPkvTsrgpuEP+BCbtbn0YXA8uMZs3qilXjVJJ2Ptr5diO0GDwojQdZ4p8gLLgq/SN&#10;2V4dU5p16W4TsEIQmFcpCti2Flh4veGM1AaUFsGlu7w6negpj3lDP0s+att+NeVwl/MJvpiZcqhB&#10;wkE9P6hR/jFKAuNVgljuDfl6OJRMYxVKx5AyUXtEJ/Zn6EjchX7dp4aexhNRszblHk12ZmC/t2LV&#10;IP4tULonB7oDAoxwuMNSKQNczLjjrDbu19/00R8shJWzDuMDzH5uyUmA/0WDn5+m83mctyTMzy5m&#10;ENxLy/qlRW/ba4MGgoK4XdpG/6AO28qZ9gmTvoxZYSItkHvozihch2Gs8VYIuVwmN8yYpXCrH6yI&#10;wSNyEdnH/omcHdkWQNRv5jBqlL8h3eAbT2qz3AZTNYmRz7iieVHAfKY2jm9JfABeysnr+cVb/AYA&#10;AP//AwBQSwMEFAAGAAgAAAAhAM0w3j3gAAAACQEAAA8AAABkcnMvZG93bnJldi54bWxMj81OwzAQ&#10;hO9IvIO1SNyo3SYNELKpAKkXDkiUCvXoxtv8EK+j2G3Tt8ec4Dia0cw3xWqyvTjR6FvHCPOZAkFc&#10;OdNyjbD9XN89gPBBs9G9Y0K4kIdVeX1V6Ny4M3/QaRNqEUvY5xqhCWHIpfRVQ1b7mRuIo3dwo9Uh&#10;yrGWZtTnWG57uVAqk1a3HBcaPdBrQ9X35mgRurcXlSm7PVx266rr3oP7cn6HeHszPT+BCDSFvzD8&#10;4kd0KCPT3h3ZeNEjJMvHmERI5/FS9NMkS0HsERb3yRJkWcj/D8ofAAAA//8DAFBLAQItABQABgAI&#10;AAAAIQC2gziS/gAAAOEBAAATAAAAAAAAAAAAAAAAAAAAAABbQ29udGVudF9UeXBlc10ueG1sUEsB&#10;Ai0AFAAGAAgAAAAhADj9If/WAAAAlAEAAAsAAAAAAAAAAAAAAAAALwEAAF9yZWxzLy5yZWxzUEsB&#10;Ai0AFAAGAAgAAAAhAJNnNueRAgAAOQUAAA4AAAAAAAAAAAAAAAAALgIAAGRycy9lMm9Eb2MueG1s&#10;UEsBAi0AFAAGAAgAAAAhAM0w3j3gAAAACQEAAA8AAAAAAAAAAAAAAAAA6wQAAGRycy9kb3ducmV2&#10;LnhtbFBLBQYAAAAABAAEAPMAAAD4BQAAAAA=&#10;" fillcolor="window" strokecolor="#548dd4 [1951]" strokeweight="2pt">
                <v:textbox>
                  <w:txbxContent>
                    <w:p w14:paraId="74212DDC" w14:textId="674A90F0" w:rsidR="002C37D1" w:rsidRDefault="0080628A" w:rsidP="002C37D1">
                      <w:pP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August 6</w:t>
                      </w:r>
                      <w:r w:rsidRPr="0080628A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  <w:vertAlign w:val="superscript"/>
                        </w:rPr>
                        <w:t>th</w:t>
                      </w:r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, 2020  Location/Host:</w:t>
                      </w:r>
                    </w:p>
                    <w:p w14:paraId="32A746DE" w14:textId="1F84D5F8" w:rsidR="0080628A" w:rsidRDefault="00243BFC" w:rsidP="002C37D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Colorado Springs</w:t>
                      </w:r>
                      <w:r w:rsidR="00EB7A23"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 Training Academy</w:t>
                      </w:r>
                    </w:p>
                    <w:p w14:paraId="46114F6E" w14:textId="0099F817" w:rsidR="00EB7A23" w:rsidRDefault="00EB7A23" w:rsidP="002C37D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725 N Murray Blvd</w:t>
                      </w:r>
                    </w:p>
                    <w:p w14:paraId="2DCF3C8F" w14:textId="1443D868" w:rsidR="00EB7A23" w:rsidRPr="0080628A" w:rsidRDefault="00EB7A23" w:rsidP="002C37D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Colorado Springs, CO 80915</w:t>
                      </w:r>
                    </w:p>
                  </w:txbxContent>
                </v:textbox>
              </v:rect>
            </w:pict>
          </mc:Fallback>
        </mc:AlternateContent>
      </w:r>
    </w:p>
    <w:p w14:paraId="55775918" w14:textId="21C1A9E1" w:rsidR="002C37D1" w:rsidRPr="002C37D1" w:rsidRDefault="002C37D1" w:rsidP="002C37D1"/>
    <w:p w14:paraId="1FCE8D0F" w14:textId="24A263D8" w:rsidR="002C37D1" w:rsidRPr="000261E8" w:rsidRDefault="002C37D1" w:rsidP="002C37D1">
      <w:pPr>
        <w:pStyle w:val="NormalWeb"/>
        <w:shd w:val="clear" w:color="auto" w:fill="FFFFFF"/>
        <w:tabs>
          <w:tab w:val="left" w:pos="720"/>
          <w:tab w:val="left" w:pos="5865"/>
        </w:tabs>
        <w:spacing w:before="0" w:beforeAutospacing="0" w:after="225" w:afterAutospacing="0"/>
        <w:rPr>
          <w:rStyle w:val="Hyperlink"/>
          <w:color w:val="333333"/>
          <w:u w:val="none"/>
        </w:rPr>
      </w:pPr>
      <w:r>
        <w:rPr>
          <w:rStyle w:val="Hyperlink"/>
          <w:color w:val="333333"/>
          <w:u w:val="none"/>
        </w:rPr>
        <w:tab/>
      </w:r>
      <w:r>
        <w:rPr>
          <w:rStyle w:val="Hyperlink"/>
          <w:color w:val="333333"/>
          <w:u w:val="none"/>
        </w:rPr>
        <w:tab/>
      </w:r>
    </w:p>
    <w:p w14:paraId="0079FEBA" w14:textId="4E836BAF" w:rsidR="002C37D1" w:rsidRDefault="002C37D1" w:rsidP="002C37D1">
      <w:pPr>
        <w:tabs>
          <w:tab w:val="left" w:pos="1470"/>
        </w:tabs>
        <w:rPr>
          <w:rStyle w:val="Hyperlink"/>
          <w:rFonts w:ascii="Times New Roman" w:eastAsia="Times New Roman" w:hAnsi="Times New Roman"/>
          <w:color w:val="333333"/>
          <w:sz w:val="24"/>
          <w:szCs w:val="24"/>
          <w:u w:val="none"/>
        </w:rPr>
      </w:pPr>
    </w:p>
    <w:p w14:paraId="7187AC0C" w14:textId="6A0CE20F" w:rsidR="002C37D1" w:rsidRDefault="002C37D1" w:rsidP="002C37D1"/>
    <w:p w14:paraId="79285B2B" w14:textId="4CBB1931" w:rsidR="002C37D1" w:rsidRPr="002C37D1" w:rsidRDefault="00F20C98" w:rsidP="002C37D1">
      <w:r>
        <w:rPr>
          <w:noProof/>
          <w:color w:val="333333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D53C943" wp14:editId="7AA67605">
                <wp:simplePos x="0" y="0"/>
                <wp:positionH relativeFrom="column">
                  <wp:posOffset>3238500</wp:posOffset>
                </wp:positionH>
                <wp:positionV relativeFrom="paragraph">
                  <wp:posOffset>120015</wp:posOffset>
                </wp:positionV>
                <wp:extent cx="2543175" cy="1371600"/>
                <wp:effectExtent l="0" t="0" r="28575" b="1905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3175" cy="13716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01C3CAD" w14:textId="549685DC" w:rsidR="002C37D1" w:rsidRDefault="007A2706" w:rsidP="00FD42F1">
                            <w:pP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November 5</w:t>
                            </w:r>
                            <w:r w:rsidRPr="007A2706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  <w:vertAlign w:val="superscript"/>
                              </w:rPr>
                              <w:t>th</w:t>
                            </w:r>
                            <w:r w:rsidR="00D7336A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, 20</w:t>
                            </w:r>
                            <w:r w:rsidR="00C85273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20</w:t>
                            </w:r>
                            <w:r w:rsidR="00D7336A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 xml:space="preserve"> Location/Host:</w:t>
                            </w:r>
                          </w:p>
                          <w:p w14:paraId="1DCF7F1C" w14:textId="38E4727C" w:rsidR="00D7336A" w:rsidRDefault="00243BFC" w:rsidP="00FD42F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Salida P</w:t>
                            </w:r>
                            <w:r w:rsidR="00EB7A23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olice Department</w:t>
                            </w:r>
                          </w:p>
                          <w:p w14:paraId="2F08D298" w14:textId="24020DDA" w:rsidR="00EB7A23" w:rsidRDefault="00EB7A23" w:rsidP="00FD42F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448 E 1</w:t>
                            </w:r>
                            <w:r w:rsidRPr="00EB7A23">
                              <w:rPr>
                                <w:rFonts w:ascii="Times New Roman" w:hAnsi="Times New Roman"/>
                                <w:sz w:val="24"/>
                                <w:szCs w:val="24"/>
                                <w:vertAlign w:val="superscript"/>
                              </w:rPr>
                              <w:t>st</w:t>
                            </w: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 St</w:t>
                            </w:r>
                          </w:p>
                          <w:p w14:paraId="7DDA1771" w14:textId="6A995D0F" w:rsidR="00EB7A23" w:rsidRPr="00D7336A" w:rsidRDefault="00EB7A23" w:rsidP="00FD42F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Salida, CO 8120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53C943" id="Rectangle 9" o:spid="_x0000_s1030" style="position:absolute;margin-left:255pt;margin-top:9.45pt;width:200.25pt;height:108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cYoYowIAAKAFAAAOAAAAZHJzL2Uyb0RvYy54bWysVE1vGyEQvVfqf0Dcm/U6dtJYWUdWIleV&#10;0sRKUuWMWbBXBYYC9q776zuwH3FTn6peWGA+HvP2zVzfNFqRvXC+AlPQ/GxEiTAcyspsCvr9Zfnp&#10;MyU+MFMyBUYU9CA8vZl//HBd25kYwxZUKRzBJMbPalvQbQh2lmWeb4Vm/gysMGiU4DQLeHSbrHSs&#10;xuxaZePR6CKrwZXWARfe4+1da6TzlF9KwcOjlF4EogqKbwtpdWldxzWbX7PZxjG7rXj3DPYPr9Cs&#10;Mgg6pLpjgZGdq/5KpSvuwIMMZxx0BlJWXKQasJp89K6a5y2zItWC5Hg70OT/X1r+sF85UpUFvaLE&#10;MI2/6AlJY2ajBLmK9NTWz9Dr2a5cd/K4jbU20un4xSpIkyg9DJSKJhCOl+Pp5Dy/nFLC0ZafX+YX&#10;o0R69hZunQ9fBGgSNwV1CJ+oZPt7HxASXXuXiKZMXD2oqlxWSqVDVIu4VY7sGf7n0IxTArXT36Bs&#10;7xC2BcYEO42aaK8n/TWCJM3FLAnyCABtETSLTLS1p104KNE+6ElIpDBWm3CHRC0G41yYcBG5TJnQ&#10;O4ZJfPwQmJ8KVCHvgjrfGCaSqIfA0anAPxGHiIQKJgzBujLgTiUofwzIrX9ffVtzLD806ybpZtKL&#10;ZA3lAbXkoG0yb/mywj96z3xYMYddhf2HkyI84iIV1AWFbkfJFtyvU/fRH8WOVkpq7NKC+p875gQl&#10;6qvBNrjKJ5PY1ukwmV6O8eCOLetji9npW0CB5DiTLE/b6B9Uv5UO9CsOlEVERRMzHLELyoPrD7eh&#10;nR44krhYLJIbtrJl4d48Wx6TR56jYl+aV+ZsJ+uAHfEAfUez2Tt1t74x0sBiF0BWSfqR6ZbX7g/g&#10;GEgy6kZWnDPH5+T1NljnvwEAAP//AwBQSwMEFAAGAAgAAAAhAALq4c7hAAAACgEAAA8AAABkcnMv&#10;ZG93bnJldi54bWxMj8FOwzAQRO9I/IO1SFxQa6dQSEKcCoEQ6gWJtoo4uvESB+x1FLtt+HvMCY6j&#10;Gc28qVaTs+yIY+g9ScjmAhhS63VPnYTd9nmWAwtRkVbWE0r4xgCr+vysUqX2J3rD4yZ2LJVQKJUE&#10;E+NQch5ag06FuR+QkvfhR6dikmPH9ahOqdxZvhDiljvVU1owasBHg+3X5uAkvL+EZvtqmqd2/dnc&#10;2alHn5srKS8vpod7YBGn+BeGX/yEDnVi2vsD6cCshGUm0peYjLwAlgJFJpbA9hIW1zcF8Lri/y/U&#10;PwAAAP//AwBQSwECLQAUAAYACAAAACEAtoM4kv4AAADhAQAAEwAAAAAAAAAAAAAAAAAAAAAAW0Nv&#10;bnRlbnRfVHlwZXNdLnhtbFBLAQItABQABgAIAAAAIQA4/SH/1gAAAJQBAAALAAAAAAAAAAAAAAAA&#10;AC8BAABfcmVscy8ucmVsc1BLAQItABQABgAIAAAAIQCBcYoYowIAAKAFAAAOAAAAAAAAAAAAAAAA&#10;AC4CAABkcnMvZTJvRG9jLnhtbFBLAQItABQABgAIAAAAIQAC6uHO4QAAAAoBAAAPAAAAAAAAAAAA&#10;AAAAAP0EAABkcnMvZG93bnJldi54bWxQSwUGAAAAAAQABADzAAAACwYAAAAA&#10;" fillcolor="white [3201]" strokecolor="#548dd4 [1951]" strokeweight="2pt">
                <v:textbox>
                  <w:txbxContent>
                    <w:p w14:paraId="301C3CAD" w14:textId="549685DC" w:rsidR="002C37D1" w:rsidRDefault="007A2706" w:rsidP="00FD42F1">
                      <w:pP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November 5</w:t>
                      </w:r>
                      <w:r w:rsidRPr="007A2706">
                        <w:rPr>
                          <w:rFonts w:ascii="Times New Roman" w:hAnsi="Times New Roman"/>
                          <w:b/>
                          <w:sz w:val="24"/>
                          <w:szCs w:val="24"/>
                          <w:vertAlign w:val="superscript"/>
                        </w:rPr>
                        <w:t>th</w:t>
                      </w:r>
                      <w:r w:rsidR="00D7336A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, 20</w:t>
                      </w:r>
                      <w:r w:rsidR="00C85273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20</w:t>
                      </w:r>
                      <w:r w:rsidR="00D7336A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 xml:space="preserve"> Location/Host:</w:t>
                      </w:r>
                    </w:p>
                    <w:p w14:paraId="1DCF7F1C" w14:textId="38E4727C" w:rsidR="00D7336A" w:rsidRDefault="00243BFC" w:rsidP="00FD42F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Salida P</w:t>
                      </w:r>
                      <w:r w:rsidR="00EB7A23">
                        <w:rPr>
                          <w:rFonts w:ascii="Times New Roman" w:hAnsi="Times New Roman"/>
                          <w:sz w:val="24"/>
                          <w:szCs w:val="24"/>
                        </w:rPr>
                        <w:t>olice Department</w:t>
                      </w:r>
                    </w:p>
                    <w:p w14:paraId="2F08D298" w14:textId="24020DDA" w:rsidR="00EB7A23" w:rsidRDefault="00EB7A23" w:rsidP="00FD42F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448 E 1</w:t>
                      </w:r>
                      <w:r w:rsidRPr="00EB7A23">
                        <w:rPr>
                          <w:rFonts w:ascii="Times New Roman" w:hAnsi="Times New Roman"/>
                          <w:sz w:val="24"/>
                          <w:szCs w:val="24"/>
                          <w:vertAlign w:val="superscript"/>
                        </w:rPr>
                        <w:t>st</w:t>
                      </w: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 St</w:t>
                      </w:r>
                    </w:p>
                    <w:p w14:paraId="7DDA1771" w14:textId="6A995D0F" w:rsidR="00EB7A23" w:rsidRPr="00D7336A" w:rsidRDefault="00EB7A23" w:rsidP="00FD42F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Salida, CO 81201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color w:val="333333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31733ACA" wp14:editId="192E8E91">
                <wp:simplePos x="0" y="0"/>
                <wp:positionH relativeFrom="column">
                  <wp:posOffset>228600</wp:posOffset>
                </wp:positionH>
                <wp:positionV relativeFrom="paragraph">
                  <wp:posOffset>119380</wp:posOffset>
                </wp:positionV>
                <wp:extent cx="2543175" cy="1362075"/>
                <wp:effectExtent l="0" t="0" r="28575" b="28575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3175" cy="13620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7AED67D9" w14:textId="11BDE790" w:rsidR="002C37D1" w:rsidRDefault="007A2706" w:rsidP="002C37D1">
                            <w:pP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October 1</w:t>
                            </w:r>
                            <w:r w:rsidRPr="007A2706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  <w:vertAlign w:val="superscript"/>
                              </w:rPr>
                              <w:t>st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, 2020</w:t>
                            </w:r>
                            <w:r w:rsidR="002C37D1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 xml:space="preserve"> Location/Host:</w:t>
                            </w:r>
                          </w:p>
                          <w:p w14:paraId="396CDC91" w14:textId="768D9B38" w:rsidR="002C37D1" w:rsidRPr="002C37D1" w:rsidRDefault="00243BFC" w:rsidP="002C37D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Fremont County S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733ACA" id="Rectangle 15" o:spid="_x0000_s1031" style="position:absolute;margin-left:18pt;margin-top:9.4pt;width:200.25pt;height:107.2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M/HhkQIAADkFAAAOAAAAZHJzL2Uyb0RvYy54bWysVMtu2zAQvBfoPxC8N7IdJ2mFyIGRwEWB&#10;tAmaFDmvKcoSQJEsSVtyv75DSnYe7amoDhT3wV3u7Cwvr/pWsZ10vjG64NOTCWdSC1M2elPwH4+r&#10;Dx8584F0ScpoWfC99Pxq8f7dZWdzOTO1UaV0DEG0zztb8DoEm2eZF7VsyZ8YKzWMlXEtBYhuk5WO&#10;OkRvVTabTM6zzrjSOiOk99DeDEa+SPGrSopwV1VeBqYKjruFtLq0ruOaLS4p3ziydSPGa9A/3KKl&#10;RiPpMdQNBWJb1/wRqm2EM95U4USYNjNV1QiZakA108mbah5qsjLVAnC8PcLk/19Y8W1371hTondn&#10;nGlq0aPvQI30RkkGHQDqrM/h92Dv3Sh5bGO1feXa+EcdrE+g7o+gyj4wAeXsbH46vUBwAdv09Hw2&#10;gYA42fNx63z4LE3L4qbgDvkTmLS79WFwPbjEbN6oplw1SiVh76+VYztCg8GL0nScKfIByoKv0jdm&#10;e3VMadalu03ACkFgXqUoYNtaYOH1hjNSG1BaBJfu8up0oqc85g39LPmobfvVlMNdzif4YmbKoQYJ&#10;B/X8oEb5xygJjFcJYrk35OvhUDKNVSgdQ8pE7RGd2J+hI3EX+nWfGnrs3dqUezTZmYH93opVg/i3&#10;QOmeHOgOCDDC4Q5LpQxwMeOOs9q4X3/TR3+wEFbOOowPMPu5JScB/hcNfn6azudx3pIwP7uYQXAv&#10;LeuXFr1trw0aOMVjYUXaRv+gDtvKmfYJk76MWWEiLZB76M4oXIdhrPFWCLlcJjfMmKVwqx+siMEj&#10;chHZx/6JnB3ZFkDUb+YwapS/Id3gG09qs9wGUzWJkRHpAVc0LwqYz9TG8S2JD8BLOXk9v3iL3wAA&#10;AP//AwBQSwMEFAAGAAgAAAAhAGCe98XfAAAACQEAAA8AAABkcnMvZG93bnJldi54bWxMj01PwzAM&#10;hu9I/IfISNxYsgWqqTSdAGkXDkiMCe2YNV4/1jhVk23dv8ec4Gi/1uvnKVaT78UZx9gGMjCfKRBI&#10;VXAt1Qa2X+uHJYiYLDnbB0IDV4ywKm9vCpu7cKFPPG9SLbiEYm4NNCkNuZSxatDbOAsDEmeHMHqb&#10;eBxr6UZ74XLfy4VSmfS2Jf7Q2AHfGqyOm5M30L2/qkz57eG6W1dd95HCd4g7Y+7vppdnEAmn9HcM&#10;v/iMDiUz7cOJXBS9AZ2xSuL9kg04f9TZE4i9gYXWGmRZyP8G5Q8AAAD//wMAUEsBAi0AFAAGAAgA&#10;AAAhALaDOJL+AAAA4QEAABMAAAAAAAAAAAAAAAAAAAAAAFtDb250ZW50X1R5cGVzXS54bWxQSwEC&#10;LQAUAAYACAAAACEAOP0h/9YAAACUAQAACwAAAAAAAAAAAAAAAAAvAQAAX3JlbHMvLnJlbHNQSwEC&#10;LQAUAAYACAAAACEARzPx4ZECAAA5BQAADgAAAAAAAAAAAAAAAAAuAgAAZHJzL2Uyb0RvYy54bWxQ&#10;SwECLQAUAAYACAAAACEAYJ73xd8AAAAJAQAADwAAAAAAAAAAAAAAAADrBAAAZHJzL2Rvd25yZXYu&#10;eG1sUEsFBgAAAAAEAAQA8wAAAPcFAAAAAA==&#10;" fillcolor="window" strokecolor="#548dd4 [1951]" strokeweight="2pt">
                <v:textbox>
                  <w:txbxContent>
                    <w:p w14:paraId="7AED67D9" w14:textId="11BDE790" w:rsidR="002C37D1" w:rsidRDefault="007A2706" w:rsidP="002C37D1">
                      <w:pP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October 1</w:t>
                      </w:r>
                      <w:r w:rsidRPr="007A2706">
                        <w:rPr>
                          <w:rFonts w:ascii="Times New Roman" w:hAnsi="Times New Roman"/>
                          <w:b/>
                          <w:sz w:val="24"/>
                          <w:szCs w:val="24"/>
                          <w:vertAlign w:val="superscript"/>
                        </w:rPr>
                        <w:t>st</w:t>
                      </w: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, 2020</w:t>
                      </w:r>
                      <w:r w:rsidR="002C37D1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 xml:space="preserve"> Location/Host:</w:t>
                      </w:r>
                    </w:p>
                    <w:p w14:paraId="396CDC91" w14:textId="768D9B38" w:rsidR="002C37D1" w:rsidRPr="002C37D1" w:rsidRDefault="00243BFC" w:rsidP="002C37D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Fremont County SO</w:t>
                      </w:r>
                    </w:p>
                  </w:txbxContent>
                </v:textbox>
              </v:rect>
            </w:pict>
          </mc:Fallback>
        </mc:AlternateContent>
      </w:r>
    </w:p>
    <w:p w14:paraId="252BAD0A" w14:textId="52177680" w:rsidR="002C37D1" w:rsidRDefault="002C37D1" w:rsidP="002C37D1"/>
    <w:p w14:paraId="7DAB19E5" w14:textId="4023B0AF" w:rsidR="002C37D1" w:rsidRDefault="002C37D1" w:rsidP="002C37D1"/>
    <w:p w14:paraId="2315B9EC" w14:textId="27D86B19" w:rsidR="002C37D1" w:rsidRDefault="002C37D1" w:rsidP="002C37D1"/>
    <w:p w14:paraId="2C5FB80B" w14:textId="1D9EE246" w:rsidR="00690EBE" w:rsidRPr="00690EBE" w:rsidRDefault="00F20C98" w:rsidP="00690EBE">
      <w:r>
        <w:rPr>
          <w:b/>
          <w:noProof/>
          <w:color w:val="333333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149349B6" wp14:editId="76940374">
                <wp:simplePos x="0" y="0"/>
                <wp:positionH relativeFrom="column">
                  <wp:posOffset>3238500</wp:posOffset>
                </wp:positionH>
                <wp:positionV relativeFrom="paragraph">
                  <wp:posOffset>205105</wp:posOffset>
                </wp:positionV>
                <wp:extent cx="2543175" cy="1362075"/>
                <wp:effectExtent l="0" t="0" r="28575" b="28575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3175" cy="13620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1F497D">
                              <a:lumMod val="60000"/>
                              <a:lumOff val="40000"/>
                            </a:srgb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543BCB79" w14:textId="0DA6603A" w:rsidR="00690EBE" w:rsidRPr="00F20C98" w:rsidRDefault="00F20C98" w:rsidP="00690EBE">
                            <w:pP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F20C98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January, 2020  Location/Host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9349B6" id="Rectangle 5" o:spid="_x0000_s1032" style="position:absolute;margin-left:255pt;margin-top:16.15pt;width:200.25pt;height:107.25pt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xfLblAIAADYFAAAOAAAAZHJzL2Uyb0RvYy54bWysVMlu2zAQvRfoPxC8N5Ic22mEyIERw0WB&#10;NAmaFDnTFLUAFMmStGX36/tIyc7SnorqQHEWznDevOHV9b6TZCesa7UqaHaWUiIU12Wr6oL+eFp/&#10;+kyJ80yVTGolCnoQjl4vPn646k0uJrrRshSWIIhyeW8K2nhv8iRxvBEdc2faCAVjpW3HPERbJ6Vl&#10;PaJ3Mpmk6TzptS2N1Vw4B+1qMNJFjF9Vgvv7qnLCE1lQ3M3H1cZ1E9ZkccXy2jLTtHy8BvuHW3Ss&#10;VUh6CrVinpGtbf8I1bXcaqcrf8Z1l+iqarmINaCaLH1XzWPDjIi1ABxnTjC5/xeW3+0eLGnLgs4o&#10;UaxDi74DNKZqKcgswNMbl8Pr0TzYUXLYhlr3le3CH1WQfYT0cIJU7D3hUE5m0/PsArE5bNn5fJJC&#10;QJzk5bixzn8RuiNhU1CL9BFKtrt1fnA9uoRsTsu2XLdSRuHgbqQlO4b2ghWl7imRzHkoC7qO35jt&#10;zTGpSB/vloITnIF3lWQe284ACadqSpisQWjubbzLm9PO1ptT1mw9vbxYRSe57b7pcrjMPMUXUrMc&#10;anBwUE+PatQ/holYvIkfql0x1wxHomksQqoQUERej+CE9gwNCTu/3+xjN+fhRNBsdHlAh60eqO8M&#10;X7eIfwuQHpgF14EA5tffY6mkBix63FHSaPvrb/rgDwrCSkmP2QFkP7fMCmD/VYGcl9l0GoYtCtPZ&#10;xQSCfW3ZvLaobXej0b8ML4XhcRv8vTxuK6u7Z4z5MmSFiSmO3ENzRuHGDzONh4KL5TK6YcAM87fq&#10;0fAQPCAXkH3aPzNrRrJ58PROH+eM5e84N/iGk0ovt15XbSTkC65oXhAwnLGN40MSpv+1HL1enrvF&#10;bwAAAP//AwBQSwMEFAAGAAgAAAAhACCxzJXdAAAACgEAAA8AAABkcnMvZG93bnJldi54bWxMj8FO&#10;wzAQRO9I/IO1SNyonZSWEuJUgAR3WiTEzYmXOGCvI9tJw99jTnAczWjmTb1fnGUzhjh4klCsBDCk&#10;zuuBegmvx6erHbCYFGllPaGEb4ywb87PalVpf6IXnA+pZ7mEYqUkmJTGivPYGXQqrvyIlL0PH5xK&#10;WYae66BOudxZXgqx5U4NlBeMGvHRYPd1mJyE93Y+3vTTQ3x+S9HNBoP9pCDl5cVyfwcs4ZL+wvCL&#10;n9GhyUytn0hHZiVsCpG/JAnrcg0sB24LsQHWSiivtzvgTc3/X2h+AAAA//8DAFBLAQItABQABgAI&#10;AAAAIQC2gziS/gAAAOEBAAATAAAAAAAAAAAAAAAAAAAAAABbQ29udGVudF9UeXBlc10ueG1sUEsB&#10;Ai0AFAAGAAgAAAAhADj9If/WAAAAlAEAAAsAAAAAAAAAAAAAAAAALwEAAF9yZWxzLy5yZWxzUEsB&#10;Ai0AFAAGAAgAAAAhAEDF8tuUAgAANgUAAA4AAAAAAAAAAAAAAAAALgIAAGRycy9lMm9Eb2MueG1s&#10;UEsBAi0AFAAGAAgAAAAhACCxzJXdAAAACgEAAA8AAAAAAAAAAAAAAAAA7gQAAGRycy9kb3ducmV2&#10;LnhtbFBLBQYAAAAABAAEAPMAAAD4BQAAAAA=&#10;" fillcolor="window" strokecolor="#558ed5" strokeweight="2pt">
                <v:textbox>
                  <w:txbxContent>
                    <w:p w14:paraId="543BCB79" w14:textId="0DA6603A" w:rsidR="00690EBE" w:rsidRPr="00F20C98" w:rsidRDefault="00F20C98" w:rsidP="00690EBE">
                      <w:pP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</w:pPr>
                      <w:r w:rsidRPr="00F20C98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January, 2020  Location/Host: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color w:val="333333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2875C383" wp14:editId="528E2353">
                <wp:simplePos x="0" y="0"/>
                <wp:positionH relativeFrom="column">
                  <wp:posOffset>228600</wp:posOffset>
                </wp:positionH>
                <wp:positionV relativeFrom="paragraph">
                  <wp:posOffset>181610</wp:posOffset>
                </wp:positionV>
                <wp:extent cx="2543175" cy="1362075"/>
                <wp:effectExtent l="0" t="0" r="28575" b="28575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3175" cy="136207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3884A8B" w14:textId="432D3F1D" w:rsidR="002C37D1" w:rsidRDefault="00D618B2" w:rsidP="002C37D1">
                            <w:pP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December</w:t>
                            </w:r>
                            <w:r w:rsidR="00690EBE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, 2020</w:t>
                            </w:r>
                            <w:r w:rsidR="002C37D1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 xml:space="preserve"> Location/Host:</w:t>
                            </w:r>
                          </w:p>
                          <w:p w14:paraId="599088B1" w14:textId="20511B9C" w:rsidR="002C37D1" w:rsidRPr="002C37D1" w:rsidRDefault="00D618B2" w:rsidP="002C37D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No Meet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75C383" id="Rectangle 10" o:spid="_x0000_s1033" style="position:absolute;margin-left:18pt;margin-top:14.3pt;width:200.25pt;height:107.2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e0wsoQIAAKIFAAAOAAAAZHJzL2Uyb0RvYy54bWysVFtv2yAUfp+0/4B4X22nabpFdaooVaZJ&#10;XVu1nfpMMCTWgMOAxM5+fQ/YcbMuT9P8gDn3C985V9etVmQnnK/BlLQ4yykRhkNVm3VJfzwvP32m&#10;xAdmKqbAiJLuhafXs48frho7FSPYgKqEI+jE+GljS7oJwU6zzPON0MyfgRUGhRKcZgFJt84qxxr0&#10;rlU2yvNJ1oCrrAMuvEfuTSeks+RfSsHDvZReBKJKirmFdLp0ruKZza7YdO2Y3dS8T4P9Qxaa1QaD&#10;Dq5uWGBk6+q/XOmaO/AgwxkHnYGUNRepBqymyN9V87RhVqRasDneDm3y/88tv9s9OFJX+HbYHsM0&#10;vtEjdo2ZtRIEedigxvop6j3ZB9dTHq+x2lY6Hf9YB2lTU/dDU0UbCEfm6GJ8XlxeUMJRVpxPRjkS&#10;6Cd7M7fOh68CNImXkjqMn5rJdrc+dKoHlRhNmXh6UHW1rJVKRMSLWChHdgxfOrSj5EBt9XeoOt4k&#10;x697b2QjKjr2+MDGfBLqopeU3VEAlMWgWexEV3u6hb0SXUKPQmITY7Up7uCoi8E4FyZM+qqVQe1o&#10;JjH5wbA4ZahC0Rv1utFMJFgPhvkpwz8jDhYpKpgwGOvagDvloPo5RO70D9V3NcfyQ7tqE3IuY46R&#10;s4Jqj2hy0I2Zt3xZ44veMh8emMO5Qojhrgj3eEgFTUmhv1GyAff7FD/qI9xRSkmDc1pS/2vLnKBE&#10;fTM4CF+K8TgOdiLGF5cjJNyxZHUsMVu9AARIgVvJ8nSN+kEdrtKBfsGVMo9RUcQMx9gl5cEdiEXo&#10;9gcuJS7m86SGw2xZuDVPlkfnsc8Rsc/tC3O2h3XAibiDw0yz6Tt0d7rR0sB8G0DWCfpvfe1fABdB&#10;gme/tOKmOaaT1ttqnb0CAAD//wMAUEsDBBQABgAIAAAAIQB/5cII4AAAAAkBAAAPAAAAZHJzL2Rv&#10;d25yZXYueG1sTI/BTsMwEETvSPyDtUhcEHXalDQKcSoEQohLJVoU9egmSxyw11HstuHvWU5wnJ3V&#10;zJtyPTkrTjiG3pOC+SwBgdT4tqdOwfvu+TYHEaKmVltPqOAbA6yry4tSF60/0xuetrETHEKh0ApM&#10;jEMhZWgMOh1mfkBi78OPTkeWYyfbUZ853Fm5SJJMOt0TNxg94KPB5mt7dAr2L6HebUz91Lx+1is7&#10;9ehzc6PU9dX0cA8i4hT/nuEXn9GhYqaDP1IbhFWQZjwlKljkGQj2l2l2B+LAh2U6B1mV8v+C6gcA&#10;AP//AwBQSwECLQAUAAYACAAAACEAtoM4kv4AAADhAQAAEwAAAAAAAAAAAAAAAAAAAAAAW0NvbnRl&#10;bnRfVHlwZXNdLnhtbFBLAQItABQABgAIAAAAIQA4/SH/1gAAAJQBAAALAAAAAAAAAAAAAAAAAC8B&#10;AABfcmVscy8ucmVsc1BLAQItABQABgAIAAAAIQBoe0wsoQIAAKIFAAAOAAAAAAAAAAAAAAAAAC4C&#10;AABkcnMvZTJvRG9jLnhtbFBLAQItABQABgAIAAAAIQB/5cII4AAAAAkBAAAPAAAAAAAAAAAAAAAA&#10;APsEAABkcnMvZG93bnJldi54bWxQSwUGAAAAAAQABADzAAAACAYAAAAA&#10;" fillcolor="white [3201]" strokecolor="#548dd4 [1951]" strokeweight="2pt">
                <v:textbox>
                  <w:txbxContent>
                    <w:p w14:paraId="43884A8B" w14:textId="432D3F1D" w:rsidR="002C37D1" w:rsidRDefault="00D618B2" w:rsidP="002C37D1">
                      <w:pP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December</w:t>
                      </w:r>
                      <w:r w:rsidR="00690EBE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, 2020</w:t>
                      </w:r>
                      <w:r w:rsidR="002C37D1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 xml:space="preserve"> Location/Host:</w:t>
                      </w:r>
                    </w:p>
                    <w:p w14:paraId="599088B1" w14:textId="20511B9C" w:rsidR="002C37D1" w:rsidRPr="002C37D1" w:rsidRDefault="00D618B2" w:rsidP="002C37D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No Meeting</w:t>
                      </w:r>
                    </w:p>
                  </w:txbxContent>
                </v:textbox>
              </v:rect>
            </w:pict>
          </mc:Fallback>
        </mc:AlternateContent>
      </w:r>
    </w:p>
    <w:p w14:paraId="078DD419" w14:textId="4C2A8CA1" w:rsidR="00690EBE" w:rsidRPr="00690EBE" w:rsidRDefault="00690EBE" w:rsidP="00690EBE"/>
    <w:p w14:paraId="2E495BC1" w14:textId="4B59F8B2" w:rsidR="00690EBE" w:rsidRPr="00690EBE" w:rsidRDefault="00690EBE" w:rsidP="00690EBE"/>
    <w:p w14:paraId="117D4527" w14:textId="35190785" w:rsidR="00690EBE" w:rsidRDefault="00690EBE" w:rsidP="00690EBE"/>
    <w:p w14:paraId="5F4A090C" w14:textId="1D38DEA4" w:rsidR="00CF1932" w:rsidRPr="00CF1932" w:rsidRDefault="00F20C98" w:rsidP="001D47AC">
      <w:pPr>
        <w:tabs>
          <w:tab w:val="left" w:pos="3510"/>
        </w:tabs>
      </w:pPr>
      <w:r>
        <w:rPr>
          <w:b/>
          <w:noProof/>
          <w:color w:val="333333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6E50AB6" wp14:editId="574F99A7">
                <wp:simplePos x="0" y="0"/>
                <wp:positionH relativeFrom="column">
                  <wp:posOffset>3238500</wp:posOffset>
                </wp:positionH>
                <wp:positionV relativeFrom="paragraph">
                  <wp:posOffset>273685</wp:posOffset>
                </wp:positionV>
                <wp:extent cx="2543175" cy="1362075"/>
                <wp:effectExtent l="0" t="0" r="28575" b="2857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3175" cy="136207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A392DB4" w14:textId="0914924B" w:rsidR="00F20C98" w:rsidRDefault="00F20C98" w:rsidP="00F20C98">
                            <w:pP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March, 2020  Location/Host:</w:t>
                            </w:r>
                          </w:p>
                          <w:p w14:paraId="09F11CFA" w14:textId="4C7914AB" w:rsidR="00690EBE" w:rsidRDefault="00690EBE" w:rsidP="00FD42F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6E50AB6" id="Rectangle 8" o:spid="_x0000_s1034" style="position:absolute;margin-left:255pt;margin-top:21.55pt;width:200.25pt;height:107.2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pGv8oAIAAKAFAAAOAAAAZHJzL2Uyb0RvYy54bWysVFtP2zAUfp+0/2D5fSQppbCKFFUgpkkM&#10;EDDx7Dp2G8328Wy3Tffrd2ynoWN9mpYHx+d+8XfO5VWnFdkI51swNa1OSkqE4dC0ZlnT7y+3ny4o&#10;8YGZhikwoqY74enV7OOHy62dihGsQDXCEXRi/HRra7oKwU6LwvOV0MyfgBUGhRKcZgFJtywax7bo&#10;XatiVJaTYguusQ648B65N1lIZ8m/lIKHBym9CETVFHML6XTpXMSzmF2y6dIxu2p5nwb7hyw0aw0G&#10;HVzdsMDI2rV/udItd+BBhhMOugApWy5SDVhNVb6r5nnFrEi1YHO8Hdrk/59bfr95dKRtaooPZZjG&#10;J3rCpjGzVIJcxPZsrZ+i1rN9dD3l8Rpr7aTT8Y9VkC61dDe0VHSBcGSOzsan1fkZJRxl1elkVCKB&#10;foo3c+t8+CJAk3ipqcPwqZVsc+dDVt2rxGjKxNODapvbVqlERLSIa+XIhuE7h26UHKi1/gZN5k1K&#10;/PJrIxsxkdnjPRvzSZiLXlJ2BwFQFoMWsRO59nQLOyVyQk9CYgtjtSnu4CjHYJwLEyZ91cqgdjST&#10;mPxgWB0zVKHqjXrdaCYSqAfD8pjhnxEHixQVTBiMdWvAHXPQ/BgiZ/199bnmWH7oFl2Pmx4WC2h2&#10;iCUHeci85bctvugd8+GROZwqnD/cFOEBD6lgW1Pob5SswP06xo/6CHaUUrLFKa2p/7lmTlCivhoc&#10;g8/VeBzHOhHjs/MREu5QsjiUmLW+BgRIhTvJ8nSN+kHtr9KBfsWFMo9RUcQMx9g15cHtieuQtweu&#10;JC7m86SGo2xZuDPPlkfnsc8RsS/dK3O2h3XAibiH/USz6Tt0Z91oaWC+DiDbBP3Y6dzX/gVwDSR4&#10;9isr7plDOmm9LdbZbwAAAP//AwBQSwMEFAAGAAgAAAAhAANAGV3hAAAACgEAAA8AAABkcnMvZG93&#10;bnJldi54bWxMj8FOwzAQRO9I/IO1SFwQdVJIW0I2FQIhxAWJFkUc3XiJA/Y6it02/D3mBMfRjGbe&#10;VOvJWXGgMfSeEfJZBoK49brnDuFt+3i5AhGiYq2sZ0L4pgDr+vSkUqX2R36lwyZ2IpVwKBWCiXEo&#10;pQytIafCzA/Eyfvwo1MxybGTelTHVO6snGfZQjrVc1owaqB7Q+3XZu8Q3p9Cs30xzUP7/Nks7dST&#10;X5kLxPOz6e4WRKQp/oXhFz+hQ52Ydn7POgiLUORZ+hIRrq9yEClwk2cFiB3CvFguQNaV/H+h/gEA&#10;AP//AwBQSwECLQAUAAYACAAAACEAtoM4kv4AAADhAQAAEwAAAAAAAAAAAAAAAAAAAAAAW0NvbnRl&#10;bnRfVHlwZXNdLnhtbFBLAQItABQABgAIAAAAIQA4/SH/1gAAAJQBAAALAAAAAAAAAAAAAAAAAC8B&#10;AABfcmVscy8ucmVsc1BLAQItABQABgAIAAAAIQBGpGv8oAIAAKAFAAAOAAAAAAAAAAAAAAAAAC4C&#10;AABkcnMvZTJvRG9jLnhtbFBLAQItABQABgAIAAAAIQADQBld4QAAAAoBAAAPAAAAAAAAAAAAAAAA&#10;APoEAABkcnMvZG93bnJldi54bWxQSwUGAAAAAAQABADzAAAACAYAAAAA&#10;" fillcolor="white [3201]" strokecolor="#548dd4 [1951]" strokeweight="2pt">
                <v:textbox>
                  <w:txbxContent>
                    <w:p w14:paraId="1A392DB4" w14:textId="0914924B" w:rsidR="00F20C98" w:rsidRDefault="00F20C98" w:rsidP="00F20C98">
                      <w:pP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March, 2020  Location/Host:</w:t>
                      </w:r>
                    </w:p>
                    <w:p w14:paraId="09F11CFA" w14:textId="4C7914AB" w:rsidR="00690EBE" w:rsidRDefault="00690EBE" w:rsidP="00FD42F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b/>
          <w:noProof/>
          <w:color w:val="333333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36E3142F" wp14:editId="1FD2547C">
                <wp:simplePos x="0" y="0"/>
                <wp:positionH relativeFrom="column">
                  <wp:posOffset>228600</wp:posOffset>
                </wp:positionH>
                <wp:positionV relativeFrom="paragraph">
                  <wp:posOffset>256540</wp:posOffset>
                </wp:positionV>
                <wp:extent cx="2543175" cy="1362075"/>
                <wp:effectExtent l="0" t="0" r="28575" b="2857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3175" cy="13620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1F497D">
                              <a:lumMod val="60000"/>
                              <a:lumOff val="40000"/>
                            </a:srgb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4DEB1CBB" w14:textId="623630A5" w:rsidR="00690EBE" w:rsidRDefault="00F20C98" w:rsidP="00690EBE">
                            <w:pP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February</w:t>
                            </w:r>
                            <w:r w:rsidR="00690EBE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, 2020  Location/Host:</w:t>
                            </w:r>
                          </w:p>
                          <w:p w14:paraId="44898E38" w14:textId="3F799D73" w:rsidR="00690EBE" w:rsidRPr="00690EBE" w:rsidRDefault="00690EBE" w:rsidP="00690EBE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E3142F" id="Rectangle 4" o:spid="_x0000_s1035" style="position:absolute;margin-left:18pt;margin-top:20.2pt;width:200.25pt;height:107.25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ePxRlAIAADYFAAAOAAAAZHJzL2Uyb0RvYy54bWysVMlu2zAQvRfoPxC8N5IdJWmEyIERw0WB&#10;NAmaFDnTFLUAFMmStCX36/tIyc7SnorqQHEWznDevOHV9dBJshPWtVoVdHaSUiIU12Wr6oL+eFp/&#10;+kyJ80yVTGolCroXjl4vPn646k0u5rrRshSWIIhyeW8K2nhv8iRxvBEdcyfaCAVjpW3HPERbJ6Vl&#10;PaJ3Mpmn6XnSa1saq7lwDtrVaKSLGL+qBPf3VeWEJ7KguJuPq43rJqzJ4orltWWmafl0DfYPt+hY&#10;q5D0GGrFPCNb2/4Rqmu51U5X/oTrLtFV1XIRa0A1s/RdNY8NMyLWAnCcOcLk/l9Yfrd7sKQtC5pR&#10;oliHFn0HaEzVUpAswNMbl8Pr0TzYSXLYhlqHynbhjyrIECHdHyEVgyccyvlZdjq7OKOEwzY7PZ+n&#10;EBAneTlurPNfhO5I2BTUIn2Eku1unR9dDy4hm9OyLdetlFHYuxtpyY6hvWBFqXtKJHMeyoKu4zdl&#10;e3NMKtLHu6XgBGfgXSWZx7YzQMKpmhImaxCaexvv8ua0s/XmmHW2zi4vVtFJbrtvuhwvc57iC6lZ&#10;DjU4OKqzgxr1T2EiFm/ih2pXzDXjkWiaipAqBBSR1xM4oT1jQ8LOD5shdvMynAiajS736LDVI/Wd&#10;4esW8W8B0gOz4DoQwPz6eyyV1IBFTztKGm1//U0f/EFBWCnpMTuA7OeWWQHsvyqQ83KWZWHYopCd&#10;Xcwh2NeWzWuL2nY3Gv2b4aUwPG6Dv5eHbWV194wxX4asMDHFkXtsziTc+HGm8VBwsVxGNwyYYf5W&#10;PRoeggfkArJPwzOzZiKbB0/v9GHOWP6Oc6NvOKn0cut11UZCvuCK5gUBwxnbOD0kYfpfy9Hr5blb&#10;/AYAAP//AwBQSwMEFAAGAAgAAAAhAFR/eqDcAAAACQEAAA8AAABkcnMvZG93bnJldi54bWxMj8FO&#10;wzAQRO9I/IO1SNyoQ5sGCNlUgAR3WiTEzYmXOBCvI9tJw99jTuU4mtHMm2q32EHM5EPvGOF6lYEg&#10;bp3uuUN4Ozxf3YIIUbFWg2NC+KEAu/r8rFKldkd+pXkfO5FKOJQKwcQ4llKG1pBVYeVG4uR9Om9V&#10;TNJ3Unt1TOV2kOssK6RVPacFo0Z6MtR+7yeL8NHMh5tuegwv7zHY2ZAfvtgjXl4sD/cgIi3xFIY/&#10;/IQOdWJq3MQ6iAFhU6QrESHPchDJzzfFFkSDsN7mdyDrSv5/UP8CAAD//wMAUEsBAi0AFAAGAAgA&#10;AAAhALaDOJL+AAAA4QEAABMAAAAAAAAAAAAAAAAAAAAAAFtDb250ZW50X1R5cGVzXS54bWxQSwEC&#10;LQAUAAYACAAAACEAOP0h/9YAAACUAQAACwAAAAAAAAAAAAAAAAAvAQAAX3JlbHMvLnJlbHNQSwEC&#10;LQAUAAYACAAAACEAP3j8UZQCAAA2BQAADgAAAAAAAAAAAAAAAAAuAgAAZHJzL2Uyb0RvYy54bWxQ&#10;SwECLQAUAAYACAAAACEAVH96oNwAAAAJAQAADwAAAAAAAAAAAAAAAADuBAAAZHJzL2Rvd25yZXYu&#10;eG1sUEsFBgAAAAAEAAQA8wAAAPcFAAAAAA==&#10;" fillcolor="window" strokecolor="#558ed5" strokeweight="2pt">
                <v:textbox>
                  <w:txbxContent>
                    <w:p w14:paraId="4DEB1CBB" w14:textId="623630A5" w:rsidR="00690EBE" w:rsidRDefault="00F20C98" w:rsidP="00690EBE">
                      <w:pP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February</w:t>
                      </w:r>
                      <w:r w:rsidR="00690EBE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, 2020  Location/Host:</w:t>
                      </w:r>
                    </w:p>
                    <w:p w14:paraId="44898E38" w14:textId="3F799D73" w:rsidR="00690EBE" w:rsidRPr="00690EBE" w:rsidRDefault="00690EBE" w:rsidP="00690EBE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690EBE">
        <w:tab/>
      </w:r>
    </w:p>
    <w:sectPr w:rsidR="00CF1932" w:rsidRPr="00CF1932" w:rsidSect="00AC2AEF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0327AC"/>
    <w:multiLevelType w:val="hybridMultilevel"/>
    <w:tmpl w:val="44CCD3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C05D6C"/>
    <w:multiLevelType w:val="multilevel"/>
    <w:tmpl w:val="3BCC6552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0CDE5C84"/>
    <w:multiLevelType w:val="multilevel"/>
    <w:tmpl w:val="4768DFE0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0D053D53"/>
    <w:multiLevelType w:val="multilevel"/>
    <w:tmpl w:val="9EA49E22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14AE1C1D"/>
    <w:multiLevelType w:val="hybridMultilevel"/>
    <w:tmpl w:val="741CC4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951509"/>
    <w:multiLevelType w:val="multilevel"/>
    <w:tmpl w:val="92BE0ADE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1A8762A7"/>
    <w:multiLevelType w:val="hybridMultilevel"/>
    <w:tmpl w:val="FF0403F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25DF06CB"/>
    <w:multiLevelType w:val="hybridMultilevel"/>
    <w:tmpl w:val="716CDA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EC02B7"/>
    <w:multiLevelType w:val="hybridMultilevel"/>
    <w:tmpl w:val="AF3291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3164B2"/>
    <w:multiLevelType w:val="multilevel"/>
    <w:tmpl w:val="40C05CB8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3C50193B"/>
    <w:multiLevelType w:val="multilevel"/>
    <w:tmpl w:val="3A566906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3FF96A83"/>
    <w:multiLevelType w:val="multilevel"/>
    <w:tmpl w:val="9D101C56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425915F7"/>
    <w:multiLevelType w:val="multilevel"/>
    <w:tmpl w:val="0A328046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4ED05635"/>
    <w:multiLevelType w:val="multilevel"/>
    <w:tmpl w:val="733655A8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4FD140A6"/>
    <w:multiLevelType w:val="hybridMultilevel"/>
    <w:tmpl w:val="DF6CF1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1480CDD"/>
    <w:multiLevelType w:val="hybridMultilevel"/>
    <w:tmpl w:val="15BC33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5476A5"/>
    <w:multiLevelType w:val="multilevel"/>
    <w:tmpl w:val="62C0EC60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7" w15:restartNumberingAfterBreak="0">
    <w:nsid w:val="5B1A3300"/>
    <w:multiLevelType w:val="hybridMultilevel"/>
    <w:tmpl w:val="3CC811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52C10D3"/>
    <w:multiLevelType w:val="multilevel"/>
    <w:tmpl w:val="582044B8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9" w15:restartNumberingAfterBreak="0">
    <w:nsid w:val="6A767CCA"/>
    <w:multiLevelType w:val="hybridMultilevel"/>
    <w:tmpl w:val="326A76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F0C7331"/>
    <w:multiLevelType w:val="multilevel"/>
    <w:tmpl w:val="5EA4121A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1" w15:restartNumberingAfterBreak="0">
    <w:nsid w:val="71313D84"/>
    <w:multiLevelType w:val="hybridMultilevel"/>
    <w:tmpl w:val="5E4870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8"/>
  </w:num>
  <w:num w:numId="3">
    <w:abstractNumId w:val="15"/>
  </w:num>
  <w:num w:numId="4">
    <w:abstractNumId w:val="21"/>
  </w:num>
  <w:num w:numId="5">
    <w:abstractNumId w:val="16"/>
  </w:num>
  <w:num w:numId="6">
    <w:abstractNumId w:val="1"/>
  </w:num>
  <w:num w:numId="7">
    <w:abstractNumId w:val="14"/>
  </w:num>
  <w:num w:numId="8">
    <w:abstractNumId w:val="19"/>
  </w:num>
  <w:num w:numId="9">
    <w:abstractNumId w:val="13"/>
  </w:num>
  <w:num w:numId="10">
    <w:abstractNumId w:val="10"/>
  </w:num>
  <w:num w:numId="11">
    <w:abstractNumId w:val="2"/>
  </w:num>
  <w:num w:numId="12">
    <w:abstractNumId w:val="11"/>
  </w:num>
  <w:num w:numId="13">
    <w:abstractNumId w:val="20"/>
  </w:num>
  <w:num w:numId="14">
    <w:abstractNumId w:val="18"/>
  </w:num>
  <w:num w:numId="15">
    <w:abstractNumId w:val="9"/>
  </w:num>
  <w:num w:numId="16">
    <w:abstractNumId w:val="5"/>
  </w:num>
  <w:num w:numId="17">
    <w:abstractNumId w:val="12"/>
  </w:num>
  <w:num w:numId="18">
    <w:abstractNumId w:val="3"/>
  </w:num>
  <w:num w:numId="19">
    <w:abstractNumId w:val="7"/>
  </w:num>
  <w:num w:numId="20">
    <w:abstractNumId w:val="17"/>
  </w:num>
  <w:num w:numId="21">
    <w:abstractNumId w:val="6"/>
  </w:num>
  <w:num w:numId="22">
    <w:abstractNumId w:val="4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2MbewNLM0NjMyN7VQ0lEKTi0uzszPAykwrAUAs39/2iwAAAA="/>
  </w:docVars>
  <w:rsids>
    <w:rsidRoot w:val="002E3E54"/>
    <w:rsid w:val="00000C44"/>
    <w:rsid w:val="00000C45"/>
    <w:rsid w:val="00006DD2"/>
    <w:rsid w:val="00012E3C"/>
    <w:rsid w:val="00014D9D"/>
    <w:rsid w:val="000249EA"/>
    <w:rsid w:val="000261E8"/>
    <w:rsid w:val="00037F71"/>
    <w:rsid w:val="000411CB"/>
    <w:rsid w:val="00045DB3"/>
    <w:rsid w:val="00046F8A"/>
    <w:rsid w:val="000478BC"/>
    <w:rsid w:val="00081580"/>
    <w:rsid w:val="0009040B"/>
    <w:rsid w:val="000969FF"/>
    <w:rsid w:val="000A106D"/>
    <w:rsid w:val="000A1E50"/>
    <w:rsid w:val="000B6614"/>
    <w:rsid w:val="000C1117"/>
    <w:rsid w:val="000C1BC9"/>
    <w:rsid w:val="000C44EB"/>
    <w:rsid w:val="000C5BB8"/>
    <w:rsid w:val="000E02B3"/>
    <w:rsid w:val="000E379B"/>
    <w:rsid w:val="000E67A3"/>
    <w:rsid w:val="00112B42"/>
    <w:rsid w:val="00123A6E"/>
    <w:rsid w:val="00126A8F"/>
    <w:rsid w:val="00127338"/>
    <w:rsid w:val="0013401B"/>
    <w:rsid w:val="001350F0"/>
    <w:rsid w:val="00137F0D"/>
    <w:rsid w:val="00141E9F"/>
    <w:rsid w:val="00142A5F"/>
    <w:rsid w:val="0014545D"/>
    <w:rsid w:val="00145CC5"/>
    <w:rsid w:val="00156CDB"/>
    <w:rsid w:val="001614B1"/>
    <w:rsid w:val="00161650"/>
    <w:rsid w:val="00163A17"/>
    <w:rsid w:val="001645CF"/>
    <w:rsid w:val="00166E21"/>
    <w:rsid w:val="0017312D"/>
    <w:rsid w:val="00180DE7"/>
    <w:rsid w:val="001823AD"/>
    <w:rsid w:val="001824C5"/>
    <w:rsid w:val="00185D5A"/>
    <w:rsid w:val="001867BD"/>
    <w:rsid w:val="00192C8A"/>
    <w:rsid w:val="00196ECE"/>
    <w:rsid w:val="001B1DEF"/>
    <w:rsid w:val="001B20F3"/>
    <w:rsid w:val="001B25CC"/>
    <w:rsid w:val="001B448C"/>
    <w:rsid w:val="001C5C68"/>
    <w:rsid w:val="001D04F1"/>
    <w:rsid w:val="001D47AC"/>
    <w:rsid w:val="001E6BF4"/>
    <w:rsid w:val="001F34CA"/>
    <w:rsid w:val="001F34FA"/>
    <w:rsid w:val="001F6377"/>
    <w:rsid w:val="0020461B"/>
    <w:rsid w:val="0020653C"/>
    <w:rsid w:val="00207467"/>
    <w:rsid w:val="00211FA5"/>
    <w:rsid w:val="002263F3"/>
    <w:rsid w:val="00226E56"/>
    <w:rsid w:val="002319A0"/>
    <w:rsid w:val="002343D7"/>
    <w:rsid w:val="00243BFC"/>
    <w:rsid w:val="0024757F"/>
    <w:rsid w:val="002555AA"/>
    <w:rsid w:val="00265F21"/>
    <w:rsid w:val="00273318"/>
    <w:rsid w:val="00274EBD"/>
    <w:rsid w:val="00275DB7"/>
    <w:rsid w:val="00276133"/>
    <w:rsid w:val="0027657C"/>
    <w:rsid w:val="00283A24"/>
    <w:rsid w:val="0028650B"/>
    <w:rsid w:val="002A3B44"/>
    <w:rsid w:val="002B1EF3"/>
    <w:rsid w:val="002B48B7"/>
    <w:rsid w:val="002B4D2B"/>
    <w:rsid w:val="002C3651"/>
    <w:rsid w:val="002C37D1"/>
    <w:rsid w:val="002C782C"/>
    <w:rsid w:val="002D4F34"/>
    <w:rsid w:val="002D707D"/>
    <w:rsid w:val="002E3C8A"/>
    <w:rsid w:val="002E3E54"/>
    <w:rsid w:val="002F31EE"/>
    <w:rsid w:val="003100A4"/>
    <w:rsid w:val="00325958"/>
    <w:rsid w:val="0032647C"/>
    <w:rsid w:val="00332724"/>
    <w:rsid w:val="00332D8C"/>
    <w:rsid w:val="00334AB1"/>
    <w:rsid w:val="0034030A"/>
    <w:rsid w:val="00341997"/>
    <w:rsid w:val="0034549E"/>
    <w:rsid w:val="003515C5"/>
    <w:rsid w:val="0035459A"/>
    <w:rsid w:val="0035466E"/>
    <w:rsid w:val="00361B10"/>
    <w:rsid w:val="003629FF"/>
    <w:rsid w:val="00364602"/>
    <w:rsid w:val="00372B24"/>
    <w:rsid w:val="0037314B"/>
    <w:rsid w:val="00381CA5"/>
    <w:rsid w:val="00381D45"/>
    <w:rsid w:val="00383EC8"/>
    <w:rsid w:val="00387C75"/>
    <w:rsid w:val="00391392"/>
    <w:rsid w:val="003A2074"/>
    <w:rsid w:val="003A5455"/>
    <w:rsid w:val="003B52E2"/>
    <w:rsid w:val="003B7E0B"/>
    <w:rsid w:val="003D213D"/>
    <w:rsid w:val="003D6AEE"/>
    <w:rsid w:val="003F1614"/>
    <w:rsid w:val="003F57CA"/>
    <w:rsid w:val="00401F29"/>
    <w:rsid w:val="00414243"/>
    <w:rsid w:val="00423228"/>
    <w:rsid w:val="004256A1"/>
    <w:rsid w:val="004275F4"/>
    <w:rsid w:val="00433DAB"/>
    <w:rsid w:val="00434E52"/>
    <w:rsid w:val="00434F32"/>
    <w:rsid w:val="00444A28"/>
    <w:rsid w:val="00445975"/>
    <w:rsid w:val="004461FD"/>
    <w:rsid w:val="0044716D"/>
    <w:rsid w:val="004501E8"/>
    <w:rsid w:val="004679A9"/>
    <w:rsid w:val="0047709B"/>
    <w:rsid w:val="00491876"/>
    <w:rsid w:val="004937A9"/>
    <w:rsid w:val="00496711"/>
    <w:rsid w:val="00497182"/>
    <w:rsid w:val="004A1CC8"/>
    <w:rsid w:val="004A3F4A"/>
    <w:rsid w:val="004A4BAC"/>
    <w:rsid w:val="004C0D4F"/>
    <w:rsid w:val="004F2A22"/>
    <w:rsid w:val="005014E3"/>
    <w:rsid w:val="00505CBD"/>
    <w:rsid w:val="00513701"/>
    <w:rsid w:val="005167AD"/>
    <w:rsid w:val="00532097"/>
    <w:rsid w:val="00532D57"/>
    <w:rsid w:val="00542F4E"/>
    <w:rsid w:val="0054558B"/>
    <w:rsid w:val="005464D6"/>
    <w:rsid w:val="00552F25"/>
    <w:rsid w:val="00560BDF"/>
    <w:rsid w:val="00561CD0"/>
    <w:rsid w:val="00562C4D"/>
    <w:rsid w:val="00572EE3"/>
    <w:rsid w:val="00576530"/>
    <w:rsid w:val="00577A41"/>
    <w:rsid w:val="00582AE8"/>
    <w:rsid w:val="005A216A"/>
    <w:rsid w:val="005A3537"/>
    <w:rsid w:val="005D0310"/>
    <w:rsid w:val="005D2746"/>
    <w:rsid w:val="005F21AF"/>
    <w:rsid w:val="006000B5"/>
    <w:rsid w:val="006009A5"/>
    <w:rsid w:val="0060167B"/>
    <w:rsid w:val="006018B6"/>
    <w:rsid w:val="006022CE"/>
    <w:rsid w:val="00605517"/>
    <w:rsid w:val="00605EBA"/>
    <w:rsid w:val="00626AD0"/>
    <w:rsid w:val="00637572"/>
    <w:rsid w:val="0064626F"/>
    <w:rsid w:val="00650786"/>
    <w:rsid w:val="006564A7"/>
    <w:rsid w:val="00661203"/>
    <w:rsid w:val="00665529"/>
    <w:rsid w:val="00667813"/>
    <w:rsid w:val="006735B8"/>
    <w:rsid w:val="0067681F"/>
    <w:rsid w:val="00681E30"/>
    <w:rsid w:val="00687538"/>
    <w:rsid w:val="00690AFA"/>
    <w:rsid w:val="00690BD7"/>
    <w:rsid w:val="00690EBE"/>
    <w:rsid w:val="006A1C0C"/>
    <w:rsid w:val="006B2B1B"/>
    <w:rsid w:val="006B2D86"/>
    <w:rsid w:val="006B4675"/>
    <w:rsid w:val="006B6AB3"/>
    <w:rsid w:val="006C07B4"/>
    <w:rsid w:val="006C2B2D"/>
    <w:rsid w:val="006D1E89"/>
    <w:rsid w:val="006D319B"/>
    <w:rsid w:val="006E7D19"/>
    <w:rsid w:val="006F5639"/>
    <w:rsid w:val="006F7E54"/>
    <w:rsid w:val="00703EF8"/>
    <w:rsid w:val="00707027"/>
    <w:rsid w:val="007168B4"/>
    <w:rsid w:val="00730117"/>
    <w:rsid w:val="00731A83"/>
    <w:rsid w:val="00732F13"/>
    <w:rsid w:val="00741FB3"/>
    <w:rsid w:val="00745390"/>
    <w:rsid w:val="00750CF2"/>
    <w:rsid w:val="00751C58"/>
    <w:rsid w:val="007623C5"/>
    <w:rsid w:val="0076352A"/>
    <w:rsid w:val="0077236F"/>
    <w:rsid w:val="007742C1"/>
    <w:rsid w:val="0077777C"/>
    <w:rsid w:val="0077796D"/>
    <w:rsid w:val="00777A30"/>
    <w:rsid w:val="007832C2"/>
    <w:rsid w:val="007946B1"/>
    <w:rsid w:val="007A1F58"/>
    <w:rsid w:val="007A2706"/>
    <w:rsid w:val="007A2940"/>
    <w:rsid w:val="007A39BD"/>
    <w:rsid w:val="007A3B32"/>
    <w:rsid w:val="007A5DE1"/>
    <w:rsid w:val="007A6B69"/>
    <w:rsid w:val="007B0AF2"/>
    <w:rsid w:val="007B1DC1"/>
    <w:rsid w:val="007B7E37"/>
    <w:rsid w:val="007C1046"/>
    <w:rsid w:val="007C526B"/>
    <w:rsid w:val="007D3FA0"/>
    <w:rsid w:val="007E47B7"/>
    <w:rsid w:val="00800F8C"/>
    <w:rsid w:val="008030E5"/>
    <w:rsid w:val="00804591"/>
    <w:rsid w:val="0080567F"/>
    <w:rsid w:val="0080628A"/>
    <w:rsid w:val="00812312"/>
    <w:rsid w:val="00820E5B"/>
    <w:rsid w:val="00822418"/>
    <w:rsid w:val="00840D80"/>
    <w:rsid w:val="008425CC"/>
    <w:rsid w:val="008436B9"/>
    <w:rsid w:val="0084660C"/>
    <w:rsid w:val="008521B3"/>
    <w:rsid w:val="008809DE"/>
    <w:rsid w:val="008828F1"/>
    <w:rsid w:val="0088412C"/>
    <w:rsid w:val="00890C62"/>
    <w:rsid w:val="008936A6"/>
    <w:rsid w:val="0089451D"/>
    <w:rsid w:val="008957EC"/>
    <w:rsid w:val="008A4320"/>
    <w:rsid w:val="008B06BC"/>
    <w:rsid w:val="008B1891"/>
    <w:rsid w:val="008B5EEC"/>
    <w:rsid w:val="008B6505"/>
    <w:rsid w:val="008C0DB6"/>
    <w:rsid w:val="008C6660"/>
    <w:rsid w:val="008C6CAB"/>
    <w:rsid w:val="008E5B06"/>
    <w:rsid w:val="008F06D1"/>
    <w:rsid w:val="0090394B"/>
    <w:rsid w:val="00904EAD"/>
    <w:rsid w:val="00912359"/>
    <w:rsid w:val="009153A4"/>
    <w:rsid w:val="00916FEE"/>
    <w:rsid w:val="00920FEB"/>
    <w:rsid w:val="009309D6"/>
    <w:rsid w:val="00931FBD"/>
    <w:rsid w:val="00933798"/>
    <w:rsid w:val="00943694"/>
    <w:rsid w:val="00946398"/>
    <w:rsid w:val="009463C5"/>
    <w:rsid w:val="009470F1"/>
    <w:rsid w:val="00960B74"/>
    <w:rsid w:val="009620CB"/>
    <w:rsid w:val="009652AF"/>
    <w:rsid w:val="00965813"/>
    <w:rsid w:val="00971209"/>
    <w:rsid w:val="009718EF"/>
    <w:rsid w:val="00972FD0"/>
    <w:rsid w:val="00973A8D"/>
    <w:rsid w:val="00975CD5"/>
    <w:rsid w:val="009808A4"/>
    <w:rsid w:val="00980943"/>
    <w:rsid w:val="00982BAA"/>
    <w:rsid w:val="00982C86"/>
    <w:rsid w:val="00993B7D"/>
    <w:rsid w:val="0099464D"/>
    <w:rsid w:val="009951C4"/>
    <w:rsid w:val="009A2843"/>
    <w:rsid w:val="009B1C79"/>
    <w:rsid w:val="009B6D71"/>
    <w:rsid w:val="009C764D"/>
    <w:rsid w:val="009D70EE"/>
    <w:rsid w:val="009E5323"/>
    <w:rsid w:val="009E72C1"/>
    <w:rsid w:val="009F0F44"/>
    <w:rsid w:val="009F3B5B"/>
    <w:rsid w:val="009F6D1D"/>
    <w:rsid w:val="009F7FA6"/>
    <w:rsid w:val="00A01517"/>
    <w:rsid w:val="00A04AC6"/>
    <w:rsid w:val="00A06463"/>
    <w:rsid w:val="00A06857"/>
    <w:rsid w:val="00A21DC5"/>
    <w:rsid w:val="00A237BF"/>
    <w:rsid w:val="00A300EE"/>
    <w:rsid w:val="00A3525E"/>
    <w:rsid w:val="00A36801"/>
    <w:rsid w:val="00A375A8"/>
    <w:rsid w:val="00A40719"/>
    <w:rsid w:val="00A4628B"/>
    <w:rsid w:val="00A50888"/>
    <w:rsid w:val="00A535FC"/>
    <w:rsid w:val="00A643FF"/>
    <w:rsid w:val="00A65E15"/>
    <w:rsid w:val="00A71941"/>
    <w:rsid w:val="00A7501C"/>
    <w:rsid w:val="00A764F6"/>
    <w:rsid w:val="00AA05F0"/>
    <w:rsid w:val="00AA7B27"/>
    <w:rsid w:val="00AB2F6E"/>
    <w:rsid w:val="00AB6ECE"/>
    <w:rsid w:val="00AC2AEF"/>
    <w:rsid w:val="00AC5725"/>
    <w:rsid w:val="00AC7637"/>
    <w:rsid w:val="00AC7E3A"/>
    <w:rsid w:val="00AD331D"/>
    <w:rsid w:val="00AD65AC"/>
    <w:rsid w:val="00AF2B92"/>
    <w:rsid w:val="00AF6DE2"/>
    <w:rsid w:val="00AF7B3F"/>
    <w:rsid w:val="00B01C3F"/>
    <w:rsid w:val="00B06563"/>
    <w:rsid w:val="00B416C4"/>
    <w:rsid w:val="00B438CE"/>
    <w:rsid w:val="00B457BF"/>
    <w:rsid w:val="00B515FC"/>
    <w:rsid w:val="00B607BE"/>
    <w:rsid w:val="00B71F8B"/>
    <w:rsid w:val="00B754DF"/>
    <w:rsid w:val="00B918C9"/>
    <w:rsid w:val="00BA3007"/>
    <w:rsid w:val="00BA43CF"/>
    <w:rsid w:val="00BA7ECD"/>
    <w:rsid w:val="00BB2FE7"/>
    <w:rsid w:val="00BB79A6"/>
    <w:rsid w:val="00BC0470"/>
    <w:rsid w:val="00BC729E"/>
    <w:rsid w:val="00BD0FFB"/>
    <w:rsid w:val="00BD17F8"/>
    <w:rsid w:val="00BD336A"/>
    <w:rsid w:val="00BD5C92"/>
    <w:rsid w:val="00C0209F"/>
    <w:rsid w:val="00C0655B"/>
    <w:rsid w:val="00C06A13"/>
    <w:rsid w:val="00C06C38"/>
    <w:rsid w:val="00C07DCF"/>
    <w:rsid w:val="00C10CC0"/>
    <w:rsid w:val="00C12A77"/>
    <w:rsid w:val="00C1474E"/>
    <w:rsid w:val="00C20DA9"/>
    <w:rsid w:val="00C42063"/>
    <w:rsid w:val="00C47717"/>
    <w:rsid w:val="00C5595B"/>
    <w:rsid w:val="00C6183C"/>
    <w:rsid w:val="00C72515"/>
    <w:rsid w:val="00C735D3"/>
    <w:rsid w:val="00C75DB3"/>
    <w:rsid w:val="00C83DFA"/>
    <w:rsid w:val="00C85273"/>
    <w:rsid w:val="00CA1EAD"/>
    <w:rsid w:val="00CA5037"/>
    <w:rsid w:val="00CA7EBA"/>
    <w:rsid w:val="00CB15AA"/>
    <w:rsid w:val="00CB19EE"/>
    <w:rsid w:val="00CB231B"/>
    <w:rsid w:val="00CB51DE"/>
    <w:rsid w:val="00CB5BC5"/>
    <w:rsid w:val="00CC16F0"/>
    <w:rsid w:val="00CC607C"/>
    <w:rsid w:val="00CD2137"/>
    <w:rsid w:val="00CD2F9E"/>
    <w:rsid w:val="00CD7213"/>
    <w:rsid w:val="00CE0257"/>
    <w:rsid w:val="00CE3382"/>
    <w:rsid w:val="00CE7439"/>
    <w:rsid w:val="00CF1932"/>
    <w:rsid w:val="00CF1AA3"/>
    <w:rsid w:val="00CF2803"/>
    <w:rsid w:val="00CF2D3D"/>
    <w:rsid w:val="00CF5F22"/>
    <w:rsid w:val="00CF6F82"/>
    <w:rsid w:val="00D01E5F"/>
    <w:rsid w:val="00D07345"/>
    <w:rsid w:val="00D10CB4"/>
    <w:rsid w:val="00D12AEE"/>
    <w:rsid w:val="00D210BF"/>
    <w:rsid w:val="00D25762"/>
    <w:rsid w:val="00D261A0"/>
    <w:rsid w:val="00D30936"/>
    <w:rsid w:val="00D36723"/>
    <w:rsid w:val="00D37962"/>
    <w:rsid w:val="00D43347"/>
    <w:rsid w:val="00D523E5"/>
    <w:rsid w:val="00D618B2"/>
    <w:rsid w:val="00D7212E"/>
    <w:rsid w:val="00D72BFA"/>
    <w:rsid w:val="00D7336A"/>
    <w:rsid w:val="00D77E3C"/>
    <w:rsid w:val="00D92384"/>
    <w:rsid w:val="00D9408A"/>
    <w:rsid w:val="00D958A9"/>
    <w:rsid w:val="00DA3870"/>
    <w:rsid w:val="00DA5B6B"/>
    <w:rsid w:val="00DB11AC"/>
    <w:rsid w:val="00DB6127"/>
    <w:rsid w:val="00DB6374"/>
    <w:rsid w:val="00DC1CF1"/>
    <w:rsid w:val="00DD349B"/>
    <w:rsid w:val="00DD3F27"/>
    <w:rsid w:val="00DD5D48"/>
    <w:rsid w:val="00DD6C87"/>
    <w:rsid w:val="00DE2D24"/>
    <w:rsid w:val="00DF3515"/>
    <w:rsid w:val="00E11036"/>
    <w:rsid w:val="00E16AC8"/>
    <w:rsid w:val="00E229FD"/>
    <w:rsid w:val="00E251A9"/>
    <w:rsid w:val="00E27C67"/>
    <w:rsid w:val="00E32BB8"/>
    <w:rsid w:val="00E33F95"/>
    <w:rsid w:val="00E34C9A"/>
    <w:rsid w:val="00E358C0"/>
    <w:rsid w:val="00E378EE"/>
    <w:rsid w:val="00E455AE"/>
    <w:rsid w:val="00E46997"/>
    <w:rsid w:val="00E4726E"/>
    <w:rsid w:val="00E554ED"/>
    <w:rsid w:val="00E55E9C"/>
    <w:rsid w:val="00E57F80"/>
    <w:rsid w:val="00E64466"/>
    <w:rsid w:val="00E6606B"/>
    <w:rsid w:val="00E86D45"/>
    <w:rsid w:val="00E87B56"/>
    <w:rsid w:val="00E921CC"/>
    <w:rsid w:val="00E94F08"/>
    <w:rsid w:val="00EA44BF"/>
    <w:rsid w:val="00EA576D"/>
    <w:rsid w:val="00EB241D"/>
    <w:rsid w:val="00EB2A25"/>
    <w:rsid w:val="00EB4B3B"/>
    <w:rsid w:val="00EB5119"/>
    <w:rsid w:val="00EB608E"/>
    <w:rsid w:val="00EB7A23"/>
    <w:rsid w:val="00EB7D70"/>
    <w:rsid w:val="00EC5AFB"/>
    <w:rsid w:val="00EF0832"/>
    <w:rsid w:val="00EF36AC"/>
    <w:rsid w:val="00EF3E7E"/>
    <w:rsid w:val="00F03C7D"/>
    <w:rsid w:val="00F14824"/>
    <w:rsid w:val="00F1569E"/>
    <w:rsid w:val="00F16291"/>
    <w:rsid w:val="00F16904"/>
    <w:rsid w:val="00F16B5C"/>
    <w:rsid w:val="00F20C98"/>
    <w:rsid w:val="00F34A2A"/>
    <w:rsid w:val="00F3570C"/>
    <w:rsid w:val="00F3756E"/>
    <w:rsid w:val="00F37C67"/>
    <w:rsid w:val="00F47A31"/>
    <w:rsid w:val="00F509F2"/>
    <w:rsid w:val="00F534D2"/>
    <w:rsid w:val="00F64102"/>
    <w:rsid w:val="00F67571"/>
    <w:rsid w:val="00F6775E"/>
    <w:rsid w:val="00F7272F"/>
    <w:rsid w:val="00F7384E"/>
    <w:rsid w:val="00F75510"/>
    <w:rsid w:val="00F85313"/>
    <w:rsid w:val="00F911C2"/>
    <w:rsid w:val="00F94C72"/>
    <w:rsid w:val="00FA1811"/>
    <w:rsid w:val="00FB3862"/>
    <w:rsid w:val="00FB517F"/>
    <w:rsid w:val="00FB7144"/>
    <w:rsid w:val="00FC7AB4"/>
    <w:rsid w:val="00FD42F1"/>
    <w:rsid w:val="00FD4CB5"/>
    <w:rsid w:val="00FD662F"/>
    <w:rsid w:val="00FE2198"/>
    <w:rsid w:val="00FF06E8"/>
    <w:rsid w:val="00FF51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1FB292"/>
  <w15:docId w15:val="{1FBE1B03-B85F-4A54-9885-D6F4193497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36B9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E3E54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36A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36A6"/>
    <w:rPr>
      <w:rFonts w:ascii="Tahoma" w:eastAsia="Calibri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42A5F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820E5B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52F2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52F2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92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7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4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32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75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chart" Target="charts/chart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Microsoft_Excel_Worksheet.xlsx"/><Relationship Id="rId1" Type="http://schemas.openxmlformats.org/officeDocument/2006/relationships/themeOverride" Target="../theme/themeOverrid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pivotSource>
    <c:name>[FY20 Budget 7-5-2019.xlsx]Scholarships!PivotTable2</c:name>
    <c:fmtId val="113"/>
  </c:pivotSource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1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b="1"/>
              <a:t>Scholarships</a:t>
            </a:r>
          </a:p>
        </c:rich>
      </c:tx>
      <c:layout>
        <c:manualLayout>
          <c:xMode val="edge"/>
          <c:yMode val="edge"/>
          <c:x val="0.35820292265447023"/>
          <c:y val="1.0039011677842645E-2"/>
        </c:manualLayout>
      </c:layout>
      <c:overlay val="0"/>
      <c:spPr>
        <a:solidFill>
          <a:schemeClr val="accent6">
            <a:lumMod val="40000"/>
            <a:lumOff val="60000"/>
          </a:schemeClr>
        </a:solidFill>
        <a:ln>
          <a:noFill/>
        </a:ln>
        <a:effectLst/>
      </c:spPr>
    </c:title>
    <c:autoTitleDeleted val="0"/>
    <c:pivotFmts>
      <c:pivotFmt>
        <c:idx val="0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0.23875350177187457"/>
              <c:y val="2.5250830072496858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layout>
                <c:manualLayout>
                  <c:w val="0.18132788956935936"/>
                  <c:h val="0.10899637008340923"/>
                </c:manualLayout>
              </c15:layout>
            </c:ext>
          </c:extLst>
        </c:dLbl>
      </c:pivotFmt>
      <c:pivotFmt>
        <c:idx val="2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8.3126938678119794E-2"/>
              <c:y val="-6.5956654623405678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3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4.8725159355080615E-2"/>
              <c:y val="1.8269436937453754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0.18810820364626138"/>
              <c:y val="-2.7044712943614914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5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0.23952636602242902"/>
              <c:y val="-1.259077166929564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6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7.1760474385146305E-3"/>
              <c:y val="4.2271316685829688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layout>
                <c:manualLayout>
                  <c:w val="0.16821548821548821"/>
                  <c:h val="8.2511326739587637E-2"/>
                </c:manualLayout>
              </c15:layout>
            </c:ext>
          </c:extLst>
        </c:dLbl>
      </c:pivotFmt>
      <c:pivotFmt>
        <c:idx val="7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0.12459291073464301"/>
              <c:y val="-2.8830399816409637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8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1.0977844941099537E-2"/>
              <c:y val="3.3554677326147912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9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5.0441422094965422E-3"/>
              <c:y val="5.1101659260346273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layout>
                <c:manualLayout>
                  <c:w val="0.17359155863092871"/>
                  <c:h val="8.581574511121709E-2"/>
                </c:manualLayout>
              </c15:layout>
            </c:ext>
          </c:extLst>
        </c:dLbl>
      </c:pivotFmt>
      <c:pivotFmt>
        <c:idx val="10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2.1875788253741011E-2"/>
              <c:y val="-6.3784130283360829E-3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1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4.7913897126495549E-3"/>
              <c:y val="1.9921838471273094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layout>
                <c:manualLayout>
                  <c:w val="0.15262995534649079"/>
                  <c:h val="8.4559434023482996E-2"/>
                </c:manualLayout>
              </c15:layout>
            </c:ext>
          </c:extLst>
        </c:dLbl>
      </c:pivotFmt>
      <c:pivotFmt>
        <c:idx val="12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3.4732419811159966E-2"/>
              <c:y val="-2.8388144851734159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3"/>
        <c:spPr>
          <a:solidFill>
            <a:schemeClr val="accent1"/>
          </a:solidFill>
          <a:ln w="19050">
            <a:noFill/>
          </a:ln>
          <a:effectLst/>
        </c:spPr>
        <c:marker>
          <c:symbol val="none"/>
        </c:marker>
        <c:dLbl>
          <c:idx val="0"/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4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marker>
          <c:symbol val="none"/>
        </c:marker>
      </c:pivotFmt>
      <c:pivotFmt>
        <c:idx val="15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marker>
          <c:symbol val="none"/>
        </c:marker>
      </c:pivotFmt>
      <c:pivotFmt>
        <c:idx val="16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3.6027303517753351E-2"/>
              <c:y val="7.5100749119948754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7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3.2572524969032339E-2"/>
              <c:y val="-7.6739826824766239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layout>
                <c:manualLayout>
                  <c:w val="0.15818490510468367"/>
                  <c:h val="0.1096279715531316"/>
                </c:manualLayout>
              </c15:layout>
            </c:ext>
          </c:extLst>
        </c:dLbl>
      </c:pivotFmt>
      <c:pivotFmt>
        <c:idx val="18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0.11029217882418163"/>
              <c:y val="6.5351743533904938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9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0.23432464506293149"/>
              <c:y val="1.8859785913478963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0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0.46119989951751078"/>
              <c:y val="-0.13694501744537035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1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0.17344542328248558"/>
              <c:y val="2.9090132285699174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2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1.2298363694637181E-2"/>
              <c:y val="0.12447996746205883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3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0.10697885536585154"/>
              <c:y val="-0.15714247293720604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4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0.18579731988946926"/>
              <c:y val="-8.0281077472764986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5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7.417842571658749E-2"/>
              <c:y val="-0.15863409042410581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6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0.11525774624706557"/>
              <c:y val="-1.106271761116066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7"/>
        <c:spPr>
          <a:ln>
            <a:noFill/>
          </a:ln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8"/>
        <c:marker>
          <c:symbol val="none"/>
        </c:marker>
        <c:dLbl>
          <c:idx val="0"/>
          <c:delete val="1"/>
          <c:extLst>
            <c:ext xmlns:c15="http://schemas.microsoft.com/office/drawing/2012/chart" uri="{CE6537A1-D6FC-4f65-9D91-7224C49458BB}"/>
          </c:extLst>
        </c:dLbl>
      </c:pivotFmt>
      <c:pivotFmt>
        <c:idx val="29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9.1403030066786212E-2"/>
              <c:y val="-0.18782134408690401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30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7.0903043060211612E-2"/>
              <c:y val="-0.15843050030732303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31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0.11604584080455274"/>
              <c:y val="4.6068134521770589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32"/>
        <c:spPr>
          <a:solidFill>
            <a:schemeClr val="accent3"/>
          </a:solidFill>
          <a:ln w="19050">
            <a:noFill/>
          </a:ln>
          <a:effectLst/>
        </c:spPr>
      </c:pivotFmt>
      <c:pivotFmt>
        <c:idx val="33"/>
        <c:spPr>
          <a:solidFill>
            <a:schemeClr val="accent4"/>
          </a:solidFill>
          <a:ln w="19050">
            <a:noFill/>
          </a:ln>
          <a:effectLst/>
        </c:spPr>
      </c:pivotFmt>
      <c:pivotFmt>
        <c:idx val="34"/>
        <c:spPr>
          <a:solidFill>
            <a:schemeClr val="accent5"/>
          </a:solidFill>
          <a:ln w="19050">
            <a:noFill/>
          </a:ln>
          <a:effectLst/>
        </c:spPr>
        <c:dLbl>
          <c:idx val="0"/>
          <c:layout>
            <c:manualLayout>
              <c:x val="-8.4251559038748516E-4"/>
              <c:y val="-1.769652231376799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1"/>
          <c:showBubbleSize val="0"/>
          <c:extLst>
            <c:ext xmlns:c15="http://schemas.microsoft.com/office/drawing/2012/chart" uri="{CE6537A1-D6FC-4f65-9D91-7224C49458BB}">
              <c15:layout>
                <c:manualLayout>
                  <c:w val="0.12180967238689545"/>
                  <c:h val="9.8829597084090684E-2"/>
                </c:manualLayout>
              </c15:layout>
            </c:ext>
          </c:extLst>
        </c:dLbl>
      </c:pivotFmt>
      <c:pivotFmt>
        <c:idx val="35"/>
        <c:spPr>
          <a:solidFill>
            <a:schemeClr val="accent6"/>
          </a:solidFill>
          <a:ln w="19050">
            <a:noFill/>
          </a:ln>
          <a:effectLst/>
        </c:spPr>
      </c:pivotFmt>
      <c:pivotFmt>
        <c:idx val="36"/>
        <c:spPr>
          <a:solidFill>
            <a:schemeClr val="accent1">
              <a:lumMod val="60000"/>
            </a:schemeClr>
          </a:solidFill>
          <a:ln w="19050">
            <a:noFill/>
          </a:ln>
          <a:effectLst/>
        </c:spPr>
      </c:pivotFmt>
      <c:pivotFmt>
        <c:idx val="37"/>
        <c:spPr>
          <a:solidFill>
            <a:schemeClr val="accent2">
              <a:lumMod val="60000"/>
            </a:schemeClr>
          </a:solidFill>
          <a:ln w="19050">
            <a:noFill/>
          </a:ln>
          <a:effectLst/>
        </c:spPr>
      </c:pivotFmt>
      <c:pivotFmt>
        <c:idx val="38"/>
        <c:spPr>
          <a:solidFill>
            <a:schemeClr val="accent3">
              <a:lumMod val="60000"/>
            </a:schemeClr>
          </a:solidFill>
          <a:ln w="19050">
            <a:noFill/>
          </a:ln>
          <a:effectLst/>
        </c:spPr>
      </c:pivotFmt>
      <c:pivotFmt>
        <c:idx val="39"/>
        <c:spPr>
          <a:solidFill>
            <a:schemeClr val="accent4">
              <a:lumMod val="60000"/>
            </a:schemeClr>
          </a:solidFill>
          <a:ln w="19050">
            <a:noFill/>
          </a:ln>
          <a:effectLst/>
        </c:spPr>
      </c:pivotFmt>
      <c:pivotFmt>
        <c:idx val="40"/>
        <c:spPr>
          <a:solidFill>
            <a:schemeClr val="accent5">
              <a:lumMod val="60000"/>
            </a:schemeClr>
          </a:solidFill>
          <a:ln w="19050">
            <a:noFill/>
          </a:ln>
          <a:effectLst/>
        </c:spPr>
      </c:pivotFmt>
      <c:pivotFmt>
        <c:idx val="41"/>
        <c:spPr>
          <a:solidFill>
            <a:schemeClr val="accent1">
              <a:lumMod val="80000"/>
              <a:lumOff val="20000"/>
            </a:schemeClr>
          </a:solidFill>
          <a:ln w="19050">
            <a:noFill/>
          </a:ln>
          <a:effectLst/>
        </c:spPr>
      </c:pivotFmt>
      <c:pivotFmt>
        <c:idx val="42"/>
        <c:spPr>
          <a:solidFill>
            <a:schemeClr val="accent2">
              <a:lumMod val="80000"/>
              <a:lumOff val="20000"/>
            </a:schemeClr>
          </a:solidFill>
          <a:ln w="19050">
            <a:noFill/>
          </a:ln>
          <a:effectLst/>
        </c:spPr>
      </c:pivotFmt>
      <c:pivotFmt>
        <c:idx val="43"/>
        <c:spPr>
          <a:solidFill>
            <a:schemeClr val="accent3">
              <a:lumMod val="80000"/>
              <a:lumOff val="20000"/>
            </a:schemeClr>
          </a:solidFill>
          <a:ln w="19050">
            <a:noFill/>
          </a:ln>
          <a:effectLst/>
        </c:spPr>
      </c:pivotFmt>
      <c:pivotFmt>
        <c:idx val="44"/>
        <c:spPr>
          <a:solidFill>
            <a:schemeClr val="accent4">
              <a:lumMod val="80000"/>
              <a:lumOff val="20000"/>
            </a:schemeClr>
          </a:solidFill>
          <a:ln w="19050">
            <a:noFill/>
          </a:ln>
          <a:effectLst/>
        </c:spPr>
      </c:pivotFmt>
      <c:pivotFmt>
        <c:idx val="45"/>
        <c:spPr>
          <a:solidFill>
            <a:schemeClr val="accent5">
              <a:lumMod val="80000"/>
              <a:lumOff val="20000"/>
            </a:schemeClr>
          </a:solidFill>
          <a:ln w="19050">
            <a:noFill/>
          </a:ln>
          <a:effectLst/>
        </c:spPr>
      </c:pivotFmt>
      <c:pivotFmt>
        <c:idx val="46"/>
        <c:spPr>
          <a:solidFill>
            <a:schemeClr val="accent3"/>
          </a:solidFill>
          <a:ln w="19050">
            <a:solidFill>
              <a:schemeClr val="lt1"/>
            </a:solidFill>
          </a:ln>
          <a:effectLst/>
        </c:spPr>
      </c:pivotFmt>
      <c:pivotFmt>
        <c:idx val="47"/>
        <c:spPr>
          <a:solidFill>
            <a:schemeClr val="accent4"/>
          </a:solidFill>
          <a:ln w="19050">
            <a:solidFill>
              <a:schemeClr val="lt1"/>
            </a:solidFill>
          </a:ln>
          <a:effectLst/>
        </c:spPr>
      </c:pivotFmt>
      <c:pivotFmt>
        <c:idx val="48"/>
        <c:spPr>
          <a:solidFill>
            <a:schemeClr val="accent5"/>
          </a:solidFill>
          <a:ln w="19050">
            <a:solidFill>
              <a:schemeClr val="lt1"/>
            </a:solidFill>
          </a:ln>
          <a:effectLst/>
        </c:spPr>
      </c:pivotFmt>
      <c:pivotFmt>
        <c:idx val="49"/>
        <c:spPr>
          <a:solidFill>
            <a:schemeClr val="accent6"/>
          </a:solidFill>
          <a:ln w="19050">
            <a:solidFill>
              <a:schemeClr val="lt1"/>
            </a:solidFill>
          </a:ln>
          <a:effectLst/>
        </c:spPr>
      </c:pivotFmt>
      <c:pivotFmt>
        <c:idx val="50"/>
        <c:spPr>
          <a:solidFill>
            <a:schemeClr val="accent1">
              <a:lumMod val="6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51"/>
        <c:spPr>
          <a:solidFill>
            <a:schemeClr val="accent2">
              <a:lumMod val="6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52"/>
        <c:spPr>
          <a:solidFill>
            <a:schemeClr val="accent3">
              <a:lumMod val="6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53"/>
        <c:spPr>
          <a:solidFill>
            <a:schemeClr val="accent4">
              <a:lumMod val="6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54"/>
        <c:spPr>
          <a:solidFill>
            <a:schemeClr val="accent5">
              <a:lumMod val="6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55"/>
        <c:spPr>
          <a:solidFill>
            <a:schemeClr val="accent1">
              <a:lumMod val="80000"/>
              <a:lumOff val="2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56"/>
        <c:spPr>
          <a:solidFill>
            <a:schemeClr val="accent2">
              <a:lumMod val="80000"/>
              <a:lumOff val="2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57"/>
        <c:spPr>
          <a:solidFill>
            <a:schemeClr val="accent3">
              <a:lumMod val="80000"/>
              <a:lumOff val="2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58"/>
        <c:spPr>
          <a:solidFill>
            <a:schemeClr val="accent4">
              <a:lumMod val="80000"/>
              <a:lumOff val="2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59"/>
        <c:spPr>
          <a:solidFill>
            <a:schemeClr val="accent5">
              <a:lumMod val="80000"/>
              <a:lumOff val="2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60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0.2603333246710498"/>
              <c:y val="-3.6377427350474119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61"/>
        <c:spPr>
          <a:solidFill>
            <a:schemeClr val="accent2"/>
          </a:solidFill>
          <a:ln w="19050">
            <a:noFill/>
          </a:ln>
          <a:effectLst/>
        </c:spPr>
      </c:pivotFmt>
      <c:pivotFmt>
        <c:idx val="62"/>
        <c:spPr>
          <a:solidFill>
            <a:schemeClr val="accent2"/>
          </a:solidFill>
          <a:ln w="19050">
            <a:solidFill>
              <a:schemeClr val="lt1"/>
            </a:solidFill>
          </a:ln>
          <a:effectLst/>
        </c:spPr>
      </c:pivotFmt>
      <c:pivotFmt>
        <c:idx val="63"/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64"/>
        <c:spPr>
          <a:solidFill>
            <a:schemeClr val="accent2">
              <a:lumMod val="80000"/>
              <a:lumOff val="20000"/>
            </a:schemeClr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5.1798561151079135E-2"/>
              <c:y val="7.7923939437239229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65"/>
        <c:spPr>
          <a:solidFill>
            <a:schemeClr val="accent4">
              <a:lumMod val="80000"/>
              <a:lumOff val="20000"/>
            </a:schemeClr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3.4723616382484564E-2"/>
              <c:y val="3.2961535783096171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  <c15:layout>
                <c:manualLayout>
                  <c:w val="0.14929496402877698"/>
                  <c:h val="8.5722003338475392E-2"/>
                </c:manualLayout>
              </c15:layout>
            </c:ext>
          </c:extLst>
        </c:dLbl>
      </c:pivotFmt>
      <c:pivotFmt>
        <c:idx val="66"/>
        <c:spPr>
          <a:solidFill>
            <a:schemeClr val="accent5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2.6100417303952114E-2"/>
              <c:y val="-3.5896946202431473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  <c15:layout>
                <c:manualLayout>
                  <c:w val="0.16223508752053473"/>
                  <c:h val="8.840206892622221E-2"/>
                </c:manualLayout>
              </c15:layout>
            </c:ext>
          </c:extLst>
        </c:dLbl>
      </c:pivotFmt>
      <c:pivotFmt>
        <c:idx val="67"/>
        <c:spPr>
          <a:solidFill>
            <a:schemeClr val="accent2">
              <a:lumMod val="60000"/>
            </a:schemeClr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0.1327445004626219"/>
              <c:y val="-5.7503495648133306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68"/>
        <c:spPr>
          <a:solidFill>
            <a:schemeClr val="accent2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4.0516097358333877E-2"/>
              <c:y val="-1.1457174873224457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  <c15:layout>
                <c:manualLayout>
                  <c:w val="0.17127090768330214"/>
                  <c:h val="9.3762200101715876E-2"/>
                </c:manualLayout>
              </c15:layout>
            </c:ext>
          </c:extLst>
        </c:dLbl>
      </c:pivotFmt>
      <c:pivotFmt>
        <c:idx val="69"/>
        <c:spPr>
          <a:solidFill>
            <a:schemeClr val="accent3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3.9512830680337617E-3"/>
              <c:y val="-1.9037117853246362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  <c15:layout>
                <c:manualLayout>
                  <c:w val="0.12917978058498084"/>
                  <c:h val="0.11248235271773423"/>
                </c:manualLayout>
              </c15:layout>
            </c:ext>
          </c:extLst>
        </c:dLbl>
      </c:pivotFmt>
      <c:pivotFmt>
        <c:idx val="70"/>
        <c:spPr>
          <a:solidFill>
            <a:schemeClr val="accent4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5.6324628486187356E-2"/>
              <c:y val="4.5193924903296056E-3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71"/>
        <c:spPr>
          <a:solidFill>
            <a:schemeClr val="accent6"/>
          </a:solidFill>
          <a:ln w="19050">
            <a:solidFill>
              <a:schemeClr val="lt1"/>
            </a:solidFill>
          </a:ln>
          <a:effectLst/>
        </c:spPr>
      </c:pivotFmt>
      <c:pivotFmt>
        <c:idx val="72"/>
        <c:spPr>
          <a:solidFill>
            <a:schemeClr val="accent1">
              <a:lumMod val="60000"/>
            </a:schemeClr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6.6343095602258345E-2"/>
              <c:y val="-3.2240463918851318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73"/>
        <c:spPr>
          <a:solidFill>
            <a:schemeClr val="accent3">
              <a:lumMod val="60000"/>
            </a:schemeClr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0.10954768783398477"/>
              <c:y val="-2.5704446052976573E-3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layout>
                <c:manualLayout>
                  <c:w val="0.15144364508393285"/>
                  <c:h val="7.3752193934287405E-2"/>
                </c:manualLayout>
              </c15:layout>
            </c:ext>
          </c:extLst>
        </c:dLbl>
      </c:pivotFmt>
      <c:pivotFmt>
        <c:idx val="74"/>
        <c:spPr>
          <a:solidFill>
            <a:schemeClr val="accent4">
              <a:lumMod val="6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75"/>
        <c:spPr>
          <a:solidFill>
            <a:schemeClr val="accent5">
              <a:lumMod val="60000"/>
            </a:schemeClr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0.1329585528427652"/>
              <c:y val="-9.6229126614965043E-5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76"/>
        <c:spPr>
          <a:solidFill>
            <a:schemeClr val="accent1">
              <a:lumMod val="80000"/>
              <a:lumOff val="2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77"/>
        <c:spPr>
          <a:solidFill>
            <a:schemeClr val="accent3">
              <a:lumMod val="80000"/>
              <a:lumOff val="2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78"/>
        <c:spPr>
          <a:solidFill>
            <a:schemeClr val="accent5">
              <a:lumMod val="80000"/>
              <a:lumOff val="20000"/>
            </a:schemeClr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3.6309975641534015E-2"/>
              <c:y val="-1.7884056564155915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79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4.7994561830850282E-2"/>
              <c:y val="-4.7635527962369348E-3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80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81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82"/>
        <c:spPr>
          <a:solidFill>
            <a:schemeClr val="accent6">
              <a:lumMod val="60000"/>
            </a:schemeClr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0.1361371627107763"/>
              <c:y val="-0.10210712243257113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83"/>
        <c:spPr>
          <a:solidFill>
            <a:schemeClr val="accent6">
              <a:lumMod val="60000"/>
            </a:schemeClr>
          </a:solidFill>
          <a:ln w="19050">
            <a:noFill/>
          </a:ln>
          <a:effectLst/>
        </c:spPr>
      </c:pivotFmt>
      <c:pivotFmt>
        <c:idx val="84"/>
        <c:spPr>
          <a:solidFill>
            <a:schemeClr val="accent6">
              <a:lumMod val="6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85"/>
        <c:marker>
          <c:symbol val="none"/>
        </c:marker>
        <c:dLbl>
          <c:idx val="0"/>
          <c:delete val="1"/>
          <c:extLst>
            <c:ext xmlns:c15="http://schemas.microsoft.com/office/drawing/2012/chart" uri="{CE6537A1-D6FC-4f65-9D91-7224C49458BB}"/>
          </c:extLst>
        </c:dLbl>
      </c:pivotFmt>
      <c:pivotFmt>
        <c:idx val="86"/>
        <c:dLbl>
          <c:idx val="0"/>
          <c:layout>
            <c:manualLayout>
              <c:x val="7.4426511053116942E-2"/>
              <c:y val="-0.17638967731588265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87"/>
        <c:dLbl>
          <c:idx val="0"/>
          <c:layout>
            <c:manualLayout>
              <c:x val="0.10998487920162185"/>
              <c:y val="0.12754242206179345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  <c15:layout>
                <c:manualLayout>
                  <c:w val="0.17259364627785681"/>
                  <c:h val="6.6961544224247632E-2"/>
                </c:manualLayout>
              </c15:layout>
            </c:ext>
          </c:extLst>
        </c:dLbl>
      </c:pivotFmt>
      <c:pivotFmt>
        <c:idx val="88"/>
        <c:dLbl>
          <c:idx val="0"/>
          <c:layout>
            <c:manualLayout>
              <c:x val="-1.2689224657728594E-2"/>
              <c:y val="8.5848620610337462E-3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89"/>
        <c:dLbl>
          <c:idx val="0"/>
          <c:layout>
            <c:manualLayout>
              <c:x val="-0.15595322633035025"/>
              <c:y val="-7.5386763008341864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  <c15:layout>
                <c:manualLayout>
                  <c:w val="0.13455673659569223"/>
                  <c:h val="8.3041937750728559E-2"/>
                </c:manualLayout>
              </c15:layout>
            </c:ext>
          </c:extLst>
        </c:dLbl>
      </c:pivotFmt>
      <c:pivotFmt>
        <c:idx val="90"/>
        <c:dLbl>
          <c:idx val="0"/>
          <c:layout>
            <c:manualLayout>
              <c:x val="-2.6684288930455529E-3"/>
              <c:y val="-3.3246741187965445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  <c15:layout>
                <c:manualLayout>
                  <c:w val="0.15238509126615218"/>
                  <c:h val="9.1041828015759635E-2"/>
                </c:manualLayout>
              </c15:layout>
            </c:ext>
          </c:extLst>
        </c:dLbl>
      </c:pivotFmt>
      <c:pivotFmt>
        <c:idx val="91"/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92"/>
        <c:dLbl>
          <c:idx val="0"/>
          <c:layout>
            <c:manualLayout>
              <c:x val="-1.2689224657728594E-2"/>
              <c:y val="8.5848620610337462E-3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93"/>
        <c:dLbl>
          <c:idx val="0"/>
          <c:layout>
            <c:manualLayout>
              <c:x val="-2.6684288930455529E-3"/>
              <c:y val="-3.3246741187965445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  <c15:layout>
                <c:manualLayout>
                  <c:w val="0.15238509126615218"/>
                  <c:h val="9.1041828015759635E-2"/>
                </c:manualLayout>
              </c15:layout>
            </c:ext>
          </c:extLst>
        </c:dLbl>
      </c:pivotFmt>
      <c:pivotFmt>
        <c:idx val="94"/>
        <c:dLbl>
          <c:idx val="0"/>
          <c:layout>
            <c:manualLayout>
              <c:x val="-0.15595322633035025"/>
              <c:y val="-7.5386763008341864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  <c15:layout>
                <c:manualLayout>
                  <c:w val="0.13455673659569223"/>
                  <c:h val="8.3041937750728559E-2"/>
                </c:manualLayout>
              </c15:layout>
            </c:ext>
          </c:extLst>
        </c:dLbl>
      </c:pivotFmt>
      <c:pivotFmt>
        <c:idx val="95"/>
        <c:dLbl>
          <c:idx val="0"/>
          <c:layout>
            <c:manualLayout>
              <c:x val="7.4426511053116942E-2"/>
              <c:y val="-0.17638967731588265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96"/>
        <c:dLbl>
          <c:idx val="0"/>
          <c:layout>
            <c:manualLayout>
              <c:x val="0.10998487920162185"/>
              <c:y val="0.12754242206179345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  <c15:layout>
                <c:manualLayout>
                  <c:w val="0.17259364627785681"/>
                  <c:h val="6.6961544224247632E-2"/>
                </c:manualLayout>
              </c15:layout>
            </c:ext>
          </c:extLst>
        </c:dLbl>
      </c:pivotFmt>
      <c:pivotFmt>
        <c:idx val="97"/>
        <c:spPr>
          <a:ln>
            <a:noFill/>
          </a:ln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98"/>
        <c:marker>
          <c:symbol val="none"/>
        </c:marker>
        <c:dLbl>
          <c:idx val="0"/>
          <c:delete val="1"/>
          <c:extLst>
            <c:ext xmlns:c15="http://schemas.microsoft.com/office/drawing/2012/chart" uri="{CE6537A1-D6FC-4f65-9D91-7224C49458BB}"/>
          </c:extLst>
        </c:dLbl>
      </c:pivotFmt>
      <c:pivotFmt>
        <c:idx val="99"/>
        <c:marker>
          <c:symbol val="none"/>
        </c:marker>
        <c:dLbl>
          <c:idx val="0"/>
          <c:delete val="1"/>
          <c:extLst>
            <c:ext xmlns:c15="http://schemas.microsoft.com/office/drawing/2012/chart" uri="{CE6537A1-D6FC-4f65-9D91-7224C49458BB}"/>
          </c:extLst>
        </c:dLbl>
      </c:pivotFmt>
      <c:pivotFmt>
        <c:idx val="100"/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101"/>
        <c:dLbl>
          <c:idx val="0"/>
          <c:layout>
            <c:manualLayout>
              <c:x val="-1.2689224657728594E-2"/>
              <c:y val="8.5848620610337462E-3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102"/>
        <c:dLbl>
          <c:idx val="0"/>
          <c:layout>
            <c:manualLayout>
              <c:x val="-2.6684288930455529E-3"/>
              <c:y val="-3.3246741187965445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  <c15:layout>
                <c:manualLayout>
                  <c:w val="0.15238509126615218"/>
                  <c:h val="9.1041828015759635E-2"/>
                </c:manualLayout>
              </c15:layout>
            </c:ext>
          </c:extLst>
        </c:dLbl>
      </c:pivotFmt>
      <c:pivotFmt>
        <c:idx val="103"/>
        <c:dLbl>
          <c:idx val="0"/>
          <c:layout>
            <c:manualLayout>
              <c:x val="-0.15595322633035025"/>
              <c:y val="-7.5386763008341864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  <c15:layout>
                <c:manualLayout>
                  <c:w val="0.13455673659569223"/>
                  <c:h val="8.3041937750728559E-2"/>
                </c:manualLayout>
              </c15:layout>
            </c:ext>
          </c:extLst>
        </c:dLbl>
      </c:pivotFmt>
      <c:pivotFmt>
        <c:idx val="104"/>
        <c:dLbl>
          <c:idx val="0"/>
          <c:layout>
            <c:manualLayout>
              <c:x val="7.4426511053116942E-2"/>
              <c:y val="-0.17638967731588265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105"/>
        <c:dLbl>
          <c:idx val="0"/>
          <c:layout>
            <c:manualLayout>
              <c:x val="0.10998487920162185"/>
              <c:y val="0.12754242206179345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  <c15:layout>
                <c:manualLayout>
                  <c:w val="0.17259364627785681"/>
                  <c:h val="6.6961544224247632E-2"/>
                </c:manualLayout>
              </c15:layout>
            </c:ext>
          </c:extLst>
        </c:dLbl>
      </c:pivotFmt>
      <c:pivotFmt>
        <c:idx val="106"/>
        <c:spPr>
          <a:ln>
            <a:noFill/>
          </a:ln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07"/>
        <c:marker>
          <c:symbol val="none"/>
        </c:marker>
        <c:dLbl>
          <c:idx val="0"/>
          <c:delete val="1"/>
          <c:extLst>
            <c:ext xmlns:c15="http://schemas.microsoft.com/office/drawing/2012/chart" uri="{CE6537A1-D6FC-4f65-9D91-7224C49458BB}"/>
          </c:extLst>
        </c:dLbl>
      </c:pivotFmt>
      <c:pivotFmt>
        <c:idx val="108"/>
        <c:marker>
          <c:symbol val="none"/>
        </c:marker>
        <c:dLbl>
          <c:idx val="0"/>
          <c:delete val="1"/>
          <c:extLst>
            <c:ext xmlns:c15="http://schemas.microsoft.com/office/drawing/2012/chart" uri="{CE6537A1-D6FC-4f65-9D91-7224C49458BB}"/>
          </c:extLst>
        </c:dLbl>
      </c:pivotFmt>
    </c:pivotFmts>
    <c:plotArea>
      <c:layout>
        <c:manualLayout>
          <c:layoutTarget val="inner"/>
          <c:xMode val="edge"/>
          <c:yMode val="edge"/>
          <c:x val="0.10420649936743517"/>
          <c:y val="0.12747742519557093"/>
          <c:w val="0.56286327845382966"/>
          <c:h val="0.82860138020611773"/>
        </c:manualLayout>
      </c:layout>
      <c:pieChart>
        <c:varyColors val="1"/>
        <c:ser>
          <c:idx val="0"/>
          <c:order val="0"/>
          <c:tx>
            <c:strRef>
              <c:f>Scholarships!$B$76</c:f>
              <c:strCache>
                <c:ptCount val="1"/>
                <c:pt idx="0">
                  <c:v>Sum of Actual Expense</c:v>
                </c:pt>
              </c:strCache>
            </c:strRef>
          </c:tx>
          <c:dPt>
            <c:idx val="0"/>
            <c:bubble3D val="0"/>
            <c:extLst>
              <c:ext xmlns:c16="http://schemas.microsoft.com/office/drawing/2014/chart" uri="{C3380CC4-5D6E-409C-BE32-E72D297353CC}">
                <c16:uniqueId val="{00000000-8474-4A11-AF8B-FA742842B261}"/>
              </c:ext>
            </c:extLst>
          </c:dPt>
          <c:dPt>
            <c:idx val="1"/>
            <c:bubble3D val="0"/>
            <c:extLst>
              <c:ext xmlns:c16="http://schemas.microsoft.com/office/drawing/2014/chart" uri="{C3380CC4-5D6E-409C-BE32-E72D297353CC}">
                <c16:uniqueId val="{00000001-8474-4A11-AF8B-FA742842B261}"/>
              </c:ext>
            </c:extLst>
          </c:dPt>
          <c:dPt>
            <c:idx val="2"/>
            <c:bubble3D val="0"/>
            <c:extLst>
              <c:ext xmlns:c16="http://schemas.microsoft.com/office/drawing/2014/chart" uri="{C3380CC4-5D6E-409C-BE32-E72D297353CC}">
                <c16:uniqueId val="{00000002-8474-4A11-AF8B-FA742842B261}"/>
              </c:ext>
            </c:extLst>
          </c:dPt>
          <c:dPt>
            <c:idx val="3"/>
            <c:bubble3D val="0"/>
            <c:extLst>
              <c:ext xmlns:c16="http://schemas.microsoft.com/office/drawing/2014/chart" uri="{C3380CC4-5D6E-409C-BE32-E72D297353CC}">
                <c16:uniqueId val="{00000003-8474-4A11-AF8B-FA742842B261}"/>
              </c:ext>
            </c:extLst>
          </c:dPt>
          <c:dPt>
            <c:idx val="4"/>
            <c:bubble3D val="0"/>
            <c:extLst>
              <c:ext xmlns:c16="http://schemas.microsoft.com/office/drawing/2014/chart" uri="{C3380CC4-5D6E-409C-BE32-E72D297353CC}">
                <c16:uniqueId val="{00000004-8474-4A11-AF8B-FA742842B261}"/>
              </c:ext>
            </c:extLst>
          </c:dPt>
          <c:dPt>
            <c:idx val="5"/>
            <c:bubble3D val="0"/>
            <c:extLst>
              <c:ext xmlns:c16="http://schemas.microsoft.com/office/drawing/2014/chart" uri="{C3380CC4-5D6E-409C-BE32-E72D297353CC}">
                <c16:uniqueId val="{00000005-8474-4A11-AF8B-FA742842B261}"/>
              </c:ext>
            </c:extLst>
          </c:dPt>
          <c:dPt>
            <c:idx val="6"/>
            <c:bubble3D val="0"/>
            <c:extLst>
              <c:ext xmlns:c16="http://schemas.microsoft.com/office/drawing/2014/chart" uri="{C3380CC4-5D6E-409C-BE32-E72D297353CC}">
                <c16:uniqueId val="{00000006-8474-4A11-AF8B-FA742842B261}"/>
              </c:ext>
            </c:extLst>
          </c:dPt>
          <c:dPt>
            <c:idx val="7"/>
            <c:bubble3D val="0"/>
            <c:extLst>
              <c:ext xmlns:c16="http://schemas.microsoft.com/office/drawing/2014/chart" uri="{C3380CC4-5D6E-409C-BE32-E72D297353CC}">
                <c16:uniqueId val="{00000007-8474-4A11-AF8B-FA742842B261}"/>
              </c:ext>
            </c:extLst>
          </c:dPt>
          <c:dPt>
            <c:idx val="8"/>
            <c:bubble3D val="0"/>
            <c:extLst>
              <c:ext xmlns:c16="http://schemas.microsoft.com/office/drawing/2014/chart" uri="{C3380CC4-5D6E-409C-BE32-E72D297353CC}">
                <c16:uniqueId val="{00000008-8474-4A11-AF8B-FA742842B261}"/>
              </c:ext>
            </c:extLst>
          </c:dPt>
          <c:dPt>
            <c:idx val="9"/>
            <c:bubble3D val="0"/>
            <c:extLst>
              <c:ext xmlns:c16="http://schemas.microsoft.com/office/drawing/2014/chart" uri="{C3380CC4-5D6E-409C-BE32-E72D297353CC}">
                <c16:uniqueId val="{00000009-8474-4A11-AF8B-FA742842B261}"/>
              </c:ext>
            </c:extLst>
          </c:dPt>
          <c:dPt>
            <c:idx val="10"/>
            <c:bubble3D val="0"/>
            <c:extLst>
              <c:ext xmlns:c16="http://schemas.microsoft.com/office/drawing/2014/chart" uri="{C3380CC4-5D6E-409C-BE32-E72D297353CC}">
                <c16:uniqueId val="{0000000A-8474-4A11-AF8B-FA742842B261}"/>
              </c:ext>
            </c:extLst>
          </c:dPt>
          <c:dPt>
            <c:idx val="11"/>
            <c:bubble3D val="0"/>
            <c:extLst>
              <c:ext xmlns:c16="http://schemas.microsoft.com/office/drawing/2014/chart" uri="{C3380CC4-5D6E-409C-BE32-E72D297353CC}">
                <c16:uniqueId val="{0000000B-8474-4A11-AF8B-FA742842B261}"/>
              </c:ext>
            </c:extLst>
          </c:dPt>
          <c:dPt>
            <c:idx val="12"/>
            <c:bubble3D val="0"/>
            <c:extLst>
              <c:ext xmlns:c16="http://schemas.microsoft.com/office/drawing/2014/chart" uri="{C3380CC4-5D6E-409C-BE32-E72D297353CC}">
                <c16:uniqueId val="{0000000C-8474-4A11-AF8B-FA742842B261}"/>
              </c:ext>
            </c:extLst>
          </c:dPt>
          <c:dPt>
            <c:idx val="13"/>
            <c:bubble3D val="0"/>
            <c:extLst>
              <c:ext xmlns:c16="http://schemas.microsoft.com/office/drawing/2014/chart" uri="{C3380CC4-5D6E-409C-BE32-E72D297353CC}">
                <c16:uniqueId val="{0000000D-8474-4A11-AF8B-FA742842B261}"/>
              </c:ext>
            </c:extLst>
          </c:dPt>
          <c:dPt>
            <c:idx val="14"/>
            <c:bubble3D val="0"/>
            <c:extLst>
              <c:ext xmlns:c16="http://schemas.microsoft.com/office/drawing/2014/chart" uri="{C3380CC4-5D6E-409C-BE32-E72D297353CC}">
                <c16:uniqueId val="{0000000E-8474-4A11-AF8B-FA742842B261}"/>
              </c:ext>
            </c:extLst>
          </c:dPt>
          <c:dPt>
            <c:idx val="15"/>
            <c:bubble3D val="0"/>
            <c:extLst>
              <c:ext xmlns:c16="http://schemas.microsoft.com/office/drawing/2014/chart" uri="{C3380CC4-5D6E-409C-BE32-E72D297353CC}">
                <c16:uniqueId val="{0000000F-8474-4A11-AF8B-FA742842B261}"/>
              </c:ext>
            </c:extLst>
          </c:dPt>
          <c:dPt>
            <c:idx val="16"/>
            <c:bubble3D val="0"/>
            <c:extLst>
              <c:ext xmlns:c16="http://schemas.microsoft.com/office/drawing/2014/chart" uri="{C3380CC4-5D6E-409C-BE32-E72D297353CC}">
                <c16:uniqueId val="{00000010-8474-4A11-AF8B-FA742842B261}"/>
              </c:ext>
            </c:extLst>
          </c:dPt>
          <c:dPt>
            <c:idx val="17"/>
            <c:bubble3D val="0"/>
            <c:extLst>
              <c:ext xmlns:c16="http://schemas.microsoft.com/office/drawing/2014/chart" uri="{C3380CC4-5D6E-409C-BE32-E72D297353CC}">
                <c16:uniqueId val="{00000011-8474-4A11-AF8B-FA742842B261}"/>
              </c:ext>
            </c:extLst>
          </c:dPt>
          <c:dLbls>
            <c:dLbl>
              <c:idx val="0"/>
              <c:layout>
                <c:manualLayout>
                  <c:x val="-1.2689224657728594E-2"/>
                  <c:y val="8.5848620610337462E-3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0-8474-4A11-AF8B-FA742842B261}"/>
                </c:ext>
              </c:extLst>
            </c:dLbl>
            <c:dLbl>
              <c:idx val="9"/>
              <c:layout>
                <c:manualLayout>
                  <c:x val="-2.6684288930455529E-3"/>
                  <c:y val="-3.3246741187965445E-2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15238509126615218"/>
                      <c:h val="9.1041828015759635E-2"/>
                    </c:manualLayout>
                  </c15:layout>
                </c:ext>
                <c:ext xmlns:c16="http://schemas.microsoft.com/office/drawing/2014/chart" uri="{C3380CC4-5D6E-409C-BE32-E72D297353CC}">
                  <c16:uniqueId val="{00000009-8474-4A11-AF8B-FA742842B261}"/>
                </c:ext>
              </c:extLst>
            </c:dLbl>
            <c:dLbl>
              <c:idx val="12"/>
              <c:layout>
                <c:manualLayout>
                  <c:x val="-0.15595322633035025"/>
                  <c:y val="-7.5386763008341864E-2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13455673659569223"/>
                      <c:h val="8.3041937750728559E-2"/>
                    </c:manualLayout>
                  </c15:layout>
                </c:ext>
                <c:ext xmlns:c16="http://schemas.microsoft.com/office/drawing/2014/chart" uri="{C3380CC4-5D6E-409C-BE32-E72D297353CC}">
                  <c16:uniqueId val="{0000000C-8474-4A11-AF8B-FA742842B261}"/>
                </c:ext>
              </c:extLst>
            </c:dLbl>
            <c:dLbl>
              <c:idx val="16"/>
              <c:layout>
                <c:manualLayout>
                  <c:x val="7.4426511053116942E-2"/>
                  <c:y val="-0.17638967731588265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0-8474-4A11-AF8B-FA742842B261}"/>
                </c:ext>
              </c:extLst>
            </c:dLbl>
            <c:dLbl>
              <c:idx val="17"/>
              <c:layout>
                <c:manualLayout>
                  <c:x val="0.10998491318632221"/>
                  <c:y val="0.14113145322410933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17259371424725753"/>
                      <c:h val="9.4139606548879401E-2"/>
                    </c:manualLayout>
                  </c15:layout>
                </c:ext>
                <c:ext xmlns:c16="http://schemas.microsoft.com/office/drawing/2014/chart" uri="{C3380CC4-5D6E-409C-BE32-E72D297353CC}">
                  <c16:uniqueId val="{00000011-8474-4A11-AF8B-FA742842B261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no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bestFit"/>
            <c:showLegendKey val="0"/>
            <c:showVal val="1"/>
            <c:showCatName val="1"/>
            <c:showSerName val="0"/>
            <c:showPercent val="0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>
                <c15:spPr xmlns:c15="http://schemas.microsoft.com/office/drawing/2012/chart">
                  <a:prstGeom prst="rect">
                    <a:avLst/>
                  </a:prstGeom>
                </c15:spPr>
              </c:ext>
            </c:extLst>
          </c:dLbls>
          <c:cat>
            <c:strRef>
              <c:f>Scholarships!$A$77:$A$95</c:f>
              <c:strCache>
                <c:ptCount val="18"/>
                <c:pt idx="0">
                  <c:v>10th JD Attorney's</c:v>
                </c:pt>
                <c:pt idx="1">
                  <c:v>Canon City PD</c:v>
                </c:pt>
                <c:pt idx="2">
                  <c:v>Colorado Springs PD</c:v>
                </c:pt>
                <c:pt idx="3">
                  <c:v>Cripple Creek</c:v>
                </c:pt>
                <c:pt idx="4">
                  <c:v>Custer County</c:v>
                </c:pt>
                <c:pt idx="5">
                  <c:v>El Paso County SO</c:v>
                </c:pt>
                <c:pt idx="6">
                  <c:v>Florence PD</c:v>
                </c:pt>
                <c:pt idx="7">
                  <c:v>Fountain PD</c:v>
                </c:pt>
                <c:pt idx="8">
                  <c:v>Fremont County SO</c:v>
                </c:pt>
                <c:pt idx="9">
                  <c:v>Manitou Springs PD</c:v>
                </c:pt>
                <c:pt idx="10">
                  <c:v>Park County SO</c:v>
                </c:pt>
                <c:pt idx="11">
                  <c:v>Pikes Peak CC</c:v>
                </c:pt>
                <c:pt idx="12">
                  <c:v>Pueblo CC</c:v>
                </c:pt>
                <c:pt idx="13">
                  <c:v>Pueblo County SO</c:v>
                </c:pt>
                <c:pt idx="14">
                  <c:v>Pueblo PD</c:v>
                </c:pt>
                <c:pt idx="15">
                  <c:v>Salida PD</c:v>
                </c:pt>
                <c:pt idx="16">
                  <c:v>Teller County SO</c:v>
                </c:pt>
                <c:pt idx="17">
                  <c:v>Woodland Park</c:v>
                </c:pt>
              </c:strCache>
            </c:strRef>
          </c:cat>
          <c:val>
            <c:numRef>
              <c:f>Scholarships!$B$77:$B$95</c:f>
              <c:numCache>
                <c:formatCode>"$"#,##0.00</c:formatCode>
                <c:ptCount val="18"/>
                <c:pt idx="0">
                  <c:v>850</c:v>
                </c:pt>
                <c:pt idx="1">
                  <c:v>4435</c:v>
                </c:pt>
                <c:pt idx="2">
                  <c:v>525</c:v>
                </c:pt>
                <c:pt idx="3">
                  <c:v>895</c:v>
                </c:pt>
                <c:pt idx="4">
                  <c:v>2220</c:v>
                </c:pt>
                <c:pt idx="6">
                  <c:v>600</c:v>
                </c:pt>
                <c:pt idx="7">
                  <c:v>3200</c:v>
                </c:pt>
                <c:pt idx="8">
                  <c:v>300</c:v>
                </c:pt>
                <c:pt idx="9">
                  <c:v>1390</c:v>
                </c:pt>
                <c:pt idx="11">
                  <c:v>149</c:v>
                </c:pt>
                <c:pt idx="12">
                  <c:v>240</c:v>
                </c:pt>
                <c:pt idx="14">
                  <c:v>8629</c:v>
                </c:pt>
                <c:pt idx="16">
                  <c:v>375</c:v>
                </c:pt>
                <c:pt idx="17">
                  <c:v>373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2-8474-4A11-AF8B-FA742842B261}"/>
            </c:ext>
          </c:extLst>
        </c:ser>
        <c:ser>
          <c:idx val="1"/>
          <c:order val="1"/>
          <c:tx>
            <c:strRef>
              <c:f>Scholarships!$C$76</c:f>
              <c:strCache>
                <c:ptCount val="1"/>
                <c:pt idx="0">
                  <c:v>Sum of Rural</c:v>
                </c:pt>
              </c:strCache>
            </c:strRef>
          </c:tx>
          <c:spPr>
            <a:ln>
              <a:noFill/>
            </a:ln>
          </c:spPr>
          <c:dPt>
            <c:idx val="0"/>
            <c:bubble3D val="0"/>
            <c:extLst>
              <c:ext xmlns:c16="http://schemas.microsoft.com/office/drawing/2014/chart" uri="{C3380CC4-5D6E-409C-BE32-E72D297353CC}">
                <c16:uniqueId val="{00000013-8474-4A11-AF8B-FA742842B261}"/>
              </c:ext>
            </c:extLst>
          </c:dPt>
          <c:dPt>
            <c:idx val="1"/>
            <c:bubble3D val="0"/>
            <c:extLst>
              <c:ext xmlns:c16="http://schemas.microsoft.com/office/drawing/2014/chart" uri="{C3380CC4-5D6E-409C-BE32-E72D297353CC}">
                <c16:uniqueId val="{00000014-8474-4A11-AF8B-FA742842B261}"/>
              </c:ext>
            </c:extLst>
          </c:dPt>
          <c:dPt>
            <c:idx val="2"/>
            <c:bubble3D val="0"/>
            <c:extLst>
              <c:ext xmlns:c16="http://schemas.microsoft.com/office/drawing/2014/chart" uri="{C3380CC4-5D6E-409C-BE32-E72D297353CC}">
                <c16:uniqueId val="{00000015-8474-4A11-AF8B-FA742842B261}"/>
              </c:ext>
            </c:extLst>
          </c:dPt>
          <c:dPt>
            <c:idx val="3"/>
            <c:bubble3D val="0"/>
            <c:extLst>
              <c:ext xmlns:c16="http://schemas.microsoft.com/office/drawing/2014/chart" uri="{C3380CC4-5D6E-409C-BE32-E72D297353CC}">
                <c16:uniqueId val="{00000016-8474-4A11-AF8B-FA742842B261}"/>
              </c:ext>
            </c:extLst>
          </c:dPt>
          <c:dPt>
            <c:idx val="4"/>
            <c:bubble3D val="0"/>
            <c:extLst>
              <c:ext xmlns:c16="http://schemas.microsoft.com/office/drawing/2014/chart" uri="{C3380CC4-5D6E-409C-BE32-E72D297353CC}">
                <c16:uniqueId val="{00000017-8474-4A11-AF8B-FA742842B261}"/>
              </c:ext>
            </c:extLst>
          </c:dPt>
          <c:dPt>
            <c:idx val="5"/>
            <c:bubble3D val="0"/>
            <c:extLst>
              <c:ext xmlns:c16="http://schemas.microsoft.com/office/drawing/2014/chart" uri="{C3380CC4-5D6E-409C-BE32-E72D297353CC}">
                <c16:uniqueId val="{00000018-8474-4A11-AF8B-FA742842B261}"/>
              </c:ext>
            </c:extLst>
          </c:dPt>
          <c:dPt>
            <c:idx val="6"/>
            <c:bubble3D val="0"/>
            <c:extLst>
              <c:ext xmlns:c16="http://schemas.microsoft.com/office/drawing/2014/chart" uri="{C3380CC4-5D6E-409C-BE32-E72D297353CC}">
                <c16:uniqueId val="{00000019-8474-4A11-AF8B-FA742842B261}"/>
              </c:ext>
            </c:extLst>
          </c:dPt>
          <c:dPt>
            <c:idx val="7"/>
            <c:bubble3D val="0"/>
            <c:extLst>
              <c:ext xmlns:c16="http://schemas.microsoft.com/office/drawing/2014/chart" uri="{C3380CC4-5D6E-409C-BE32-E72D297353CC}">
                <c16:uniqueId val="{0000001A-8474-4A11-AF8B-FA742842B261}"/>
              </c:ext>
            </c:extLst>
          </c:dPt>
          <c:dPt>
            <c:idx val="8"/>
            <c:bubble3D val="0"/>
            <c:extLst>
              <c:ext xmlns:c16="http://schemas.microsoft.com/office/drawing/2014/chart" uri="{C3380CC4-5D6E-409C-BE32-E72D297353CC}">
                <c16:uniqueId val="{0000001B-8474-4A11-AF8B-FA742842B261}"/>
              </c:ext>
            </c:extLst>
          </c:dPt>
          <c:dPt>
            <c:idx val="9"/>
            <c:bubble3D val="0"/>
            <c:extLst>
              <c:ext xmlns:c16="http://schemas.microsoft.com/office/drawing/2014/chart" uri="{C3380CC4-5D6E-409C-BE32-E72D297353CC}">
                <c16:uniqueId val="{0000001C-8474-4A11-AF8B-FA742842B261}"/>
              </c:ext>
            </c:extLst>
          </c:dPt>
          <c:dPt>
            <c:idx val="10"/>
            <c:bubble3D val="0"/>
            <c:extLst>
              <c:ext xmlns:c16="http://schemas.microsoft.com/office/drawing/2014/chart" uri="{C3380CC4-5D6E-409C-BE32-E72D297353CC}">
                <c16:uniqueId val="{0000001D-8474-4A11-AF8B-FA742842B261}"/>
              </c:ext>
            </c:extLst>
          </c:dPt>
          <c:dPt>
            <c:idx val="11"/>
            <c:bubble3D val="0"/>
            <c:extLst>
              <c:ext xmlns:c16="http://schemas.microsoft.com/office/drawing/2014/chart" uri="{C3380CC4-5D6E-409C-BE32-E72D297353CC}">
                <c16:uniqueId val="{0000001E-8474-4A11-AF8B-FA742842B261}"/>
              </c:ext>
            </c:extLst>
          </c:dPt>
          <c:dPt>
            <c:idx val="12"/>
            <c:bubble3D val="0"/>
            <c:extLst>
              <c:ext xmlns:c16="http://schemas.microsoft.com/office/drawing/2014/chart" uri="{C3380CC4-5D6E-409C-BE32-E72D297353CC}">
                <c16:uniqueId val="{0000001F-8474-4A11-AF8B-FA742842B261}"/>
              </c:ext>
            </c:extLst>
          </c:dPt>
          <c:dPt>
            <c:idx val="13"/>
            <c:bubble3D val="0"/>
            <c:extLst>
              <c:ext xmlns:c16="http://schemas.microsoft.com/office/drawing/2014/chart" uri="{C3380CC4-5D6E-409C-BE32-E72D297353CC}">
                <c16:uniqueId val="{00000020-8474-4A11-AF8B-FA742842B261}"/>
              </c:ext>
            </c:extLst>
          </c:dPt>
          <c:dPt>
            <c:idx val="14"/>
            <c:bubble3D val="0"/>
            <c:extLst>
              <c:ext xmlns:c16="http://schemas.microsoft.com/office/drawing/2014/chart" uri="{C3380CC4-5D6E-409C-BE32-E72D297353CC}">
                <c16:uniqueId val="{00000021-8474-4A11-AF8B-FA742842B261}"/>
              </c:ext>
            </c:extLst>
          </c:dPt>
          <c:dPt>
            <c:idx val="15"/>
            <c:bubble3D val="0"/>
            <c:extLst>
              <c:ext xmlns:c16="http://schemas.microsoft.com/office/drawing/2014/chart" uri="{C3380CC4-5D6E-409C-BE32-E72D297353CC}">
                <c16:uniqueId val="{00000022-8474-4A11-AF8B-FA742842B261}"/>
              </c:ext>
            </c:extLst>
          </c:dPt>
          <c:dPt>
            <c:idx val="16"/>
            <c:bubble3D val="0"/>
            <c:extLst>
              <c:ext xmlns:c16="http://schemas.microsoft.com/office/drawing/2014/chart" uri="{C3380CC4-5D6E-409C-BE32-E72D297353CC}">
                <c16:uniqueId val="{00000023-8474-4A11-AF8B-FA742842B261}"/>
              </c:ext>
            </c:extLst>
          </c:dPt>
          <c:dPt>
            <c:idx val="17"/>
            <c:bubble3D val="0"/>
            <c:extLst>
              <c:ext xmlns:c16="http://schemas.microsoft.com/office/drawing/2014/chart" uri="{C3380CC4-5D6E-409C-BE32-E72D297353CC}">
                <c16:uniqueId val="{00000024-8474-4A11-AF8B-FA742842B261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cholarships!$A$77:$A$95</c:f>
              <c:strCache>
                <c:ptCount val="18"/>
                <c:pt idx="0">
                  <c:v>10th JD Attorney's</c:v>
                </c:pt>
                <c:pt idx="1">
                  <c:v>Canon City PD</c:v>
                </c:pt>
                <c:pt idx="2">
                  <c:v>Colorado Springs PD</c:v>
                </c:pt>
                <c:pt idx="3">
                  <c:v>Cripple Creek</c:v>
                </c:pt>
                <c:pt idx="4">
                  <c:v>Custer County</c:v>
                </c:pt>
                <c:pt idx="5">
                  <c:v>El Paso County SO</c:v>
                </c:pt>
                <c:pt idx="6">
                  <c:v>Florence PD</c:v>
                </c:pt>
                <c:pt idx="7">
                  <c:v>Fountain PD</c:v>
                </c:pt>
                <c:pt idx="8">
                  <c:v>Fremont County SO</c:v>
                </c:pt>
                <c:pt idx="9">
                  <c:v>Manitou Springs PD</c:v>
                </c:pt>
                <c:pt idx="10">
                  <c:v>Park County SO</c:v>
                </c:pt>
                <c:pt idx="11">
                  <c:v>Pikes Peak CC</c:v>
                </c:pt>
                <c:pt idx="12">
                  <c:v>Pueblo CC</c:v>
                </c:pt>
                <c:pt idx="13">
                  <c:v>Pueblo County SO</c:v>
                </c:pt>
                <c:pt idx="14">
                  <c:v>Pueblo PD</c:v>
                </c:pt>
                <c:pt idx="15">
                  <c:v>Salida PD</c:v>
                </c:pt>
                <c:pt idx="16">
                  <c:v>Teller County SO</c:v>
                </c:pt>
                <c:pt idx="17">
                  <c:v>Woodland Park</c:v>
                </c:pt>
              </c:strCache>
            </c:strRef>
          </c:cat>
          <c:val>
            <c:numRef>
              <c:f>Scholarships!$C$77:$C$95</c:f>
              <c:numCache>
                <c:formatCode>General</c:formatCode>
                <c:ptCount val="18"/>
                <c:pt idx="0">
                  <c:v>2</c:v>
                </c:pt>
                <c:pt idx="1">
                  <c:v>7</c:v>
                </c:pt>
                <c:pt idx="3">
                  <c:v>2</c:v>
                </c:pt>
                <c:pt idx="4">
                  <c:v>2</c:v>
                </c:pt>
                <c:pt idx="6">
                  <c:v>2</c:v>
                </c:pt>
                <c:pt idx="7">
                  <c:v>5</c:v>
                </c:pt>
                <c:pt idx="8">
                  <c:v>5</c:v>
                </c:pt>
                <c:pt idx="9">
                  <c:v>2</c:v>
                </c:pt>
                <c:pt idx="11">
                  <c:v>1</c:v>
                </c:pt>
                <c:pt idx="12">
                  <c:v>2</c:v>
                </c:pt>
                <c:pt idx="16">
                  <c:v>1</c:v>
                </c:pt>
                <c:pt idx="17">
                  <c:v>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25-8474-4A11-AF8B-FA742842B261}"/>
            </c:ext>
          </c:extLst>
        </c:ser>
        <c:ser>
          <c:idx val="2"/>
          <c:order val="2"/>
          <c:tx>
            <c:strRef>
              <c:f>Scholarships!$D$76</c:f>
              <c:strCache>
                <c:ptCount val="1"/>
                <c:pt idx="0">
                  <c:v>Sum of Urban</c:v>
                </c:pt>
              </c:strCache>
            </c:strRef>
          </c:tx>
          <c:dPt>
            <c:idx val="0"/>
            <c:bubble3D val="0"/>
            <c:extLst>
              <c:ext xmlns:c16="http://schemas.microsoft.com/office/drawing/2014/chart" uri="{C3380CC4-5D6E-409C-BE32-E72D297353CC}">
                <c16:uniqueId val="{00000026-8474-4A11-AF8B-FA742842B261}"/>
              </c:ext>
            </c:extLst>
          </c:dPt>
          <c:dPt>
            <c:idx val="1"/>
            <c:bubble3D val="0"/>
            <c:extLst>
              <c:ext xmlns:c16="http://schemas.microsoft.com/office/drawing/2014/chart" uri="{C3380CC4-5D6E-409C-BE32-E72D297353CC}">
                <c16:uniqueId val="{00000027-8474-4A11-AF8B-FA742842B261}"/>
              </c:ext>
            </c:extLst>
          </c:dPt>
          <c:dPt>
            <c:idx val="2"/>
            <c:bubble3D val="0"/>
            <c:extLst>
              <c:ext xmlns:c16="http://schemas.microsoft.com/office/drawing/2014/chart" uri="{C3380CC4-5D6E-409C-BE32-E72D297353CC}">
                <c16:uniqueId val="{00000028-8474-4A11-AF8B-FA742842B261}"/>
              </c:ext>
            </c:extLst>
          </c:dPt>
          <c:dPt>
            <c:idx val="3"/>
            <c:bubble3D val="0"/>
            <c:extLst>
              <c:ext xmlns:c16="http://schemas.microsoft.com/office/drawing/2014/chart" uri="{C3380CC4-5D6E-409C-BE32-E72D297353CC}">
                <c16:uniqueId val="{00000029-8474-4A11-AF8B-FA742842B261}"/>
              </c:ext>
            </c:extLst>
          </c:dPt>
          <c:dPt>
            <c:idx val="4"/>
            <c:bubble3D val="0"/>
            <c:extLst>
              <c:ext xmlns:c16="http://schemas.microsoft.com/office/drawing/2014/chart" uri="{C3380CC4-5D6E-409C-BE32-E72D297353CC}">
                <c16:uniqueId val="{0000002A-8474-4A11-AF8B-FA742842B261}"/>
              </c:ext>
            </c:extLst>
          </c:dPt>
          <c:dPt>
            <c:idx val="5"/>
            <c:bubble3D val="0"/>
            <c:extLst>
              <c:ext xmlns:c16="http://schemas.microsoft.com/office/drawing/2014/chart" uri="{C3380CC4-5D6E-409C-BE32-E72D297353CC}">
                <c16:uniqueId val="{0000002B-8474-4A11-AF8B-FA742842B261}"/>
              </c:ext>
            </c:extLst>
          </c:dPt>
          <c:dPt>
            <c:idx val="6"/>
            <c:bubble3D val="0"/>
            <c:extLst>
              <c:ext xmlns:c16="http://schemas.microsoft.com/office/drawing/2014/chart" uri="{C3380CC4-5D6E-409C-BE32-E72D297353CC}">
                <c16:uniqueId val="{0000002C-8474-4A11-AF8B-FA742842B261}"/>
              </c:ext>
            </c:extLst>
          </c:dPt>
          <c:dPt>
            <c:idx val="7"/>
            <c:bubble3D val="0"/>
            <c:extLst>
              <c:ext xmlns:c16="http://schemas.microsoft.com/office/drawing/2014/chart" uri="{C3380CC4-5D6E-409C-BE32-E72D297353CC}">
                <c16:uniqueId val="{0000002D-8474-4A11-AF8B-FA742842B261}"/>
              </c:ext>
            </c:extLst>
          </c:dPt>
          <c:dPt>
            <c:idx val="8"/>
            <c:bubble3D val="0"/>
            <c:extLst>
              <c:ext xmlns:c16="http://schemas.microsoft.com/office/drawing/2014/chart" uri="{C3380CC4-5D6E-409C-BE32-E72D297353CC}">
                <c16:uniqueId val="{0000002E-8474-4A11-AF8B-FA742842B261}"/>
              </c:ext>
            </c:extLst>
          </c:dPt>
          <c:dPt>
            <c:idx val="9"/>
            <c:bubble3D val="0"/>
            <c:extLst>
              <c:ext xmlns:c16="http://schemas.microsoft.com/office/drawing/2014/chart" uri="{C3380CC4-5D6E-409C-BE32-E72D297353CC}">
                <c16:uniqueId val="{0000002F-8474-4A11-AF8B-FA742842B261}"/>
              </c:ext>
            </c:extLst>
          </c:dPt>
          <c:dPt>
            <c:idx val="10"/>
            <c:bubble3D val="0"/>
            <c:extLst>
              <c:ext xmlns:c16="http://schemas.microsoft.com/office/drawing/2014/chart" uri="{C3380CC4-5D6E-409C-BE32-E72D297353CC}">
                <c16:uniqueId val="{00000030-8474-4A11-AF8B-FA742842B261}"/>
              </c:ext>
            </c:extLst>
          </c:dPt>
          <c:dPt>
            <c:idx val="11"/>
            <c:bubble3D val="0"/>
            <c:extLst>
              <c:ext xmlns:c16="http://schemas.microsoft.com/office/drawing/2014/chart" uri="{C3380CC4-5D6E-409C-BE32-E72D297353CC}">
                <c16:uniqueId val="{00000031-8474-4A11-AF8B-FA742842B261}"/>
              </c:ext>
            </c:extLst>
          </c:dPt>
          <c:dPt>
            <c:idx val="12"/>
            <c:bubble3D val="0"/>
            <c:extLst>
              <c:ext xmlns:c16="http://schemas.microsoft.com/office/drawing/2014/chart" uri="{C3380CC4-5D6E-409C-BE32-E72D297353CC}">
                <c16:uniqueId val="{00000032-8474-4A11-AF8B-FA742842B261}"/>
              </c:ext>
            </c:extLst>
          </c:dPt>
          <c:dPt>
            <c:idx val="13"/>
            <c:bubble3D val="0"/>
            <c:extLst>
              <c:ext xmlns:c16="http://schemas.microsoft.com/office/drawing/2014/chart" uri="{C3380CC4-5D6E-409C-BE32-E72D297353CC}">
                <c16:uniqueId val="{00000033-8474-4A11-AF8B-FA742842B261}"/>
              </c:ext>
            </c:extLst>
          </c:dPt>
          <c:dPt>
            <c:idx val="14"/>
            <c:bubble3D val="0"/>
            <c:extLst>
              <c:ext xmlns:c16="http://schemas.microsoft.com/office/drawing/2014/chart" uri="{C3380CC4-5D6E-409C-BE32-E72D297353CC}">
                <c16:uniqueId val="{00000034-8474-4A11-AF8B-FA742842B261}"/>
              </c:ext>
            </c:extLst>
          </c:dPt>
          <c:dPt>
            <c:idx val="15"/>
            <c:bubble3D val="0"/>
            <c:extLst>
              <c:ext xmlns:c16="http://schemas.microsoft.com/office/drawing/2014/chart" uri="{C3380CC4-5D6E-409C-BE32-E72D297353CC}">
                <c16:uniqueId val="{00000035-8474-4A11-AF8B-FA742842B261}"/>
              </c:ext>
            </c:extLst>
          </c:dPt>
          <c:dPt>
            <c:idx val="16"/>
            <c:bubble3D val="0"/>
            <c:extLst>
              <c:ext xmlns:c16="http://schemas.microsoft.com/office/drawing/2014/chart" uri="{C3380CC4-5D6E-409C-BE32-E72D297353CC}">
                <c16:uniqueId val="{00000036-8474-4A11-AF8B-FA742842B261}"/>
              </c:ext>
            </c:extLst>
          </c:dPt>
          <c:dPt>
            <c:idx val="17"/>
            <c:bubble3D val="0"/>
            <c:extLst>
              <c:ext xmlns:c16="http://schemas.microsoft.com/office/drawing/2014/chart" uri="{C3380CC4-5D6E-409C-BE32-E72D297353CC}">
                <c16:uniqueId val="{00000037-8474-4A11-AF8B-FA742842B261}"/>
              </c:ext>
            </c:extLst>
          </c:dPt>
          <c:cat>
            <c:strRef>
              <c:f>Scholarships!$A$77:$A$95</c:f>
              <c:strCache>
                <c:ptCount val="18"/>
                <c:pt idx="0">
                  <c:v>10th JD Attorney's</c:v>
                </c:pt>
                <c:pt idx="1">
                  <c:v>Canon City PD</c:v>
                </c:pt>
                <c:pt idx="2">
                  <c:v>Colorado Springs PD</c:v>
                </c:pt>
                <c:pt idx="3">
                  <c:v>Cripple Creek</c:v>
                </c:pt>
                <c:pt idx="4">
                  <c:v>Custer County</c:v>
                </c:pt>
                <c:pt idx="5">
                  <c:v>El Paso County SO</c:v>
                </c:pt>
                <c:pt idx="6">
                  <c:v>Florence PD</c:v>
                </c:pt>
                <c:pt idx="7">
                  <c:v>Fountain PD</c:v>
                </c:pt>
                <c:pt idx="8">
                  <c:v>Fremont County SO</c:v>
                </c:pt>
                <c:pt idx="9">
                  <c:v>Manitou Springs PD</c:v>
                </c:pt>
                <c:pt idx="10">
                  <c:v>Park County SO</c:v>
                </c:pt>
                <c:pt idx="11">
                  <c:v>Pikes Peak CC</c:v>
                </c:pt>
                <c:pt idx="12">
                  <c:v>Pueblo CC</c:v>
                </c:pt>
                <c:pt idx="13">
                  <c:v>Pueblo County SO</c:v>
                </c:pt>
                <c:pt idx="14">
                  <c:v>Pueblo PD</c:v>
                </c:pt>
                <c:pt idx="15">
                  <c:v>Salida PD</c:v>
                </c:pt>
                <c:pt idx="16">
                  <c:v>Teller County SO</c:v>
                </c:pt>
                <c:pt idx="17">
                  <c:v>Woodland Park</c:v>
                </c:pt>
              </c:strCache>
            </c:strRef>
          </c:cat>
          <c:val>
            <c:numRef>
              <c:f>Scholarships!$D$77:$D$95</c:f>
              <c:numCache>
                <c:formatCode>General</c:formatCode>
                <c:ptCount val="18"/>
                <c:pt idx="2">
                  <c:v>1</c:v>
                </c:pt>
                <c:pt idx="14">
                  <c:v>1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38-8474-4A11-AF8B-FA742842B261}"/>
            </c:ext>
          </c:extLst>
        </c:ser>
        <c:ser>
          <c:idx val="3"/>
          <c:order val="3"/>
          <c:tx>
            <c:strRef>
              <c:f>Scholarships!$E$76</c:f>
              <c:strCache>
                <c:ptCount val="1"/>
                <c:pt idx="0">
                  <c:v>Sum of Hours</c:v>
                </c:pt>
              </c:strCache>
            </c:strRef>
          </c:tx>
          <c:cat>
            <c:strRef>
              <c:f>Scholarships!$A$77:$A$95</c:f>
              <c:strCache>
                <c:ptCount val="18"/>
                <c:pt idx="0">
                  <c:v>10th JD Attorney's</c:v>
                </c:pt>
                <c:pt idx="1">
                  <c:v>Canon City PD</c:v>
                </c:pt>
                <c:pt idx="2">
                  <c:v>Colorado Springs PD</c:v>
                </c:pt>
                <c:pt idx="3">
                  <c:v>Cripple Creek</c:v>
                </c:pt>
                <c:pt idx="4">
                  <c:v>Custer County</c:v>
                </c:pt>
                <c:pt idx="5">
                  <c:v>El Paso County SO</c:v>
                </c:pt>
                <c:pt idx="6">
                  <c:v>Florence PD</c:v>
                </c:pt>
                <c:pt idx="7">
                  <c:v>Fountain PD</c:v>
                </c:pt>
                <c:pt idx="8">
                  <c:v>Fremont County SO</c:v>
                </c:pt>
                <c:pt idx="9">
                  <c:v>Manitou Springs PD</c:v>
                </c:pt>
                <c:pt idx="10">
                  <c:v>Park County SO</c:v>
                </c:pt>
                <c:pt idx="11">
                  <c:v>Pikes Peak CC</c:v>
                </c:pt>
                <c:pt idx="12">
                  <c:v>Pueblo CC</c:v>
                </c:pt>
                <c:pt idx="13">
                  <c:v>Pueblo County SO</c:v>
                </c:pt>
                <c:pt idx="14">
                  <c:v>Pueblo PD</c:v>
                </c:pt>
                <c:pt idx="15">
                  <c:v>Salida PD</c:v>
                </c:pt>
                <c:pt idx="16">
                  <c:v>Teller County SO</c:v>
                </c:pt>
                <c:pt idx="17">
                  <c:v>Woodland Park</c:v>
                </c:pt>
              </c:strCache>
            </c:strRef>
          </c:cat>
          <c:val>
            <c:numRef>
              <c:f>Scholarships!$E$77:$E$95</c:f>
              <c:numCache>
                <c:formatCode>General</c:formatCode>
                <c:ptCount val="18"/>
                <c:pt idx="0">
                  <c:v>56</c:v>
                </c:pt>
                <c:pt idx="1">
                  <c:v>240</c:v>
                </c:pt>
                <c:pt idx="2">
                  <c:v>24</c:v>
                </c:pt>
                <c:pt idx="3">
                  <c:v>40</c:v>
                </c:pt>
                <c:pt idx="4">
                  <c:v>80</c:v>
                </c:pt>
                <c:pt idx="6">
                  <c:v>48</c:v>
                </c:pt>
                <c:pt idx="7">
                  <c:v>176</c:v>
                </c:pt>
                <c:pt idx="8">
                  <c:v>62</c:v>
                </c:pt>
                <c:pt idx="9">
                  <c:v>64</c:v>
                </c:pt>
                <c:pt idx="11">
                  <c:v>8</c:v>
                </c:pt>
                <c:pt idx="12">
                  <c:v>16</c:v>
                </c:pt>
                <c:pt idx="14">
                  <c:v>432</c:v>
                </c:pt>
                <c:pt idx="16">
                  <c:v>24</c:v>
                </c:pt>
                <c:pt idx="17">
                  <c:v>13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39-8474-4A11-AF8B-FA742842B26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78793049383678526"/>
          <c:y val="1.8122256207104726E-2"/>
          <c:w val="0.17349820603861218"/>
          <c:h val="0.71733643686335247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>
      <a:outerShdw blurRad="50800" dist="38100" dir="2700000" algn="tl" rotWithShape="0">
        <a:prstClr val="black">
          <a:alpha val="40000"/>
        </a:prstClr>
      </a:outerShdw>
    </a:effectLst>
  </c:spPr>
  <c:txPr>
    <a:bodyPr/>
    <a:lstStyle/>
    <a:p>
      <a:pPr>
        <a:defRPr/>
      </a:pPr>
      <a:endParaRPr lang="en-US"/>
    </a:p>
  </c:txPr>
  <c:externalData r:id="rId2">
    <c:autoUpdate val="0"/>
  </c:externalData>
  <c:extLst>
    <c:ext xmlns:c14="http://schemas.microsoft.com/office/drawing/2007/8/2/chart" uri="{781A3756-C4B2-4CAC-9D66-4F8BD8637D16}">
      <c14:pivotOptions>
        <c14:dropZoneFilter val="1"/>
        <c14:dropZoneCategories val="1"/>
        <c14:dropZoneSeries val="1"/>
        <c14:dropZonesVisible val="1"/>
      </c14:pivotOptions>
    </c:ext>
    <c:ext xmlns:c16="http://schemas.microsoft.com/office/drawing/2014/chart" uri="{E28EC0CA-F0BB-4C9C-879D-F8772B89E7AC}">
      <c16:pivotOptions16>
        <c16:showExpandCollapseFieldButtons val="1"/>
      </c16:pivotOptions16>
    </c:ext>
  </c:extLst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F3EE65-518A-4616-AFFF-8C888E002A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8</TotalTime>
  <Pages>5</Pages>
  <Words>310</Words>
  <Characters>177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ussel L. Johnson</dc:creator>
  <cp:lastModifiedBy>Jason Smith</cp:lastModifiedBy>
  <cp:revision>11</cp:revision>
  <cp:lastPrinted>2020-03-05T15:11:00Z</cp:lastPrinted>
  <dcterms:created xsi:type="dcterms:W3CDTF">2020-04-20T17:39:00Z</dcterms:created>
  <dcterms:modified xsi:type="dcterms:W3CDTF">2020-05-07T16:45:00Z</dcterms:modified>
</cp:coreProperties>
</file>